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49207" w14:textId="77777777" w:rsidR="00E97D83" w:rsidRPr="0065332D" w:rsidRDefault="00E97D83" w:rsidP="0065332D">
      <w:pPr>
        <w:pStyle w:val="Title"/>
        <w:jc w:val="center"/>
      </w:pPr>
      <w:r w:rsidRPr="0065332D">
        <w:t>UPFC Model Documentation</w:t>
      </w:r>
    </w:p>
    <w:p w14:paraId="0F52E5D2" w14:textId="77777777" w:rsidR="00E97D83" w:rsidRPr="00242F08" w:rsidRDefault="00E97D83" w:rsidP="00E97D83">
      <w:pPr>
        <w:spacing w:after="0" w:line="240" w:lineRule="auto"/>
        <w:jc w:val="center"/>
        <w:rPr>
          <w:b/>
          <w:lang w:val="en-US"/>
        </w:rPr>
      </w:pPr>
    </w:p>
    <w:p w14:paraId="7A476381" w14:textId="72F1220C" w:rsidR="00E97D83" w:rsidRPr="0065332D" w:rsidRDefault="00E97D83" w:rsidP="0065332D">
      <w:pPr>
        <w:spacing w:after="0" w:line="240" w:lineRule="auto"/>
        <w:jc w:val="center"/>
        <w:rPr>
          <w:i/>
          <w:sz w:val="24"/>
          <w:szCs w:val="24"/>
          <w:lang w:val="pt-BR"/>
        </w:rPr>
      </w:pPr>
      <w:r w:rsidRPr="0065332D">
        <w:rPr>
          <w:i/>
          <w:sz w:val="24"/>
          <w:szCs w:val="24"/>
          <w:lang w:val="pt-BR"/>
        </w:rPr>
        <w:t>Davis Montenegro Martinez</w:t>
      </w:r>
    </w:p>
    <w:p w14:paraId="565650EC" w14:textId="06DB44BD" w:rsidR="00E97D83" w:rsidRDefault="0065332D" w:rsidP="0065332D">
      <w:pPr>
        <w:spacing w:after="0" w:line="240" w:lineRule="auto"/>
        <w:jc w:val="right"/>
        <w:rPr>
          <w:i/>
          <w:lang w:val="en-US"/>
        </w:rPr>
      </w:pPr>
      <w:r>
        <w:rPr>
          <w:i/>
          <w:lang w:val="en-US"/>
        </w:rPr>
        <w:t xml:space="preserve">Created </w:t>
      </w:r>
      <w:r w:rsidR="00E97D83" w:rsidRPr="0065332D">
        <w:rPr>
          <w:i/>
          <w:lang w:val="en-US"/>
        </w:rPr>
        <w:t>Feb-17-2016</w:t>
      </w:r>
    </w:p>
    <w:p w14:paraId="24E8BFFB" w14:textId="13BEE6FC" w:rsidR="0065332D" w:rsidRPr="0065332D" w:rsidRDefault="0065332D" w:rsidP="0065332D">
      <w:pPr>
        <w:spacing w:after="0" w:line="240" w:lineRule="auto"/>
        <w:jc w:val="right"/>
        <w:rPr>
          <w:i/>
          <w:lang w:val="en-US"/>
        </w:rPr>
      </w:pPr>
      <w:r>
        <w:rPr>
          <w:i/>
          <w:lang w:val="en-US"/>
        </w:rPr>
        <w:t>Last update Sep-02-2021</w:t>
      </w:r>
    </w:p>
    <w:p w14:paraId="486B5DAD" w14:textId="77777777" w:rsidR="00E97D83" w:rsidRPr="00B42FD1" w:rsidRDefault="00E97D83" w:rsidP="00E97D83">
      <w:pPr>
        <w:spacing w:after="0" w:line="240" w:lineRule="auto"/>
        <w:jc w:val="right"/>
        <w:rPr>
          <w:b/>
          <w:lang w:val="en-US"/>
        </w:rPr>
      </w:pPr>
    </w:p>
    <w:p w14:paraId="59F59DEC" w14:textId="6DF15423" w:rsidR="00E97D83" w:rsidRDefault="00E97D83" w:rsidP="00E97D83">
      <w:pPr>
        <w:spacing w:after="0" w:line="240" w:lineRule="auto"/>
        <w:jc w:val="both"/>
        <w:rPr>
          <w:lang w:val="en-US"/>
        </w:rPr>
      </w:pPr>
      <w:r>
        <w:rPr>
          <w:lang w:val="en-US"/>
        </w:rPr>
        <w:t>The Universal Power Flow Controller (UPFC) model developed for EPRI’s OpenDSS corresponds to an equivalent representation for applications on Distribution Systems (DS), where the aim is to regulate voltage for a part of the system and to compensate reactive power to fix a desired power factor (PF).</w:t>
      </w:r>
      <w:r w:rsidR="00DA02C3">
        <w:rPr>
          <w:lang w:val="en-US"/>
        </w:rPr>
        <w:t xml:space="preserve"> In the current version, the UPFC control actions have been moved into the control queue in OpenDSS, this to make it more stable and improve the accuracy of the model when widely deployed across a medium/large-scale circuit model.</w:t>
      </w:r>
    </w:p>
    <w:p w14:paraId="3EB84C0A" w14:textId="77777777" w:rsidR="00E97D83" w:rsidRDefault="00E97D83" w:rsidP="00E97D83">
      <w:pPr>
        <w:spacing w:after="0" w:line="240" w:lineRule="auto"/>
        <w:jc w:val="both"/>
        <w:rPr>
          <w:lang w:val="en-US"/>
        </w:rPr>
      </w:pPr>
    </w:p>
    <w:p w14:paraId="3F49E54A" w14:textId="77777777" w:rsidR="00E97D83" w:rsidRDefault="00E97D83" w:rsidP="00E97D83">
      <w:pPr>
        <w:spacing w:after="0" w:line="240" w:lineRule="auto"/>
        <w:jc w:val="both"/>
        <w:rPr>
          <w:lang w:val="en-US"/>
        </w:rPr>
      </w:pPr>
      <w:r>
        <w:rPr>
          <w:noProof/>
          <w:lang w:eastAsia="es-CO"/>
        </w:rPr>
        <w:drawing>
          <wp:inline distT="0" distB="0" distL="0" distR="0" wp14:anchorId="40D6EE22" wp14:editId="107A681E">
            <wp:extent cx="5612130" cy="2131695"/>
            <wp:effectExtent l="0" t="0" r="7620" b="190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2130" cy="2131695"/>
                    </a:xfrm>
                    <a:prstGeom prst="rect">
                      <a:avLst/>
                    </a:prstGeom>
                  </pic:spPr>
                </pic:pic>
              </a:graphicData>
            </a:graphic>
          </wp:inline>
        </w:drawing>
      </w:r>
    </w:p>
    <w:p w14:paraId="10EE1091" w14:textId="77777777" w:rsidR="00E97D83" w:rsidRDefault="00E97D83" w:rsidP="00E97D83">
      <w:pPr>
        <w:spacing w:after="0" w:line="240" w:lineRule="auto"/>
        <w:jc w:val="center"/>
        <w:rPr>
          <w:sz w:val="20"/>
          <w:lang w:val="en-US"/>
        </w:rPr>
      </w:pPr>
    </w:p>
    <w:p w14:paraId="17FE457F" w14:textId="77777777" w:rsidR="00E97D83" w:rsidRPr="000D58D9" w:rsidRDefault="00E97D83" w:rsidP="00E97D83">
      <w:pPr>
        <w:spacing w:after="0" w:line="240" w:lineRule="auto"/>
        <w:jc w:val="center"/>
        <w:rPr>
          <w:sz w:val="20"/>
          <w:lang w:val="en-US"/>
        </w:rPr>
      </w:pPr>
      <w:r w:rsidRPr="000D58D9">
        <w:rPr>
          <w:sz w:val="20"/>
          <w:lang w:val="en-US"/>
        </w:rPr>
        <w:t>Figure 1. General architecture of the UPFC device</w:t>
      </w:r>
    </w:p>
    <w:p w14:paraId="10BCE32B" w14:textId="77777777" w:rsidR="00E97D83" w:rsidRDefault="00E97D83" w:rsidP="00E97D83">
      <w:pPr>
        <w:spacing w:after="0" w:line="240" w:lineRule="auto"/>
        <w:jc w:val="both"/>
        <w:rPr>
          <w:lang w:val="en-US"/>
        </w:rPr>
      </w:pPr>
    </w:p>
    <w:p w14:paraId="3963ADC8" w14:textId="77777777" w:rsidR="00E97D83" w:rsidRDefault="00E97D83" w:rsidP="00E97D83">
      <w:pPr>
        <w:spacing w:after="0" w:line="240" w:lineRule="auto"/>
        <w:jc w:val="both"/>
        <w:rPr>
          <w:lang w:val="en-US"/>
        </w:rPr>
      </w:pPr>
      <w:r>
        <w:rPr>
          <w:lang w:val="en-US"/>
        </w:rPr>
        <w:t>This model is a steady state model and can be used for simulations in sequential-time mode.  The variables defined to configure this device allows to configure the set point in terms of the output voltage and PF. Additionally, this generalized model allows to specify the maximum rating for the compensating voltage source (Vpq) and the losses behavior as a function of the input voltage by using XY curves. These variables are described as follows:</w:t>
      </w:r>
    </w:p>
    <w:p w14:paraId="400E9E3C" w14:textId="77777777" w:rsidR="00E97D83" w:rsidRDefault="00E97D83" w:rsidP="00E97D83">
      <w:pPr>
        <w:spacing w:after="0" w:line="240" w:lineRule="auto"/>
        <w:jc w:val="both"/>
        <w:rPr>
          <w:lang w:val="en-US"/>
        </w:rPr>
      </w:pPr>
    </w:p>
    <w:tbl>
      <w:tblPr>
        <w:tblStyle w:val="TableGrid"/>
        <w:tblW w:w="8080" w:type="dxa"/>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6662"/>
      </w:tblGrid>
      <w:tr w:rsidR="00E97D83" w:rsidRPr="00E97D83" w14:paraId="125B5932" w14:textId="77777777" w:rsidTr="00654F76">
        <w:tc>
          <w:tcPr>
            <w:tcW w:w="1418" w:type="dxa"/>
          </w:tcPr>
          <w:p w14:paraId="0BD92FB4" w14:textId="77777777" w:rsidR="00E97D83" w:rsidRDefault="00E97D83" w:rsidP="00654F76">
            <w:pPr>
              <w:jc w:val="both"/>
              <w:rPr>
                <w:lang w:val="en-US"/>
              </w:rPr>
            </w:pPr>
            <w:r>
              <w:rPr>
                <w:b/>
                <w:lang w:val="en-US"/>
              </w:rPr>
              <w:t xml:space="preserve">Bus1                </w:t>
            </w:r>
            <w:r w:rsidRPr="00A62977">
              <w:rPr>
                <w:b/>
                <w:lang w:val="en-US"/>
              </w:rPr>
              <w:t>=</w:t>
            </w:r>
          </w:p>
        </w:tc>
        <w:tc>
          <w:tcPr>
            <w:tcW w:w="6662" w:type="dxa"/>
          </w:tcPr>
          <w:p w14:paraId="2607BFF1" w14:textId="77777777" w:rsidR="00E97D83" w:rsidRDefault="00E97D83" w:rsidP="00654F76">
            <w:pPr>
              <w:jc w:val="both"/>
              <w:rPr>
                <w:lang w:val="en-US"/>
              </w:rPr>
            </w:pPr>
            <w:r w:rsidRPr="00EB714C">
              <w:rPr>
                <w:lang w:val="en-US"/>
              </w:rPr>
              <w:t xml:space="preserve">Name of bus to which the </w:t>
            </w:r>
            <w:r>
              <w:rPr>
                <w:lang w:val="en-US"/>
              </w:rPr>
              <w:t>UPFC</w:t>
            </w:r>
            <w:r w:rsidRPr="00EB714C">
              <w:rPr>
                <w:lang w:val="en-US"/>
              </w:rPr>
              <w:t xml:space="preserve">'s first terminal </w:t>
            </w:r>
            <w:r>
              <w:rPr>
                <w:lang w:val="en-US"/>
              </w:rPr>
              <w:t xml:space="preserve">(input terminal </w:t>
            </w:r>
            <w:r w:rsidRPr="00EB714C">
              <w:rPr>
                <w:i/>
                <w:lang w:val="en-US"/>
              </w:rPr>
              <w:t>“Vin”</w:t>
            </w:r>
            <w:r>
              <w:rPr>
                <w:lang w:val="en-US"/>
              </w:rPr>
              <w:t xml:space="preserve">) </w:t>
            </w:r>
            <w:r w:rsidRPr="00EB714C">
              <w:rPr>
                <w:lang w:val="en-US"/>
              </w:rPr>
              <w:t>is connected. Remember to</w:t>
            </w:r>
            <w:r>
              <w:rPr>
                <w:lang w:val="en-US"/>
              </w:rPr>
              <w:t xml:space="preserve"> </w:t>
            </w:r>
            <w:r w:rsidRPr="00EB714C">
              <w:rPr>
                <w:lang w:val="en-US"/>
              </w:rPr>
              <w:t>specify the node order if the terminals are connected in some unusual manner.</w:t>
            </w:r>
          </w:p>
        </w:tc>
      </w:tr>
      <w:tr w:rsidR="00E97D83" w:rsidRPr="00E97D83" w14:paraId="0C3B1C50" w14:textId="77777777" w:rsidTr="00654F76">
        <w:tc>
          <w:tcPr>
            <w:tcW w:w="1418" w:type="dxa"/>
          </w:tcPr>
          <w:p w14:paraId="55798211" w14:textId="77777777" w:rsidR="00E97D83" w:rsidRDefault="00E97D83" w:rsidP="00654F76">
            <w:pPr>
              <w:jc w:val="both"/>
              <w:rPr>
                <w:lang w:val="en-US"/>
              </w:rPr>
            </w:pPr>
            <w:r w:rsidRPr="00EB714C">
              <w:rPr>
                <w:b/>
                <w:lang w:val="en-US"/>
              </w:rPr>
              <w:t>Bus2</w:t>
            </w:r>
            <w:r>
              <w:rPr>
                <w:b/>
                <w:lang w:val="en-US"/>
              </w:rPr>
              <w:t xml:space="preserve">              </w:t>
            </w:r>
            <w:r w:rsidRPr="00A62977">
              <w:rPr>
                <w:b/>
                <w:lang w:val="en-US"/>
              </w:rPr>
              <w:t>=</w:t>
            </w:r>
          </w:p>
        </w:tc>
        <w:tc>
          <w:tcPr>
            <w:tcW w:w="6662" w:type="dxa"/>
          </w:tcPr>
          <w:p w14:paraId="317FBB24" w14:textId="77777777" w:rsidR="00E97D83" w:rsidRDefault="00E97D83" w:rsidP="00654F76">
            <w:pPr>
              <w:jc w:val="both"/>
              <w:rPr>
                <w:lang w:val="en-US"/>
              </w:rPr>
            </w:pPr>
            <w:r w:rsidRPr="00EB714C">
              <w:rPr>
                <w:lang w:val="en-US"/>
              </w:rPr>
              <w:t xml:space="preserve">Name of bus to which the </w:t>
            </w:r>
            <w:r>
              <w:rPr>
                <w:lang w:val="en-US"/>
              </w:rPr>
              <w:t>UPFC</w:t>
            </w:r>
            <w:r w:rsidRPr="00EB714C">
              <w:rPr>
                <w:lang w:val="en-US"/>
              </w:rPr>
              <w:t xml:space="preserve">'s </w:t>
            </w:r>
            <w:r>
              <w:rPr>
                <w:lang w:val="en-US"/>
              </w:rPr>
              <w:t>second</w:t>
            </w:r>
            <w:r w:rsidRPr="00EB714C">
              <w:rPr>
                <w:lang w:val="en-US"/>
              </w:rPr>
              <w:t xml:space="preserve"> terminal </w:t>
            </w:r>
            <w:r>
              <w:rPr>
                <w:lang w:val="en-US"/>
              </w:rPr>
              <w:t xml:space="preserve">(output terminal </w:t>
            </w:r>
            <w:r w:rsidRPr="00EB714C">
              <w:rPr>
                <w:i/>
                <w:lang w:val="en-US"/>
              </w:rPr>
              <w:t>“Vout”</w:t>
            </w:r>
            <w:r>
              <w:rPr>
                <w:lang w:val="en-US"/>
              </w:rPr>
              <w:t xml:space="preserve">) </w:t>
            </w:r>
            <w:r w:rsidRPr="00EB714C">
              <w:rPr>
                <w:lang w:val="en-US"/>
              </w:rPr>
              <w:t>is connected. Remember to</w:t>
            </w:r>
            <w:r>
              <w:rPr>
                <w:lang w:val="en-US"/>
              </w:rPr>
              <w:t xml:space="preserve"> </w:t>
            </w:r>
            <w:r w:rsidRPr="00EB714C">
              <w:rPr>
                <w:lang w:val="en-US"/>
              </w:rPr>
              <w:t>specify the node order if the terminals are connected in some unusual manner.</w:t>
            </w:r>
          </w:p>
        </w:tc>
      </w:tr>
      <w:tr w:rsidR="00E97D83" w14:paraId="24D8198B" w14:textId="77777777" w:rsidTr="00654F76">
        <w:tc>
          <w:tcPr>
            <w:tcW w:w="1418" w:type="dxa"/>
          </w:tcPr>
          <w:p w14:paraId="52B9E06F" w14:textId="77777777" w:rsidR="00E97D83" w:rsidRDefault="00E97D83" w:rsidP="00654F76">
            <w:pPr>
              <w:jc w:val="both"/>
              <w:rPr>
                <w:lang w:val="en-US"/>
              </w:rPr>
            </w:pPr>
            <w:r>
              <w:rPr>
                <w:b/>
                <w:lang w:val="en-US"/>
              </w:rPr>
              <w:t>R</w:t>
            </w:r>
            <w:r w:rsidRPr="00C63AD5">
              <w:rPr>
                <w:b/>
                <w:lang w:val="en-US"/>
              </w:rPr>
              <w:t>efkV</w:t>
            </w:r>
            <w:r>
              <w:rPr>
                <w:b/>
                <w:lang w:val="en-US"/>
              </w:rPr>
              <w:t xml:space="preserve">           </w:t>
            </w:r>
            <w:r w:rsidRPr="00A62977">
              <w:rPr>
                <w:b/>
                <w:lang w:val="en-US"/>
              </w:rPr>
              <w:t>=</w:t>
            </w:r>
          </w:p>
        </w:tc>
        <w:tc>
          <w:tcPr>
            <w:tcW w:w="6662" w:type="dxa"/>
          </w:tcPr>
          <w:p w14:paraId="3FE3E514" w14:textId="77777777" w:rsidR="00E97D83" w:rsidRDefault="00E97D83" w:rsidP="00654F76">
            <w:pPr>
              <w:jc w:val="both"/>
              <w:rPr>
                <w:lang w:val="en-US"/>
              </w:rPr>
            </w:pPr>
            <w:r>
              <w:rPr>
                <w:lang w:val="en-US"/>
              </w:rPr>
              <w:t>The set point in kV for the voltage regulation controller. The default value is 0.24</w:t>
            </w:r>
          </w:p>
        </w:tc>
      </w:tr>
      <w:tr w:rsidR="00E97D83" w14:paraId="15F40FE6" w14:textId="77777777" w:rsidTr="00654F76">
        <w:tc>
          <w:tcPr>
            <w:tcW w:w="1418" w:type="dxa"/>
          </w:tcPr>
          <w:p w14:paraId="1158A4D8" w14:textId="77777777" w:rsidR="00E97D83" w:rsidRPr="00A62977" w:rsidRDefault="00E97D83" w:rsidP="00654F76">
            <w:pPr>
              <w:jc w:val="both"/>
              <w:rPr>
                <w:b/>
                <w:lang w:val="en-US"/>
              </w:rPr>
            </w:pPr>
            <w:r w:rsidRPr="00A62977">
              <w:rPr>
                <w:b/>
                <w:lang w:val="en-US"/>
              </w:rPr>
              <w:t>PF</w:t>
            </w:r>
            <w:r>
              <w:rPr>
                <w:b/>
                <w:lang w:val="en-US"/>
              </w:rPr>
              <w:t xml:space="preserve">                   </w:t>
            </w:r>
            <w:r w:rsidRPr="00A62977">
              <w:rPr>
                <w:b/>
                <w:lang w:val="en-US"/>
              </w:rPr>
              <w:t>=</w:t>
            </w:r>
          </w:p>
        </w:tc>
        <w:tc>
          <w:tcPr>
            <w:tcW w:w="6662" w:type="dxa"/>
          </w:tcPr>
          <w:p w14:paraId="10B8A08E" w14:textId="77777777" w:rsidR="00E97D83" w:rsidRDefault="00E97D83" w:rsidP="00654F76">
            <w:pPr>
              <w:jc w:val="both"/>
              <w:rPr>
                <w:lang w:val="en-US"/>
              </w:rPr>
            </w:pPr>
            <w:r>
              <w:rPr>
                <w:lang w:val="en-US"/>
              </w:rPr>
              <w:t>The desired power factor to be compensated by the UPFC. The default value is 1.</w:t>
            </w:r>
          </w:p>
        </w:tc>
      </w:tr>
      <w:tr w:rsidR="00E97D83" w:rsidRPr="00E97D83" w14:paraId="1BDB94B4" w14:textId="77777777" w:rsidTr="00654F76">
        <w:tc>
          <w:tcPr>
            <w:tcW w:w="1418" w:type="dxa"/>
          </w:tcPr>
          <w:p w14:paraId="4F12B9C1" w14:textId="77777777" w:rsidR="00E97D83" w:rsidRPr="00A62977" w:rsidRDefault="00E97D83" w:rsidP="00654F76">
            <w:pPr>
              <w:jc w:val="both"/>
              <w:rPr>
                <w:b/>
                <w:lang w:val="en-US"/>
              </w:rPr>
            </w:pPr>
            <w:r>
              <w:rPr>
                <w:b/>
                <w:lang w:val="en-US"/>
              </w:rPr>
              <w:t>Frequency   =</w:t>
            </w:r>
          </w:p>
        </w:tc>
        <w:tc>
          <w:tcPr>
            <w:tcW w:w="6662" w:type="dxa"/>
          </w:tcPr>
          <w:p w14:paraId="1C6CFABB" w14:textId="77777777" w:rsidR="00E97D83" w:rsidRDefault="00E97D83" w:rsidP="00654F76">
            <w:pPr>
              <w:jc w:val="both"/>
              <w:rPr>
                <w:lang w:val="en-US"/>
              </w:rPr>
            </w:pPr>
            <w:r>
              <w:rPr>
                <w:lang w:val="en-US"/>
              </w:rPr>
              <w:t xml:space="preserve">Frequency of the system. </w:t>
            </w:r>
            <w:r w:rsidRPr="00DF041E">
              <w:rPr>
                <w:lang w:val="en-US"/>
              </w:rPr>
              <w:t>Defaults to circuit fundamental frequency.</w:t>
            </w:r>
          </w:p>
        </w:tc>
      </w:tr>
      <w:tr w:rsidR="00E97D83" w:rsidRPr="00E97D83" w14:paraId="52E2D5CB" w14:textId="77777777" w:rsidTr="00654F76">
        <w:tc>
          <w:tcPr>
            <w:tcW w:w="1418" w:type="dxa"/>
          </w:tcPr>
          <w:p w14:paraId="51E47CC7" w14:textId="77777777" w:rsidR="00E97D83" w:rsidRDefault="00E97D83" w:rsidP="00654F76">
            <w:pPr>
              <w:jc w:val="both"/>
              <w:rPr>
                <w:b/>
                <w:lang w:val="en-US"/>
              </w:rPr>
            </w:pPr>
            <w:r>
              <w:rPr>
                <w:b/>
                <w:lang w:val="en-US"/>
              </w:rPr>
              <w:t>Phases          =</w:t>
            </w:r>
          </w:p>
        </w:tc>
        <w:tc>
          <w:tcPr>
            <w:tcW w:w="6662" w:type="dxa"/>
          </w:tcPr>
          <w:p w14:paraId="4593D1C2" w14:textId="77777777" w:rsidR="00E97D83" w:rsidRDefault="00E97D83" w:rsidP="00654F76">
            <w:pPr>
              <w:jc w:val="both"/>
              <w:rPr>
                <w:lang w:val="en-US"/>
              </w:rPr>
            </w:pPr>
            <w:r>
              <w:rPr>
                <w:lang w:val="en-US"/>
              </w:rPr>
              <w:t>Number of phases of the device, the default value is 1.</w:t>
            </w:r>
          </w:p>
        </w:tc>
      </w:tr>
      <w:tr w:rsidR="00E97D83" w:rsidRPr="00E97D83" w14:paraId="7D2308A6" w14:textId="77777777" w:rsidTr="00654F76">
        <w:tc>
          <w:tcPr>
            <w:tcW w:w="1418" w:type="dxa"/>
          </w:tcPr>
          <w:p w14:paraId="6330B02D" w14:textId="77777777" w:rsidR="00E97D83" w:rsidRDefault="00E97D83" w:rsidP="00654F76">
            <w:pPr>
              <w:jc w:val="both"/>
              <w:rPr>
                <w:b/>
                <w:lang w:val="en-US"/>
              </w:rPr>
            </w:pPr>
            <w:r>
              <w:rPr>
                <w:b/>
                <w:lang w:val="en-US"/>
              </w:rPr>
              <w:lastRenderedPageBreak/>
              <w:t>Xs                  =</w:t>
            </w:r>
          </w:p>
        </w:tc>
        <w:tc>
          <w:tcPr>
            <w:tcW w:w="6662" w:type="dxa"/>
          </w:tcPr>
          <w:p w14:paraId="5DE3899C" w14:textId="3C8DF452" w:rsidR="00E97D83" w:rsidRDefault="00E97D83" w:rsidP="00654F76">
            <w:pPr>
              <w:jc w:val="both"/>
              <w:rPr>
                <w:lang w:val="en-US"/>
              </w:rPr>
            </w:pPr>
            <w:r>
              <w:rPr>
                <w:lang w:val="en-US"/>
              </w:rPr>
              <w:t xml:space="preserve">Impedance in ohms of the series transformer of the UPFC (2πfL). By </w:t>
            </w:r>
            <w:r w:rsidR="00D62658">
              <w:rPr>
                <w:lang w:val="en-US"/>
              </w:rPr>
              <w:t>default,</w:t>
            </w:r>
            <w:r>
              <w:rPr>
                <w:lang w:val="en-US"/>
              </w:rPr>
              <w:t xml:space="preserve"> is 0.745 Ω (2mH – 60Hz)</w:t>
            </w:r>
          </w:p>
        </w:tc>
      </w:tr>
      <w:tr w:rsidR="00E97D83" w:rsidRPr="00E97D83" w14:paraId="6ED1C9E5" w14:textId="77777777" w:rsidTr="00654F76">
        <w:tc>
          <w:tcPr>
            <w:tcW w:w="1418" w:type="dxa"/>
          </w:tcPr>
          <w:p w14:paraId="440FC67C" w14:textId="77777777" w:rsidR="00E97D83" w:rsidRDefault="00E97D83" w:rsidP="00654F76">
            <w:pPr>
              <w:jc w:val="both"/>
              <w:rPr>
                <w:b/>
                <w:lang w:val="en-US"/>
              </w:rPr>
            </w:pPr>
            <w:r>
              <w:rPr>
                <w:b/>
                <w:lang w:val="en-US"/>
              </w:rPr>
              <w:t>Tol1              =</w:t>
            </w:r>
          </w:p>
        </w:tc>
        <w:tc>
          <w:tcPr>
            <w:tcW w:w="6662" w:type="dxa"/>
          </w:tcPr>
          <w:p w14:paraId="2C3E5864" w14:textId="77777777" w:rsidR="00E97D83" w:rsidRDefault="00E97D83" w:rsidP="00654F76">
            <w:pPr>
              <w:jc w:val="both"/>
              <w:rPr>
                <w:lang w:val="en-US"/>
              </w:rPr>
            </w:pPr>
            <w:r>
              <w:rPr>
                <w:lang w:val="en-US"/>
              </w:rPr>
              <w:t>Corresponds to the desired tolerance for the control algorithms of the UPFC, the default value is 0.02 (2%)</w:t>
            </w:r>
          </w:p>
        </w:tc>
      </w:tr>
      <w:tr w:rsidR="00E97D83" w:rsidRPr="00E97D83" w14:paraId="32CA0D66" w14:textId="77777777" w:rsidTr="00654F76">
        <w:tc>
          <w:tcPr>
            <w:tcW w:w="1418" w:type="dxa"/>
          </w:tcPr>
          <w:p w14:paraId="013B40AB" w14:textId="77777777" w:rsidR="00E97D83" w:rsidRDefault="00E97D83" w:rsidP="00654F76">
            <w:pPr>
              <w:jc w:val="both"/>
              <w:rPr>
                <w:b/>
                <w:lang w:val="en-US"/>
              </w:rPr>
            </w:pPr>
            <w:r>
              <w:rPr>
                <w:b/>
                <w:lang w:val="en-US"/>
              </w:rPr>
              <w:t>Mode            =</w:t>
            </w:r>
          </w:p>
        </w:tc>
        <w:tc>
          <w:tcPr>
            <w:tcW w:w="6662" w:type="dxa"/>
          </w:tcPr>
          <w:p w14:paraId="592C97F1" w14:textId="77777777" w:rsidR="00E97D83" w:rsidRDefault="00E97D83" w:rsidP="00654F76">
            <w:pPr>
              <w:jc w:val="both"/>
              <w:rPr>
                <w:lang w:val="en-US"/>
              </w:rPr>
            </w:pPr>
            <w:r>
              <w:rPr>
                <w:lang w:val="en-US"/>
              </w:rPr>
              <w:t>Number (integer) specifying the operation mode. The UPFC has 4 modes of operation:</w:t>
            </w:r>
          </w:p>
          <w:p w14:paraId="1ECDDEC2" w14:textId="0C8AD0BA" w:rsidR="00E97D83" w:rsidRDefault="00E97D83" w:rsidP="00654F76">
            <w:pPr>
              <w:ind w:left="459"/>
              <w:jc w:val="both"/>
              <w:rPr>
                <w:lang w:val="en-US"/>
              </w:rPr>
            </w:pPr>
            <w:r>
              <w:rPr>
                <w:lang w:val="en-US"/>
              </w:rPr>
              <w:t xml:space="preserve">0: The controllers are turned </w:t>
            </w:r>
            <w:r w:rsidR="00D62658">
              <w:rPr>
                <w:lang w:val="en-US"/>
              </w:rPr>
              <w:t>off;</w:t>
            </w:r>
            <w:r>
              <w:rPr>
                <w:lang w:val="en-US"/>
              </w:rPr>
              <w:t xml:space="preserve"> this means that the UPFC will behave as a series impedance with value Xs for all the phases.</w:t>
            </w:r>
          </w:p>
          <w:p w14:paraId="5AE76E20" w14:textId="77777777" w:rsidR="00E97D83" w:rsidRDefault="00E97D83" w:rsidP="00654F76">
            <w:pPr>
              <w:ind w:left="459"/>
              <w:jc w:val="both"/>
              <w:rPr>
                <w:lang w:val="en-US"/>
              </w:rPr>
            </w:pPr>
            <w:r>
              <w:rPr>
                <w:lang w:val="en-US"/>
              </w:rPr>
              <w:t>1: Voltage regulation mode. In this mode the UPFC only regulates the output voltage; however, there is no reactive compensation. The set point is the one specified in the property RefkV.</w:t>
            </w:r>
          </w:p>
          <w:p w14:paraId="7B789D8F" w14:textId="77777777" w:rsidR="00E97D83" w:rsidRDefault="00E97D83" w:rsidP="00654F76">
            <w:pPr>
              <w:ind w:left="459"/>
              <w:jc w:val="both"/>
              <w:rPr>
                <w:lang w:val="en-US"/>
              </w:rPr>
            </w:pPr>
            <w:r>
              <w:rPr>
                <w:lang w:val="en-US"/>
              </w:rPr>
              <w:t>2: Reactive power compensation. In this mode the UPFC will compensate reactive power and try to fix the PF programmed in the property PF. There will be no voltage regulation.</w:t>
            </w:r>
          </w:p>
          <w:p w14:paraId="73B6BF72" w14:textId="77777777" w:rsidR="00E97D83" w:rsidRDefault="00E97D83" w:rsidP="00654F76">
            <w:pPr>
              <w:ind w:left="459"/>
              <w:jc w:val="both"/>
              <w:rPr>
                <w:lang w:val="en-US"/>
              </w:rPr>
            </w:pPr>
            <w:r>
              <w:rPr>
                <w:lang w:val="en-US"/>
              </w:rPr>
              <w:t>3: Dual control mode. In this mode the UPFC performs voltage regulation and reactive power compensation. Both controllers will follow the set points programmed in the properties RefkV and PF.</w:t>
            </w:r>
          </w:p>
          <w:p w14:paraId="44DB7026" w14:textId="0725CE55" w:rsidR="00D733FA" w:rsidRDefault="00D733FA" w:rsidP="00D733FA">
            <w:pPr>
              <w:ind w:left="465"/>
              <w:jc w:val="both"/>
              <w:rPr>
                <w:rFonts w:eastAsiaTheme="minorEastAsia"/>
                <w:lang w:val="en-US"/>
              </w:rPr>
            </w:pPr>
            <w:r w:rsidRPr="00E40788">
              <w:rPr>
                <w:rFonts w:eastAsiaTheme="minorEastAsia"/>
                <w:lang w:val="en-US"/>
              </w:rPr>
              <w:t>4</w:t>
            </w:r>
            <w:r>
              <w:rPr>
                <w:rFonts w:eastAsiaTheme="minorEastAsia"/>
                <w:lang w:val="en-US"/>
              </w:rPr>
              <w:t>:</w:t>
            </w:r>
            <w:r w:rsidRPr="00E40788">
              <w:rPr>
                <w:rFonts w:eastAsiaTheme="minorEastAsia"/>
                <w:lang w:val="en-US"/>
              </w:rPr>
              <w:t xml:space="preserve"> </w:t>
            </w:r>
            <w:r>
              <w:rPr>
                <w:rFonts w:eastAsiaTheme="minorEastAsia"/>
                <w:lang w:val="en-US"/>
              </w:rPr>
              <w:t>It i</w:t>
            </w:r>
            <w:r>
              <w:rPr>
                <w:rFonts w:eastAsiaTheme="minorEastAsia"/>
                <w:lang w:val="en-US"/>
              </w:rPr>
              <w:t xml:space="preserve">s a control mode where the user can set two different set points to create a secure GAP, these references must be defined in the parameters </w:t>
            </w:r>
            <w:r w:rsidRPr="00E40788">
              <w:rPr>
                <w:rFonts w:eastAsiaTheme="minorEastAsia"/>
                <w:i/>
                <w:lang w:val="en-US"/>
              </w:rPr>
              <w:t>RefkV</w:t>
            </w:r>
            <w:r>
              <w:rPr>
                <w:rFonts w:eastAsiaTheme="minorEastAsia"/>
                <w:lang w:val="en-US"/>
              </w:rPr>
              <w:t xml:space="preserve"> and </w:t>
            </w:r>
            <w:r w:rsidRPr="00E40788">
              <w:rPr>
                <w:rFonts w:eastAsiaTheme="minorEastAsia"/>
                <w:i/>
                <w:lang w:val="en-US"/>
              </w:rPr>
              <w:t>RefkV2</w:t>
            </w:r>
            <w:r>
              <w:rPr>
                <w:rFonts w:eastAsiaTheme="minorEastAsia"/>
                <w:lang w:val="en-US"/>
              </w:rPr>
              <w:t xml:space="preserve">. The only restriction when setting these values is that </w:t>
            </w:r>
            <w:r w:rsidRPr="0017252E">
              <w:rPr>
                <w:rFonts w:eastAsiaTheme="minorEastAsia"/>
                <w:i/>
                <w:lang w:val="en-US"/>
              </w:rPr>
              <w:t>RefkV</w:t>
            </w:r>
            <w:r>
              <w:rPr>
                <w:rFonts w:eastAsiaTheme="minorEastAsia"/>
                <w:lang w:val="en-US"/>
              </w:rPr>
              <w:t xml:space="preserve"> must be higher than </w:t>
            </w:r>
            <w:r w:rsidRPr="0017252E">
              <w:rPr>
                <w:rFonts w:eastAsiaTheme="minorEastAsia"/>
                <w:i/>
                <w:lang w:val="en-US"/>
              </w:rPr>
              <w:t>RefkV2</w:t>
            </w:r>
            <w:r>
              <w:rPr>
                <w:rFonts w:eastAsiaTheme="minorEastAsia"/>
                <w:lang w:val="en-US"/>
              </w:rPr>
              <w:t xml:space="preserve">. </w:t>
            </w:r>
          </w:p>
          <w:p w14:paraId="35B84D85" w14:textId="77777777" w:rsidR="00D733FA" w:rsidRDefault="00D733FA" w:rsidP="00D733FA">
            <w:pPr>
              <w:ind w:left="465"/>
              <w:jc w:val="both"/>
              <w:rPr>
                <w:rFonts w:eastAsiaTheme="minorEastAsia"/>
                <w:lang w:val="en-US"/>
              </w:rPr>
            </w:pPr>
            <w:r w:rsidRPr="00CE18C4">
              <w:rPr>
                <w:rFonts w:eastAsiaTheme="minorEastAsia"/>
                <w:lang w:val="en-US"/>
              </w:rPr>
              <w:t>5</w:t>
            </w:r>
            <w:r>
              <w:rPr>
                <w:rFonts w:eastAsiaTheme="minorEastAsia"/>
                <w:lang w:val="en-US"/>
              </w:rPr>
              <w:t xml:space="preserve">: In this mode </w:t>
            </w:r>
            <w:r w:rsidRPr="00CE18C4">
              <w:rPr>
                <w:rFonts w:eastAsiaTheme="minorEastAsia"/>
                <w:lang w:val="en-US"/>
              </w:rPr>
              <w:t xml:space="preserve">the user can define the same GAP using two set points as in control mode 4. The only difference between mode 5 and mode 4 is that in mode 5, the UPFC controller performs dual control actions just as in control mode </w:t>
            </w:r>
            <w:r>
              <w:rPr>
                <w:rFonts w:eastAsiaTheme="minorEastAsia"/>
                <w:lang w:val="en-US"/>
              </w:rPr>
              <w:t>3.</w:t>
            </w:r>
          </w:p>
          <w:p w14:paraId="5D417248" w14:textId="3DF9DDA1" w:rsidR="00D733FA" w:rsidRDefault="00D733FA" w:rsidP="00D733FA">
            <w:pPr>
              <w:ind w:left="465"/>
              <w:jc w:val="both"/>
              <w:rPr>
                <w:lang w:val="en-US"/>
              </w:rPr>
            </w:pPr>
          </w:p>
        </w:tc>
      </w:tr>
      <w:tr w:rsidR="00E97D83" w:rsidRPr="002F3B7B" w14:paraId="11D937F6" w14:textId="77777777" w:rsidTr="00654F76">
        <w:tc>
          <w:tcPr>
            <w:tcW w:w="1418" w:type="dxa"/>
          </w:tcPr>
          <w:p w14:paraId="0C70C259" w14:textId="77777777" w:rsidR="00E97D83" w:rsidRDefault="00E97D83" w:rsidP="00654F76">
            <w:pPr>
              <w:jc w:val="both"/>
              <w:rPr>
                <w:b/>
                <w:lang w:val="en-US"/>
              </w:rPr>
            </w:pPr>
            <w:r>
              <w:rPr>
                <w:b/>
                <w:lang w:val="en-US"/>
              </w:rPr>
              <w:t>VpqMax        =</w:t>
            </w:r>
          </w:p>
        </w:tc>
        <w:tc>
          <w:tcPr>
            <w:tcW w:w="6662" w:type="dxa"/>
          </w:tcPr>
          <w:p w14:paraId="5CDC7DF6" w14:textId="2DA7A0DE" w:rsidR="00E97D83" w:rsidRDefault="00E97D83" w:rsidP="00654F76">
            <w:pPr>
              <w:jc w:val="both"/>
              <w:rPr>
                <w:lang w:val="en-US"/>
              </w:rPr>
            </w:pPr>
            <w:r>
              <w:rPr>
                <w:lang w:val="en-US"/>
              </w:rPr>
              <w:t>I</w:t>
            </w:r>
            <w:r w:rsidR="002F3B7B">
              <w:rPr>
                <w:lang w:val="en-US"/>
              </w:rPr>
              <w:t>t i</w:t>
            </w:r>
            <w:r>
              <w:rPr>
                <w:lang w:val="en-US"/>
              </w:rPr>
              <w:t xml:space="preserve">s the maximum voltage (in Volts) that the series voltage source (Vpq) can provide. By </w:t>
            </w:r>
            <w:r w:rsidR="002F3B7B">
              <w:rPr>
                <w:lang w:val="en-US"/>
              </w:rPr>
              <w:t>default,</w:t>
            </w:r>
            <w:r>
              <w:rPr>
                <w:lang w:val="en-US"/>
              </w:rPr>
              <w:t xml:space="preserve"> is 24 V.</w:t>
            </w:r>
          </w:p>
        </w:tc>
      </w:tr>
      <w:tr w:rsidR="00E97D83" w:rsidRPr="00E212E0" w14:paraId="6DC294E9" w14:textId="77777777" w:rsidTr="00654F76">
        <w:tc>
          <w:tcPr>
            <w:tcW w:w="1418" w:type="dxa"/>
          </w:tcPr>
          <w:p w14:paraId="554499EE" w14:textId="77777777" w:rsidR="00E97D83" w:rsidRDefault="00E97D83" w:rsidP="00654F76">
            <w:pPr>
              <w:jc w:val="both"/>
              <w:rPr>
                <w:b/>
                <w:lang w:val="en-US"/>
              </w:rPr>
            </w:pPr>
            <w:r>
              <w:rPr>
                <w:b/>
                <w:lang w:val="en-US"/>
              </w:rPr>
              <w:t>LossCurve    =</w:t>
            </w:r>
          </w:p>
        </w:tc>
        <w:tc>
          <w:tcPr>
            <w:tcW w:w="6662" w:type="dxa"/>
          </w:tcPr>
          <w:p w14:paraId="43D216D4" w14:textId="0D6F6AAE" w:rsidR="00E97D83" w:rsidRDefault="00E97D83" w:rsidP="00654F76">
            <w:pPr>
              <w:jc w:val="both"/>
              <w:rPr>
                <w:lang w:val="en-US"/>
              </w:rPr>
            </w:pPr>
            <w:r>
              <w:rPr>
                <w:lang w:val="en-US"/>
              </w:rPr>
              <w:t>I</w:t>
            </w:r>
            <w:r w:rsidR="002F3B7B">
              <w:rPr>
                <w:lang w:val="en-US"/>
              </w:rPr>
              <w:t>t i</w:t>
            </w:r>
            <w:r>
              <w:rPr>
                <w:lang w:val="en-US"/>
              </w:rPr>
              <w:t>s the name of the XY curve that describes the losses as a function of the input voltage.</w:t>
            </w:r>
          </w:p>
        </w:tc>
      </w:tr>
      <w:tr w:rsidR="00E97D83" w:rsidRPr="00F22015" w14:paraId="346D2E63" w14:textId="77777777" w:rsidTr="00654F76">
        <w:tc>
          <w:tcPr>
            <w:tcW w:w="1418" w:type="dxa"/>
          </w:tcPr>
          <w:p w14:paraId="5CD79CF0" w14:textId="77777777" w:rsidR="00E97D83" w:rsidRPr="00EB3FD3" w:rsidRDefault="00E97D83" w:rsidP="00654F76">
            <w:pPr>
              <w:autoSpaceDE w:val="0"/>
              <w:autoSpaceDN w:val="0"/>
              <w:adjustRightInd w:val="0"/>
              <w:rPr>
                <w:rFonts w:ascii="Calibri" w:hAnsi="Calibri" w:cs="Calibri"/>
                <w:sz w:val="20"/>
                <w:szCs w:val="20"/>
              </w:rPr>
            </w:pPr>
            <w:r w:rsidRPr="00EB3FD3">
              <w:rPr>
                <w:rFonts w:ascii="Calibri-Bold" w:hAnsi="Calibri-Bold" w:cs="Calibri-Bold"/>
                <w:b/>
                <w:bCs/>
                <w:sz w:val="20"/>
                <w:szCs w:val="20"/>
                <w:lang w:val="en-US"/>
              </w:rPr>
              <w:t xml:space="preserve">BaseFreq </w:t>
            </w:r>
            <w:r>
              <w:rPr>
                <w:rFonts w:ascii="Calibri-Bold" w:hAnsi="Calibri-Bold" w:cs="Calibri-Bold"/>
                <w:b/>
                <w:bCs/>
                <w:sz w:val="20"/>
                <w:szCs w:val="20"/>
                <w:lang w:val="en-US"/>
              </w:rPr>
              <w:t xml:space="preserve">  </w:t>
            </w:r>
            <w:r w:rsidRPr="00EB3FD3">
              <w:rPr>
                <w:rFonts w:ascii="Calibri" w:hAnsi="Calibri" w:cs="Calibri"/>
                <w:sz w:val="20"/>
                <w:szCs w:val="20"/>
                <w:lang w:val="en-US"/>
              </w:rPr>
              <w:t xml:space="preserve">= </w:t>
            </w:r>
          </w:p>
        </w:tc>
        <w:tc>
          <w:tcPr>
            <w:tcW w:w="6662" w:type="dxa"/>
          </w:tcPr>
          <w:p w14:paraId="56AC8B69" w14:textId="77777777" w:rsidR="00E97D83" w:rsidRDefault="00E97D83" w:rsidP="00654F76">
            <w:pPr>
              <w:jc w:val="both"/>
              <w:rPr>
                <w:lang w:val="en-US"/>
              </w:rPr>
            </w:pPr>
            <w:r w:rsidRPr="000F4E3D">
              <w:rPr>
                <w:lang w:val="en-US"/>
              </w:rPr>
              <w:t>Base Frequency for impedance specifications. Default is 60 Hz.</w:t>
            </w:r>
          </w:p>
        </w:tc>
      </w:tr>
      <w:tr w:rsidR="00E97D83" w:rsidRPr="00E97D83" w14:paraId="0E75B943" w14:textId="77777777" w:rsidTr="00654F76">
        <w:tc>
          <w:tcPr>
            <w:tcW w:w="1418" w:type="dxa"/>
          </w:tcPr>
          <w:p w14:paraId="5B994D60" w14:textId="77777777" w:rsidR="00E97D83" w:rsidRPr="002471A8" w:rsidRDefault="00E97D83" w:rsidP="00654F76">
            <w:pPr>
              <w:autoSpaceDE w:val="0"/>
              <w:autoSpaceDN w:val="0"/>
              <w:adjustRightInd w:val="0"/>
              <w:rPr>
                <w:rFonts w:ascii="Calibri-Bold" w:hAnsi="Calibri-Bold" w:cs="Calibri-Bold"/>
                <w:b/>
                <w:bCs/>
                <w:sz w:val="20"/>
                <w:szCs w:val="20"/>
                <w:lang w:val="en-US"/>
              </w:rPr>
            </w:pPr>
            <w:r w:rsidRPr="002471A8">
              <w:rPr>
                <w:rFonts w:ascii="Calibri-Bold" w:hAnsi="Calibri-Bold" w:cs="Calibri-Bold"/>
                <w:b/>
                <w:bCs/>
                <w:sz w:val="20"/>
                <w:szCs w:val="20"/>
                <w:lang w:val="en-US"/>
              </w:rPr>
              <w:t xml:space="preserve">enabled </w:t>
            </w:r>
            <w:r>
              <w:rPr>
                <w:rFonts w:ascii="Calibri-Bold" w:hAnsi="Calibri-Bold" w:cs="Calibri-Bold"/>
                <w:b/>
                <w:bCs/>
                <w:sz w:val="20"/>
                <w:szCs w:val="20"/>
                <w:lang w:val="en-US"/>
              </w:rPr>
              <w:t xml:space="preserve">    =</w:t>
            </w:r>
          </w:p>
        </w:tc>
        <w:tc>
          <w:tcPr>
            <w:tcW w:w="6662" w:type="dxa"/>
          </w:tcPr>
          <w:p w14:paraId="233A4BAC" w14:textId="77777777" w:rsidR="00E97D83" w:rsidRPr="00EB3FD3" w:rsidRDefault="00E97D83" w:rsidP="00654F76">
            <w:pPr>
              <w:jc w:val="both"/>
              <w:rPr>
                <w:rFonts w:ascii="Calibri" w:hAnsi="Calibri" w:cs="Calibri"/>
                <w:sz w:val="20"/>
                <w:szCs w:val="20"/>
                <w:lang w:val="en-US"/>
              </w:rPr>
            </w:pPr>
            <w:r w:rsidRPr="000F4E3D">
              <w:rPr>
                <w:lang w:val="en-US"/>
              </w:rPr>
              <w:t>{Yes|No or True|False} Indicates whether this element is enabled</w:t>
            </w:r>
          </w:p>
        </w:tc>
      </w:tr>
      <w:tr w:rsidR="00E97D83" w:rsidRPr="00E97D83" w14:paraId="1EED4938" w14:textId="77777777" w:rsidTr="00654F76">
        <w:tc>
          <w:tcPr>
            <w:tcW w:w="1418" w:type="dxa"/>
          </w:tcPr>
          <w:p w14:paraId="55510685" w14:textId="77777777" w:rsidR="00E97D83" w:rsidRPr="00EB3FD3" w:rsidRDefault="00E97D83" w:rsidP="00654F76">
            <w:pPr>
              <w:autoSpaceDE w:val="0"/>
              <w:autoSpaceDN w:val="0"/>
              <w:adjustRightInd w:val="0"/>
              <w:rPr>
                <w:rFonts w:ascii="Calibri-Bold" w:hAnsi="Calibri-Bold" w:cs="Calibri-Bold"/>
                <w:b/>
                <w:bCs/>
                <w:sz w:val="20"/>
                <w:szCs w:val="20"/>
                <w:lang w:val="en-US"/>
              </w:rPr>
            </w:pPr>
            <w:r w:rsidRPr="00EB3FD3">
              <w:rPr>
                <w:rFonts w:ascii="Calibri-Bold" w:hAnsi="Calibri-Bold" w:cs="Calibri-Bold"/>
                <w:b/>
                <w:bCs/>
                <w:sz w:val="20"/>
                <w:szCs w:val="20"/>
                <w:lang w:val="en-US"/>
              </w:rPr>
              <w:t>Like</w:t>
            </w:r>
            <w:r>
              <w:rPr>
                <w:rFonts w:ascii="Calibri-Bold" w:hAnsi="Calibri-Bold" w:cs="Calibri-Bold"/>
                <w:b/>
                <w:bCs/>
                <w:sz w:val="20"/>
                <w:szCs w:val="20"/>
                <w:lang w:val="en-US"/>
              </w:rPr>
              <w:t xml:space="preserve">            </w:t>
            </w:r>
            <w:r w:rsidRPr="00EB3FD3">
              <w:rPr>
                <w:rFonts w:ascii="Calibri" w:hAnsi="Calibri" w:cs="Calibri"/>
                <w:sz w:val="20"/>
                <w:szCs w:val="20"/>
                <w:lang w:val="en-US"/>
              </w:rPr>
              <w:t xml:space="preserve">= </w:t>
            </w:r>
          </w:p>
        </w:tc>
        <w:tc>
          <w:tcPr>
            <w:tcW w:w="6662" w:type="dxa"/>
          </w:tcPr>
          <w:p w14:paraId="20740B96" w14:textId="77777777" w:rsidR="00E97D83" w:rsidRPr="00EB3FD3" w:rsidRDefault="00E97D83" w:rsidP="00654F76">
            <w:pPr>
              <w:jc w:val="both"/>
              <w:rPr>
                <w:rFonts w:ascii="Calibri" w:hAnsi="Calibri" w:cs="Calibri"/>
                <w:sz w:val="20"/>
                <w:szCs w:val="20"/>
                <w:lang w:val="en-US"/>
              </w:rPr>
            </w:pPr>
            <w:r w:rsidRPr="000F4E3D">
              <w:rPr>
                <w:lang w:val="en-US"/>
              </w:rPr>
              <w:t>Name of an existing UPFC object on which to base this one.</w:t>
            </w:r>
          </w:p>
        </w:tc>
      </w:tr>
      <w:tr w:rsidR="00E97D83" w:rsidRPr="00271149" w14:paraId="47BAF8E3" w14:textId="77777777" w:rsidTr="00654F76">
        <w:tc>
          <w:tcPr>
            <w:tcW w:w="1418" w:type="dxa"/>
          </w:tcPr>
          <w:p w14:paraId="101EA703" w14:textId="77777777" w:rsidR="00E97D83" w:rsidRPr="00EB3FD3" w:rsidRDefault="00E97D83" w:rsidP="00654F76">
            <w:pPr>
              <w:autoSpaceDE w:val="0"/>
              <w:autoSpaceDN w:val="0"/>
              <w:adjustRightInd w:val="0"/>
              <w:rPr>
                <w:rFonts w:ascii="Calibri-Bold" w:hAnsi="Calibri-Bold" w:cs="Calibri-Bold"/>
                <w:b/>
                <w:bCs/>
                <w:sz w:val="20"/>
                <w:szCs w:val="20"/>
                <w:lang w:val="en-US"/>
              </w:rPr>
            </w:pPr>
            <w:r>
              <w:rPr>
                <w:rFonts w:ascii="Calibri-Bold" w:hAnsi="Calibri-Bold" w:cs="Calibri-Bold"/>
                <w:b/>
                <w:bCs/>
                <w:sz w:val="20"/>
                <w:szCs w:val="20"/>
                <w:lang w:val="en-US"/>
              </w:rPr>
              <w:t>VHLimit     =</w:t>
            </w:r>
          </w:p>
        </w:tc>
        <w:tc>
          <w:tcPr>
            <w:tcW w:w="6662" w:type="dxa"/>
          </w:tcPr>
          <w:p w14:paraId="02F9E460" w14:textId="77777777" w:rsidR="00E97D83" w:rsidRPr="000F4E3D" w:rsidRDefault="00E97D83" w:rsidP="00654F76">
            <w:pPr>
              <w:jc w:val="both"/>
              <w:rPr>
                <w:lang w:val="en-US"/>
              </w:rPr>
            </w:pPr>
            <w:r w:rsidRPr="00271149">
              <w:rPr>
                <w:lang w:val="en-US"/>
              </w:rPr>
              <w:t>High limit for the voltage at the input of the UPFC, if the voltage is above this value the UPFC turns off. This value is spe</w:t>
            </w:r>
            <w:r>
              <w:rPr>
                <w:lang w:val="en-US"/>
              </w:rPr>
              <w:t>cified in Volts (default 300 V)</w:t>
            </w:r>
          </w:p>
        </w:tc>
      </w:tr>
      <w:tr w:rsidR="00E97D83" w:rsidRPr="00271149" w14:paraId="275F5F25" w14:textId="77777777" w:rsidTr="00654F76">
        <w:tc>
          <w:tcPr>
            <w:tcW w:w="1418" w:type="dxa"/>
          </w:tcPr>
          <w:p w14:paraId="6AEAF747" w14:textId="77777777" w:rsidR="00E97D83" w:rsidRDefault="00E97D83" w:rsidP="00654F76">
            <w:pPr>
              <w:autoSpaceDE w:val="0"/>
              <w:autoSpaceDN w:val="0"/>
              <w:adjustRightInd w:val="0"/>
              <w:rPr>
                <w:rFonts w:ascii="Calibri-Bold" w:hAnsi="Calibri-Bold" w:cs="Calibri-Bold"/>
                <w:b/>
                <w:bCs/>
                <w:sz w:val="20"/>
                <w:szCs w:val="20"/>
                <w:lang w:val="en-US"/>
              </w:rPr>
            </w:pPr>
            <w:r>
              <w:rPr>
                <w:rFonts w:ascii="Calibri-Bold" w:hAnsi="Calibri-Bold" w:cs="Calibri-Bold"/>
                <w:b/>
                <w:bCs/>
                <w:sz w:val="20"/>
                <w:szCs w:val="20"/>
                <w:lang w:val="en-US"/>
              </w:rPr>
              <w:t>VLLimit      =</w:t>
            </w:r>
          </w:p>
        </w:tc>
        <w:tc>
          <w:tcPr>
            <w:tcW w:w="6662" w:type="dxa"/>
          </w:tcPr>
          <w:p w14:paraId="531D5554" w14:textId="77777777" w:rsidR="00E97D83" w:rsidRPr="00271149" w:rsidRDefault="00E97D83" w:rsidP="00654F76">
            <w:pPr>
              <w:jc w:val="both"/>
              <w:rPr>
                <w:lang w:val="en-US"/>
              </w:rPr>
            </w:pPr>
            <w:r>
              <w:rPr>
                <w:lang w:val="en-US"/>
              </w:rPr>
              <w:t>L</w:t>
            </w:r>
            <w:r w:rsidRPr="00271149">
              <w:rPr>
                <w:lang w:val="en-US"/>
              </w:rPr>
              <w:t>ow limit for the voltage at the input of the UPFC, if voltage is below this value the UPFC turns off. This value is specified in Volts (default 125 V)</w:t>
            </w:r>
            <w:r>
              <w:rPr>
                <w:lang w:val="en-US"/>
              </w:rPr>
              <w:t>’</w:t>
            </w:r>
            <w:r w:rsidRPr="00271149">
              <w:rPr>
                <w:lang w:val="en-US"/>
              </w:rPr>
              <w:t>;</w:t>
            </w:r>
          </w:p>
        </w:tc>
      </w:tr>
      <w:tr w:rsidR="00E97D83" w:rsidRPr="00271149" w14:paraId="43738FB0" w14:textId="77777777" w:rsidTr="00654F76">
        <w:tc>
          <w:tcPr>
            <w:tcW w:w="1418" w:type="dxa"/>
          </w:tcPr>
          <w:p w14:paraId="10D1C9F0" w14:textId="77777777" w:rsidR="00E97D83" w:rsidRDefault="00E97D83" w:rsidP="00654F76">
            <w:pPr>
              <w:autoSpaceDE w:val="0"/>
              <w:autoSpaceDN w:val="0"/>
              <w:adjustRightInd w:val="0"/>
              <w:rPr>
                <w:rFonts w:ascii="Calibri-Bold" w:hAnsi="Calibri-Bold" w:cs="Calibri-Bold"/>
                <w:b/>
                <w:bCs/>
                <w:sz w:val="20"/>
                <w:szCs w:val="20"/>
                <w:lang w:val="en-US"/>
              </w:rPr>
            </w:pPr>
            <w:r>
              <w:rPr>
                <w:rFonts w:ascii="Calibri-Bold" w:hAnsi="Calibri-Bold" w:cs="Calibri-Bold"/>
                <w:b/>
                <w:bCs/>
                <w:sz w:val="20"/>
                <w:szCs w:val="20"/>
                <w:lang w:val="en-US"/>
              </w:rPr>
              <w:t>CLImit        =</w:t>
            </w:r>
          </w:p>
        </w:tc>
        <w:tc>
          <w:tcPr>
            <w:tcW w:w="6662" w:type="dxa"/>
          </w:tcPr>
          <w:p w14:paraId="5B3CB834" w14:textId="77777777" w:rsidR="00E97D83" w:rsidRDefault="00E97D83" w:rsidP="00654F76">
            <w:pPr>
              <w:jc w:val="both"/>
              <w:rPr>
                <w:lang w:val="en-US"/>
              </w:rPr>
            </w:pPr>
            <w:r w:rsidRPr="00271149">
              <w:rPr>
                <w:lang w:val="en-US"/>
              </w:rPr>
              <w:t xml:space="preserve">Current Limit for the UPFC, if the current passing through the UPFC is higher than this value the UPFC turns off. This value </w:t>
            </w:r>
            <w:r>
              <w:rPr>
                <w:lang w:val="en-US"/>
              </w:rPr>
              <w:t>is specified in Amps (Default 265</w:t>
            </w:r>
            <w:r w:rsidRPr="00271149">
              <w:rPr>
                <w:lang w:val="en-US"/>
              </w:rPr>
              <w:t xml:space="preserve"> A)</w:t>
            </w:r>
          </w:p>
        </w:tc>
      </w:tr>
      <w:tr w:rsidR="00E97D83" w:rsidRPr="008A5C8C" w14:paraId="356D068E" w14:textId="77777777" w:rsidTr="00654F76">
        <w:tc>
          <w:tcPr>
            <w:tcW w:w="1418" w:type="dxa"/>
          </w:tcPr>
          <w:p w14:paraId="435C22E3" w14:textId="77777777" w:rsidR="00E97D83" w:rsidRDefault="00E97D83" w:rsidP="00654F76">
            <w:pPr>
              <w:jc w:val="both"/>
              <w:rPr>
                <w:lang w:val="en-US"/>
              </w:rPr>
            </w:pPr>
            <w:r>
              <w:rPr>
                <w:b/>
                <w:lang w:val="en-US"/>
              </w:rPr>
              <w:t>R</w:t>
            </w:r>
            <w:r w:rsidRPr="00C63AD5">
              <w:rPr>
                <w:b/>
                <w:lang w:val="en-US"/>
              </w:rPr>
              <w:t>efkV</w:t>
            </w:r>
            <w:r>
              <w:rPr>
                <w:b/>
                <w:lang w:val="en-US"/>
              </w:rPr>
              <w:t xml:space="preserve">2           </w:t>
            </w:r>
            <w:r w:rsidRPr="00A62977">
              <w:rPr>
                <w:b/>
                <w:lang w:val="en-US"/>
              </w:rPr>
              <w:t>=</w:t>
            </w:r>
          </w:p>
        </w:tc>
        <w:tc>
          <w:tcPr>
            <w:tcW w:w="6662" w:type="dxa"/>
          </w:tcPr>
          <w:p w14:paraId="40B33109" w14:textId="77777777" w:rsidR="00E97D83" w:rsidRDefault="00E97D83" w:rsidP="00654F76">
            <w:pPr>
              <w:jc w:val="both"/>
              <w:rPr>
                <w:lang w:val="en-US"/>
              </w:rPr>
            </w:pPr>
            <w:r>
              <w:rPr>
                <w:lang w:val="en-US"/>
              </w:rPr>
              <w:t>The set point in kV for the voltage regulation controller for control modes 4 and 5. The default value is 0</w:t>
            </w:r>
          </w:p>
        </w:tc>
      </w:tr>
      <w:tr w:rsidR="00E97D83" w:rsidRPr="000546C3" w14:paraId="0C1B0D97" w14:textId="77777777" w:rsidTr="00654F76">
        <w:tc>
          <w:tcPr>
            <w:tcW w:w="1418" w:type="dxa"/>
          </w:tcPr>
          <w:p w14:paraId="32A138B9" w14:textId="77777777" w:rsidR="00E97D83" w:rsidRDefault="00E97D83" w:rsidP="00654F76">
            <w:pPr>
              <w:jc w:val="both"/>
              <w:rPr>
                <w:b/>
                <w:lang w:val="en-US"/>
              </w:rPr>
            </w:pPr>
            <w:r>
              <w:rPr>
                <w:b/>
                <w:lang w:val="en-US"/>
              </w:rPr>
              <w:t>kvarLimit     =</w:t>
            </w:r>
          </w:p>
        </w:tc>
        <w:tc>
          <w:tcPr>
            <w:tcW w:w="6662" w:type="dxa"/>
          </w:tcPr>
          <w:p w14:paraId="6E09E174" w14:textId="77777777" w:rsidR="00E97D83" w:rsidRDefault="00E97D83" w:rsidP="00654F76">
            <w:pPr>
              <w:jc w:val="both"/>
              <w:rPr>
                <w:lang w:val="en-US"/>
              </w:rPr>
            </w:pPr>
            <w:r>
              <w:rPr>
                <w:lang w:val="en-US"/>
              </w:rPr>
              <w:t>This value is the maximum amount of reactive power (kvar) that the UPFC can compensate. (Default 5kvar)</w:t>
            </w:r>
          </w:p>
        </w:tc>
      </w:tr>
    </w:tbl>
    <w:p w14:paraId="020C5E1D" w14:textId="77777777" w:rsidR="000F4D61" w:rsidRDefault="000F4D61" w:rsidP="00E97D83">
      <w:pPr>
        <w:spacing w:after="0" w:line="240" w:lineRule="auto"/>
        <w:jc w:val="both"/>
        <w:rPr>
          <w:lang w:val="en-US"/>
        </w:rPr>
      </w:pPr>
    </w:p>
    <w:p w14:paraId="04E50372" w14:textId="5524DC35" w:rsidR="00E97D83" w:rsidRDefault="000F4D61" w:rsidP="00E97D83">
      <w:pPr>
        <w:spacing w:after="0" w:line="240" w:lineRule="auto"/>
        <w:jc w:val="both"/>
        <w:rPr>
          <w:lang w:val="en-US"/>
        </w:rPr>
      </w:pPr>
      <w:r>
        <w:rPr>
          <w:lang w:val="en-US"/>
        </w:rPr>
        <w:t>After defining the UPFC device(s) in the model, it is necessary to define an UPFC controller to coordinate the control actions. If the UPFC controller is not defined, the UPFC device</w:t>
      </w:r>
      <w:r w:rsidR="001B11C5">
        <w:rPr>
          <w:lang w:val="en-US"/>
        </w:rPr>
        <w:t>(s)</w:t>
      </w:r>
      <w:r>
        <w:rPr>
          <w:lang w:val="en-US"/>
        </w:rPr>
        <w:t xml:space="preserve"> will not </w:t>
      </w:r>
      <w:r>
        <w:rPr>
          <w:lang w:val="en-US"/>
        </w:rPr>
        <w:lastRenderedPageBreak/>
        <w:t>perform any control action.</w:t>
      </w:r>
      <w:r w:rsidR="001B11C5">
        <w:rPr>
          <w:lang w:val="en-US"/>
        </w:rPr>
        <w:t xml:space="preserve"> The UPFC Controller has just a few properties, the only one to consider is UPFCList, in which the user can define the UPFCs that will operate. If this property (UPFCList) is not defined, all the UPFCs in the model will operate. Define the UPFCControl after defining the UPFCs as follows:</w:t>
      </w:r>
    </w:p>
    <w:p w14:paraId="0220D1C6" w14:textId="401C375A" w:rsidR="001B11C5" w:rsidRDefault="001B11C5" w:rsidP="00E97D83">
      <w:pPr>
        <w:spacing w:after="0" w:line="240" w:lineRule="auto"/>
        <w:jc w:val="both"/>
        <w:rPr>
          <w:lang w:val="en-US"/>
        </w:rPr>
      </w:pPr>
    </w:p>
    <w:p w14:paraId="158447CD" w14:textId="529FCEE6" w:rsidR="001B11C5" w:rsidRPr="001B11C5" w:rsidRDefault="001B11C5" w:rsidP="001B11C5">
      <w:pPr>
        <w:spacing w:after="0" w:line="240" w:lineRule="auto"/>
        <w:ind w:firstLine="708"/>
        <w:jc w:val="both"/>
        <w:rPr>
          <w:rFonts w:ascii="Courier New" w:hAnsi="Courier New" w:cs="Courier New"/>
          <w:sz w:val="20"/>
          <w:szCs w:val="20"/>
          <w:lang w:val="en-US"/>
        </w:rPr>
      </w:pPr>
      <w:r w:rsidRPr="001B11C5">
        <w:rPr>
          <w:rFonts w:ascii="Courier New" w:hAnsi="Courier New" w:cs="Courier New"/>
          <w:sz w:val="20"/>
          <w:szCs w:val="20"/>
          <w:lang w:val="en-US"/>
        </w:rPr>
        <w:t>New UPFCControl.myUPFCCtrl</w:t>
      </w:r>
    </w:p>
    <w:p w14:paraId="27AD1443" w14:textId="35EF28A1" w:rsidR="001B11C5" w:rsidRDefault="001B11C5" w:rsidP="001B11C5">
      <w:pPr>
        <w:spacing w:after="0" w:line="240" w:lineRule="auto"/>
        <w:jc w:val="both"/>
        <w:rPr>
          <w:rFonts w:ascii="MS Sans Serif" w:hAnsi="MS Sans Serif" w:cs="MS Sans Serif"/>
          <w:b/>
          <w:bCs/>
          <w:sz w:val="16"/>
          <w:szCs w:val="16"/>
          <w:lang w:val="en-US"/>
        </w:rPr>
      </w:pPr>
    </w:p>
    <w:p w14:paraId="32F67D9C" w14:textId="055BDCE7" w:rsidR="001B11C5" w:rsidRPr="001B11C5" w:rsidRDefault="001B11C5" w:rsidP="001B11C5">
      <w:pPr>
        <w:spacing w:after="0" w:line="240" w:lineRule="auto"/>
        <w:jc w:val="both"/>
        <w:rPr>
          <w:lang w:val="en-US"/>
        </w:rPr>
      </w:pPr>
      <w:r w:rsidRPr="001B11C5">
        <w:rPr>
          <w:lang w:val="en-US"/>
        </w:rPr>
        <w:t>Or</w:t>
      </w:r>
      <w:r>
        <w:rPr>
          <w:lang w:val="en-US"/>
        </w:rPr>
        <w:t xml:space="preserve"> in case the list of UPFCs will be defined:</w:t>
      </w:r>
    </w:p>
    <w:p w14:paraId="1CEF8108" w14:textId="276285BE" w:rsidR="001B11C5" w:rsidRDefault="001B11C5" w:rsidP="001B11C5">
      <w:pPr>
        <w:spacing w:after="0" w:line="240" w:lineRule="auto"/>
        <w:jc w:val="both"/>
        <w:rPr>
          <w:lang w:val="en-US"/>
        </w:rPr>
      </w:pPr>
    </w:p>
    <w:p w14:paraId="09B193FB" w14:textId="58C8661E" w:rsidR="001B11C5" w:rsidRDefault="001B11C5" w:rsidP="001B11C5">
      <w:pPr>
        <w:spacing w:after="0" w:line="240" w:lineRule="auto"/>
        <w:ind w:firstLine="708"/>
        <w:jc w:val="both"/>
        <w:rPr>
          <w:rFonts w:ascii="Courier New" w:hAnsi="Courier New" w:cs="Courier New"/>
          <w:sz w:val="20"/>
          <w:szCs w:val="20"/>
          <w:lang w:val="en-US"/>
        </w:rPr>
      </w:pPr>
      <w:r w:rsidRPr="001B11C5">
        <w:rPr>
          <w:rFonts w:ascii="Courier New" w:hAnsi="Courier New" w:cs="Courier New"/>
          <w:sz w:val="20"/>
          <w:szCs w:val="20"/>
          <w:lang w:val="en-US"/>
        </w:rPr>
        <w:t>New UPFCControl.myUPFCCtrl</w:t>
      </w:r>
      <w:r w:rsidRPr="001B11C5">
        <w:rPr>
          <w:rFonts w:ascii="Courier New" w:hAnsi="Courier New" w:cs="Courier New"/>
          <w:sz w:val="20"/>
          <w:szCs w:val="20"/>
          <w:lang w:val="en-US"/>
        </w:rPr>
        <w:t xml:space="preserve"> UPFCList=[myupfc1, myupfc2, …]</w:t>
      </w:r>
    </w:p>
    <w:p w14:paraId="1B027859" w14:textId="48CFB3F1" w:rsidR="007C0C59" w:rsidRDefault="007C0C59" w:rsidP="007C0C59">
      <w:pPr>
        <w:spacing w:after="0" w:line="240" w:lineRule="auto"/>
        <w:jc w:val="both"/>
        <w:rPr>
          <w:rFonts w:ascii="Courier New" w:hAnsi="Courier New" w:cs="Courier New"/>
          <w:sz w:val="20"/>
          <w:szCs w:val="20"/>
          <w:lang w:val="en-US"/>
        </w:rPr>
      </w:pPr>
    </w:p>
    <w:p w14:paraId="3D470790" w14:textId="77777777" w:rsidR="007C0C59" w:rsidRDefault="007C0C59" w:rsidP="007C0C59">
      <w:pPr>
        <w:spacing w:after="0" w:line="240" w:lineRule="auto"/>
        <w:jc w:val="both"/>
        <w:rPr>
          <w:lang w:val="en-US"/>
        </w:rPr>
      </w:pPr>
      <w:r w:rsidRPr="007C0C59">
        <w:rPr>
          <w:lang w:val="en-US"/>
        </w:rPr>
        <w:t>For more information, check the example located here:</w:t>
      </w:r>
    </w:p>
    <w:p w14:paraId="6336F493" w14:textId="21AE783A" w:rsidR="007C0C59" w:rsidRDefault="007C0C59" w:rsidP="007C0C59">
      <w:pPr>
        <w:spacing w:after="0" w:line="240" w:lineRule="auto"/>
        <w:jc w:val="both"/>
        <w:rPr>
          <w:lang w:val="en-US"/>
        </w:rPr>
      </w:pPr>
      <w:r w:rsidRPr="007C0C59">
        <w:rPr>
          <w:lang w:val="en-US"/>
        </w:rPr>
        <w:t xml:space="preserve"> </w:t>
      </w:r>
      <w:hyperlink r:id="rId8" w:history="1">
        <w:r w:rsidRPr="003E7EEE">
          <w:rPr>
            <w:rStyle w:val="Hyperlink"/>
            <w:lang w:val="en-US"/>
          </w:rPr>
          <w:t>https://sourceforge.net/p/electricdss/code/HEAD/tree/trunk/Version8/Distrib/Examples/UPFC_Test/</w:t>
        </w:r>
      </w:hyperlink>
    </w:p>
    <w:p w14:paraId="6FE75C75" w14:textId="77777777" w:rsidR="000F4D61" w:rsidRDefault="000F4D61" w:rsidP="00E97D83">
      <w:pPr>
        <w:spacing w:after="0" w:line="240" w:lineRule="auto"/>
        <w:jc w:val="both"/>
        <w:rPr>
          <w:lang w:val="en-US"/>
        </w:rPr>
      </w:pPr>
    </w:p>
    <w:p w14:paraId="60C1D89F" w14:textId="77777777" w:rsidR="00E97D83" w:rsidRDefault="00E97D83" w:rsidP="00E97D83">
      <w:pPr>
        <w:pStyle w:val="Heading2"/>
        <w:rPr>
          <w:b/>
          <w:i/>
          <w:color w:val="000000" w:themeColor="text1"/>
          <w:lang w:val="en-US"/>
        </w:rPr>
      </w:pPr>
      <w:r w:rsidRPr="005F5C78">
        <w:rPr>
          <w:b/>
          <w:i/>
          <w:color w:val="000000" w:themeColor="text1"/>
          <w:lang w:val="en-US"/>
        </w:rPr>
        <w:t>The losses curve</w:t>
      </w:r>
    </w:p>
    <w:p w14:paraId="07A02C0C" w14:textId="77777777" w:rsidR="00E97D83" w:rsidRDefault="00E97D83" w:rsidP="00E97D83">
      <w:pPr>
        <w:jc w:val="both"/>
        <w:rPr>
          <w:lang w:val="en-US"/>
        </w:rPr>
      </w:pPr>
      <w:r>
        <w:rPr>
          <w:lang w:val="en-US"/>
        </w:rPr>
        <w:t>The losses curve of the UPFC is a XY curve where the losses are defined as a function of the input voltage. The values for the voltage (X) must be specified in pu and the values for the power (Y) must be specified in percentage. In the case of the power, the quantities must be specified considering the base power, this is, suppose that the load power is 50kW and the desired losses at 0.9 Vpu are the 1%, in this case, the couple of values will be 0.9 (X) and 1.01 (Y). For example, consider the losses curve shown in Figure 2. This curve corresponds to the losses of the UPFC when connected to a load of 50kW.</w:t>
      </w:r>
    </w:p>
    <w:p w14:paraId="26C68B7F" w14:textId="77777777" w:rsidR="00E97D83" w:rsidRDefault="00E97D83" w:rsidP="00E97D83">
      <w:pPr>
        <w:jc w:val="center"/>
        <w:rPr>
          <w:lang w:val="en-US"/>
        </w:rPr>
      </w:pPr>
      <w:r>
        <w:rPr>
          <w:noProof/>
          <w:lang w:eastAsia="es-CO"/>
        </w:rPr>
        <w:drawing>
          <wp:inline distT="0" distB="0" distL="0" distR="0" wp14:anchorId="42F9119A" wp14:editId="68251E74">
            <wp:extent cx="2955641" cy="24098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77538" cy="2427678"/>
                    </a:xfrm>
                    <a:prstGeom prst="rect">
                      <a:avLst/>
                    </a:prstGeom>
                  </pic:spPr>
                </pic:pic>
              </a:graphicData>
            </a:graphic>
          </wp:inline>
        </w:drawing>
      </w:r>
    </w:p>
    <w:p w14:paraId="29E25763" w14:textId="77777777" w:rsidR="00E97D83" w:rsidRDefault="00E97D83" w:rsidP="00E97D83">
      <w:pPr>
        <w:jc w:val="center"/>
        <w:rPr>
          <w:sz w:val="20"/>
          <w:lang w:val="en-US"/>
        </w:rPr>
      </w:pPr>
      <w:r w:rsidRPr="00D66F50">
        <w:rPr>
          <w:sz w:val="20"/>
          <w:lang w:val="en-US"/>
        </w:rPr>
        <w:t>Figure 2. Losses curve for the UPFC with a 50kW load connected (example)</w:t>
      </w:r>
    </w:p>
    <w:p w14:paraId="6B3F390B" w14:textId="77777777" w:rsidR="00E97D83" w:rsidRDefault="00E97D83" w:rsidP="00E97D83">
      <w:pPr>
        <w:jc w:val="both"/>
        <w:rPr>
          <w:lang w:val="en-US"/>
        </w:rPr>
      </w:pPr>
      <w:r>
        <w:rPr>
          <w:lang w:val="en-US"/>
        </w:rPr>
        <w:t>In Figure 2, the minimum value of losses is 397.76W and the maximum 713.76W, both values correspond to the 0.8% and 1.43% of the load. In this case, the XY curve object must be defined I OpenDSS as follows:</w:t>
      </w:r>
    </w:p>
    <w:p w14:paraId="737C5128" w14:textId="77777777" w:rsidR="00E97D83" w:rsidRDefault="00E97D83" w:rsidP="00E97D83">
      <w:pPr>
        <w:jc w:val="both"/>
        <w:rPr>
          <w:i/>
          <w:lang w:val="en-US"/>
        </w:rPr>
      </w:pPr>
      <w:r w:rsidRPr="00547FF5">
        <w:rPr>
          <w:i/>
          <w:lang w:val="en-US"/>
        </w:rPr>
        <w:t>New XYCurve.UPFCLoss npts=3 xarray=[0.9 1 1.1] yarray=[1.014</w:t>
      </w:r>
      <w:r>
        <w:rPr>
          <w:i/>
          <w:lang w:val="en-US"/>
        </w:rPr>
        <w:t>3</w:t>
      </w:r>
      <w:r w:rsidRPr="00547FF5">
        <w:rPr>
          <w:i/>
          <w:lang w:val="en-US"/>
        </w:rPr>
        <w:t xml:space="preserve"> 1.008</w:t>
      </w:r>
      <w:r>
        <w:rPr>
          <w:i/>
          <w:lang w:val="en-US"/>
        </w:rPr>
        <w:t xml:space="preserve"> 1.0143</w:t>
      </w:r>
      <w:r w:rsidRPr="00547FF5">
        <w:rPr>
          <w:i/>
          <w:lang w:val="en-US"/>
        </w:rPr>
        <w:t>]</w:t>
      </w:r>
    </w:p>
    <w:p w14:paraId="0342569C" w14:textId="77777777" w:rsidR="00E97D83" w:rsidRDefault="00E97D83" w:rsidP="00E97D83">
      <w:pPr>
        <w:pStyle w:val="Heading2"/>
        <w:rPr>
          <w:b/>
          <w:i/>
          <w:color w:val="000000" w:themeColor="text1"/>
          <w:lang w:val="en-US"/>
        </w:rPr>
      </w:pPr>
      <w:r w:rsidRPr="00ED230E">
        <w:rPr>
          <w:b/>
          <w:i/>
          <w:color w:val="000000" w:themeColor="text1"/>
          <w:lang w:val="en-US"/>
        </w:rPr>
        <w:lastRenderedPageBreak/>
        <w:t>Mathematical model of the UPFC</w:t>
      </w:r>
    </w:p>
    <w:p w14:paraId="23014184" w14:textId="77777777" w:rsidR="00E97D83" w:rsidRDefault="00E97D83" w:rsidP="00E97D83">
      <w:pPr>
        <w:jc w:val="both"/>
        <w:rPr>
          <w:lang w:val="en-US"/>
        </w:rPr>
      </w:pPr>
      <w:r>
        <w:rPr>
          <w:lang w:val="en-US"/>
        </w:rPr>
        <w:t>The mathematical model of the UPFC is defined considering the problem formulation proposed in OpenDSS to solve the circuit’s power flow. This way, the model proposed in Figure 1 is transformed into an equivalent based on current sources. This equivalent is shown in Figure 3.</w:t>
      </w:r>
    </w:p>
    <w:p w14:paraId="023B2A31" w14:textId="77777777" w:rsidR="00E97D83" w:rsidRDefault="00E97D83" w:rsidP="00E97D83">
      <w:pPr>
        <w:jc w:val="both"/>
        <w:rPr>
          <w:lang w:val="en-US"/>
        </w:rPr>
      </w:pPr>
      <w:r>
        <w:rPr>
          <w:noProof/>
          <w:lang w:eastAsia="es-CO"/>
        </w:rPr>
        <w:drawing>
          <wp:inline distT="0" distB="0" distL="0" distR="0" wp14:anchorId="730E3C5A" wp14:editId="042E3E56">
            <wp:extent cx="5612130" cy="2143760"/>
            <wp:effectExtent l="0" t="0" r="7620" b="889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2143760"/>
                    </a:xfrm>
                    <a:prstGeom prst="rect">
                      <a:avLst/>
                    </a:prstGeom>
                  </pic:spPr>
                </pic:pic>
              </a:graphicData>
            </a:graphic>
          </wp:inline>
        </w:drawing>
      </w:r>
    </w:p>
    <w:p w14:paraId="32CE5DFD" w14:textId="77777777" w:rsidR="00E97D83" w:rsidRDefault="00E97D83" w:rsidP="00E97D83">
      <w:pPr>
        <w:jc w:val="center"/>
        <w:rPr>
          <w:sz w:val="20"/>
          <w:lang w:val="en-US"/>
        </w:rPr>
      </w:pPr>
      <w:r w:rsidRPr="007D0C66">
        <w:rPr>
          <w:sz w:val="20"/>
          <w:lang w:val="en-US"/>
        </w:rPr>
        <w:t xml:space="preserve">Figure 3. Equivalent </w:t>
      </w:r>
      <w:r>
        <w:rPr>
          <w:sz w:val="20"/>
          <w:lang w:val="en-US"/>
        </w:rPr>
        <w:t>circuit for the UPFC model</w:t>
      </w:r>
    </w:p>
    <w:p w14:paraId="31F871A1" w14:textId="77777777" w:rsidR="00E97D83" w:rsidRDefault="00E97D83" w:rsidP="00E97D83">
      <w:pPr>
        <w:jc w:val="both"/>
        <w:rPr>
          <w:lang w:val="en-US"/>
        </w:rPr>
      </w:pPr>
      <w:r>
        <w:rPr>
          <w:lang w:val="en-US"/>
        </w:rPr>
        <w:t xml:space="preserve">The equations that rules the control routines of the UPFC in steady state depends on the control mode selected. In these equations </w:t>
      </w:r>
      <w:r w:rsidRPr="007A6D72">
        <w:rPr>
          <w:i/>
          <w:lang w:val="en-US"/>
        </w:rPr>
        <w:t>Vin</w:t>
      </w:r>
      <w:r>
        <w:rPr>
          <w:lang w:val="en-US"/>
        </w:rPr>
        <w:t xml:space="preserve"> and </w:t>
      </w:r>
      <w:r w:rsidRPr="007A6D72">
        <w:rPr>
          <w:i/>
          <w:lang w:val="en-US"/>
        </w:rPr>
        <w:t>Vout</w:t>
      </w:r>
      <w:r>
        <w:rPr>
          <w:lang w:val="en-US"/>
        </w:rPr>
        <w:t xml:space="preserve"> correspond to the input and output voltages (as complex numbers) measured at the UPFC terminals. These equations are described as follows:</w:t>
      </w:r>
    </w:p>
    <w:p w14:paraId="232BF93E" w14:textId="77777777" w:rsidR="00E97D83" w:rsidRDefault="00E97D83" w:rsidP="00E97D83">
      <w:pPr>
        <w:pStyle w:val="Heading3"/>
        <w:rPr>
          <w:i/>
          <w:color w:val="000000" w:themeColor="text1"/>
          <w:lang w:val="en-US"/>
        </w:rPr>
      </w:pPr>
      <w:r w:rsidRPr="006D72BB">
        <w:rPr>
          <w:i/>
          <w:color w:val="000000" w:themeColor="text1"/>
          <w:lang w:val="en-US"/>
        </w:rPr>
        <w:t>Control Mode 0 (Mode=0)</w:t>
      </w:r>
    </w:p>
    <w:p w14:paraId="69058B80" w14:textId="64D3BC61" w:rsidR="00E97D83" w:rsidRDefault="00E97D83" w:rsidP="00E97D83">
      <w:pPr>
        <w:jc w:val="both"/>
        <w:rPr>
          <w:lang w:val="en-US"/>
        </w:rPr>
      </w:pPr>
      <w:r>
        <w:rPr>
          <w:lang w:val="en-US"/>
        </w:rPr>
        <w:t xml:space="preserve">In this control mode both controllers (voltage regulation and reactive power compensator) are turned off. </w:t>
      </w:r>
      <w:r w:rsidR="00ED66B9">
        <w:rPr>
          <w:lang w:val="en-US"/>
        </w:rPr>
        <w:t>Therefore</w:t>
      </w:r>
      <w:r>
        <w:rPr>
          <w:lang w:val="en-US"/>
        </w:rPr>
        <w:t>, the UPFC will be behave as a series impedance representing the series transformer impedance.</w:t>
      </w:r>
    </w:p>
    <w:p w14:paraId="14C58E63" w14:textId="77777777" w:rsidR="00E97D83" w:rsidRPr="00C55395" w:rsidRDefault="00E97D83" w:rsidP="00E97D83">
      <w:pPr>
        <w:jc w:val="right"/>
        <w:rPr>
          <w:rFonts w:eastAsiaTheme="minorEastAsia"/>
          <w:lang w:val="en-US"/>
        </w:rPr>
      </w:pPr>
      <m:oMathPara>
        <m:oMathParaPr>
          <m:jc m:val="right"/>
        </m:oMathParaPr>
        <m:oMath>
          <m:r>
            <w:rPr>
              <w:rFonts w:ascii="Cambria Math" w:hAnsi="Cambria Math"/>
              <w:lang w:val="en-US"/>
            </w:rPr>
            <m:t>Ic=0                                                                                       (1)</m:t>
          </m:r>
        </m:oMath>
      </m:oMathPara>
    </w:p>
    <w:p w14:paraId="79F41A1E" w14:textId="77777777" w:rsidR="00E97D83" w:rsidRPr="00C55395" w:rsidRDefault="00E97D83" w:rsidP="00E97D83">
      <w:pPr>
        <w:jc w:val="right"/>
        <w:rPr>
          <w:rFonts w:eastAsiaTheme="minorEastAsia"/>
          <w:lang w:val="en-US"/>
        </w:rPr>
      </w:pPr>
      <m:oMathPara>
        <m:oMathParaPr>
          <m:jc m:val="right"/>
        </m:oMathParaPr>
        <m:oMath>
          <m:r>
            <w:rPr>
              <w:rFonts w:ascii="Cambria Math" w:hAnsi="Cambria Math"/>
              <w:lang w:val="en-US"/>
            </w:rPr>
            <m:t>Is=0                                                                                       (2)</m:t>
          </m:r>
        </m:oMath>
      </m:oMathPara>
    </w:p>
    <w:p w14:paraId="249AECE8" w14:textId="77777777" w:rsidR="00E97D83" w:rsidRDefault="00E97D83" w:rsidP="00E97D83">
      <w:pPr>
        <w:pStyle w:val="Heading3"/>
        <w:rPr>
          <w:rFonts w:eastAsiaTheme="minorEastAsia"/>
          <w:i/>
          <w:color w:val="000000" w:themeColor="text1"/>
          <w:lang w:val="en-US"/>
        </w:rPr>
      </w:pPr>
      <w:r w:rsidRPr="009132A6">
        <w:rPr>
          <w:rFonts w:eastAsiaTheme="minorEastAsia"/>
          <w:i/>
          <w:color w:val="000000" w:themeColor="text1"/>
          <w:lang w:val="en-US"/>
        </w:rPr>
        <w:t>Control Mode 1 (Mode=1)</w:t>
      </w:r>
    </w:p>
    <w:p w14:paraId="667F4B6F" w14:textId="77777777" w:rsidR="00E97D83" w:rsidRDefault="00E97D83" w:rsidP="00E97D83">
      <w:pPr>
        <w:rPr>
          <w:lang w:val="en-US"/>
        </w:rPr>
      </w:pPr>
      <w:r>
        <w:rPr>
          <w:lang w:val="en-US"/>
        </w:rPr>
        <w:t>In this control mode the voltage regulation controller regulates the voltage at the output of the UPFC device. In this mode, the controller used to perform the reactive power compensation will not perform any control action.</w:t>
      </w:r>
    </w:p>
    <w:p w14:paraId="3C7DC248" w14:textId="77777777" w:rsidR="00E97D83" w:rsidRDefault="00E97D83" w:rsidP="00E97D83">
      <w:pPr>
        <w:rPr>
          <w:lang w:val="en-US"/>
        </w:rPr>
      </w:pPr>
      <w:r>
        <w:rPr>
          <w:lang w:val="en-US"/>
        </w:rPr>
        <w:t xml:space="preserve">The voltage regulation is made considering a Thevenin series equivalent of a voltage source, where the parallel impedance is given by the impedance of the series transformer Xs. Then, the value of the current source </w:t>
      </w:r>
      <w:r w:rsidRPr="00F65039">
        <w:rPr>
          <w:i/>
          <w:lang w:val="en-US"/>
        </w:rPr>
        <w:t>Is</w:t>
      </w:r>
      <w:r>
        <w:rPr>
          <w:lang w:val="en-US"/>
        </w:rPr>
        <w:t xml:space="preserve"> will be given by:</w:t>
      </w:r>
    </w:p>
    <w:p w14:paraId="3F931FA5" w14:textId="77777777" w:rsidR="00E97D83" w:rsidRPr="00244FFA" w:rsidRDefault="00E97D83" w:rsidP="00E97D83">
      <w:pPr>
        <w:jc w:val="right"/>
        <w:rPr>
          <w:rFonts w:eastAsiaTheme="minorEastAsia"/>
          <w:lang w:val="en-US"/>
        </w:rPr>
      </w:pPr>
      <m:oMathPara>
        <m:oMathParaPr>
          <m:jc m:val="right"/>
        </m:oMathParaPr>
        <m:oMath>
          <m:r>
            <w:rPr>
              <w:rFonts w:ascii="Cambria Math" w:hAnsi="Cambria Math"/>
              <w:lang w:val="en-US"/>
            </w:rPr>
            <m:t>Is=</m:t>
          </m:r>
          <m:f>
            <m:fPr>
              <m:ctrlPr>
                <w:rPr>
                  <w:rFonts w:ascii="Cambria Math" w:hAnsi="Cambria Math"/>
                  <w:i/>
                  <w:lang w:val="en-US"/>
                </w:rPr>
              </m:ctrlPr>
            </m:fPr>
            <m:num>
              <m:r>
                <w:rPr>
                  <w:rFonts w:ascii="Cambria Math" w:hAnsi="Cambria Math"/>
                  <w:lang w:val="en-US"/>
                </w:rPr>
                <m:t>Vdiff1-(Vout-Vin)</m:t>
              </m:r>
            </m:num>
            <m:den>
              <m:r>
                <w:rPr>
                  <w:rFonts w:ascii="Cambria Math" w:hAnsi="Cambria Math"/>
                  <w:lang w:val="en-US"/>
                </w:rPr>
                <m:t>jXs</m:t>
              </m:r>
            </m:den>
          </m:f>
          <m:r>
            <w:rPr>
              <w:rFonts w:ascii="Cambria Math" w:hAnsi="Cambria Math"/>
              <w:lang w:val="en-US"/>
            </w:rPr>
            <m:t>+Is[z-1]                                                 (3)</m:t>
          </m:r>
        </m:oMath>
      </m:oMathPara>
    </w:p>
    <w:p w14:paraId="0A31CE78" w14:textId="77777777" w:rsidR="00E97D83" w:rsidRDefault="00E97D83" w:rsidP="00E97D83">
      <w:pPr>
        <w:jc w:val="both"/>
        <w:rPr>
          <w:rFonts w:eastAsiaTheme="minorEastAsia"/>
          <w:lang w:val="en-US"/>
        </w:rPr>
      </w:pPr>
      <w:r>
        <w:rPr>
          <w:rFonts w:eastAsiaTheme="minorEastAsia"/>
          <w:lang w:val="en-US"/>
        </w:rPr>
        <w:t xml:space="preserve">Where </w:t>
      </w:r>
      <w:r>
        <w:rPr>
          <w:rFonts w:eastAsiaTheme="minorEastAsia"/>
          <w:i/>
          <w:lang w:val="en-US"/>
        </w:rPr>
        <w:t>Vdiff1</w:t>
      </w:r>
      <w:r>
        <w:rPr>
          <w:rFonts w:eastAsiaTheme="minorEastAsia"/>
          <w:lang w:val="en-US"/>
        </w:rPr>
        <w:t xml:space="preserve"> is the calculated as follows:</w:t>
      </w:r>
    </w:p>
    <w:p w14:paraId="33CA76AF" w14:textId="77777777" w:rsidR="00E97D83" w:rsidRPr="00244FFA" w:rsidRDefault="00E97D83" w:rsidP="00E97D83">
      <w:pPr>
        <w:jc w:val="right"/>
        <w:rPr>
          <w:rFonts w:eastAsiaTheme="minorEastAsia"/>
          <w:lang w:val="en-US"/>
        </w:rPr>
      </w:pPr>
      <m:oMathPara>
        <m:oMathParaPr>
          <m:jc m:val="right"/>
        </m:oMathParaPr>
        <m:oMath>
          <m:r>
            <w:rPr>
              <w:rFonts w:ascii="Cambria Math" w:hAnsi="Cambria Math"/>
              <w:lang w:val="en-US"/>
            </w:rPr>
            <m:t>Vdiff1=</m:t>
          </m:r>
          <m:d>
            <m:dPr>
              <m:ctrlPr>
                <w:rPr>
                  <w:rFonts w:ascii="Cambria Math" w:hAnsi="Cambria Math"/>
                  <w:i/>
                  <w:lang w:val="en-US"/>
                </w:rPr>
              </m:ctrlPr>
            </m:dPr>
            <m:e>
              <m:r>
                <w:rPr>
                  <w:rFonts w:ascii="Cambria Math" w:hAnsi="Cambria Math"/>
                  <w:lang w:val="en-US"/>
                </w:rPr>
                <m:t>Vref-</m:t>
              </m:r>
              <m:d>
                <m:dPr>
                  <m:begChr m:val="|"/>
                  <m:endChr m:val="|"/>
                  <m:ctrlPr>
                    <w:rPr>
                      <w:rFonts w:ascii="Cambria Math" w:hAnsi="Cambria Math"/>
                      <w:i/>
                      <w:lang w:val="en-US"/>
                    </w:rPr>
                  </m:ctrlPr>
                </m:dPr>
                <m:e>
                  <m:r>
                    <w:rPr>
                      <w:rFonts w:ascii="Cambria Math" w:hAnsi="Cambria Math"/>
                      <w:lang w:val="en-US"/>
                    </w:rPr>
                    <m:t>Vin</m:t>
                  </m:r>
                </m:e>
              </m:d>
            </m:e>
          </m:d>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j</m:t>
              </m:r>
              <m:sSub>
                <m:sSubPr>
                  <m:ctrlPr>
                    <w:rPr>
                      <w:rFonts w:ascii="Cambria Math" w:hAnsi="Cambria Math"/>
                      <w:i/>
                      <w:lang w:val="en-US"/>
                    </w:rPr>
                  </m:ctrlPr>
                </m:sSubPr>
                <m:e>
                  <m:r>
                    <w:rPr>
                      <w:rFonts w:ascii="Cambria Math" w:hAnsi="Cambria Math"/>
                      <w:lang w:val="en-US"/>
                    </w:rPr>
                    <m:t>θ</m:t>
                  </m:r>
                </m:e>
                <m:sub>
                  <m:r>
                    <w:rPr>
                      <w:rFonts w:ascii="Cambria Math" w:hAnsi="Cambria Math"/>
                      <w:lang w:val="en-US"/>
                    </w:rPr>
                    <m:t>vin</m:t>
                  </m:r>
                </m:sub>
              </m:sSub>
            </m:sup>
          </m:sSup>
          <m:r>
            <w:rPr>
              <w:rFonts w:ascii="Cambria Math" w:hAnsi="Cambria Math"/>
              <w:lang w:val="en-US"/>
            </w:rPr>
            <m:t xml:space="preserve">         </m:t>
          </m:r>
          <m:r>
            <w:rPr>
              <w:rFonts w:ascii="Cambria Math" w:eastAsiaTheme="minorEastAsia" w:hAnsi="Cambria Math"/>
              <w:lang w:val="en-US"/>
            </w:rPr>
            <m:t xml:space="preserve">                                                (4)</m:t>
          </m:r>
        </m:oMath>
      </m:oMathPara>
    </w:p>
    <w:p w14:paraId="7937EE0A" w14:textId="77777777" w:rsidR="00E97D83" w:rsidRDefault="00E97D83" w:rsidP="00E97D83">
      <w:pPr>
        <w:jc w:val="both"/>
        <w:rPr>
          <w:lang w:val="en-US"/>
        </w:rPr>
      </w:pPr>
      <w:r>
        <w:rPr>
          <w:rFonts w:eastAsiaTheme="minorEastAsia"/>
          <w:lang w:val="en-US"/>
        </w:rPr>
        <w:lastRenderedPageBreak/>
        <w:t xml:space="preserve">And </w:t>
      </w:r>
      <w:r w:rsidRPr="009E06D5">
        <w:rPr>
          <w:rFonts w:eastAsiaTheme="minorEastAsia"/>
          <w:i/>
          <w:lang w:val="en-US"/>
        </w:rPr>
        <w:t>Is[z-1]</w:t>
      </w:r>
      <w:r>
        <w:rPr>
          <w:rFonts w:eastAsiaTheme="minorEastAsia"/>
          <w:lang w:val="en-US"/>
        </w:rPr>
        <w:t xml:space="preserve"> is a shift register containing the value of the current source </w:t>
      </w:r>
      <w:r w:rsidRPr="009E06D5">
        <w:rPr>
          <w:rFonts w:eastAsiaTheme="minorEastAsia"/>
          <w:i/>
          <w:lang w:val="en-US"/>
        </w:rPr>
        <w:t>Is</w:t>
      </w:r>
      <w:r>
        <w:rPr>
          <w:rFonts w:eastAsiaTheme="minorEastAsia"/>
          <w:lang w:val="en-US"/>
        </w:rPr>
        <w:t xml:space="preserve"> calculated in the previous iteration. Equations (3) and (4)</w:t>
      </w:r>
      <w:r>
        <w:rPr>
          <w:lang w:val="en-US"/>
        </w:rPr>
        <w:t xml:space="preserve"> are used to calculate the value of the current source until reach convergence, which is calculate considering the tolerance defined in the property Tol1. When the convergence is reached, the value of </w:t>
      </w:r>
      <w:r w:rsidRPr="00E50B66">
        <w:rPr>
          <w:i/>
          <w:lang w:val="en-US"/>
        </w:rPr>
        <w:t>Is</w:t>
      </w:r>
      <w:r>
        <w:rPr>
          <w:lang w:val="en-US"/>
        </w:rPr>
        <w:t xml:space="preserve"> will be equal to </w:t>
      </w:r>
      <w:r w:rsidRPr="00E50B66">
        <w:rPr>
          <w:i/>
          <w:lang w:val="en-US"/>
        </w:rPr>
        <w:t>Is[z-1]</w:t>
      </w:r>
      <w:r>
        <w:rPr>
          <w:lang w:val="en-US"/>
        </w:rPr>
        <w:t>.</w:t>
      </w:r>
    </w:p>
    <w:p w14:paraId="71B3E6FF" w14:textId="77777777" w:rsidR="00E97D83" w:rsidRDefault="00E97D83" w:rsidP="00E97D83">
      <w:pPr>
        <w:jc w:val="both"/>
        <w:rPr>
          <w:lang w:val="en-US"/>
        </w:rPr>
      </w:pPr>
      <w:r>
        <w:rPr>
          <w:lang w:val="en-US"/>
        </w:rPr>
        <w:t xml:space="preserve">On the other hand, the value for the current source </w:t>
      </w:r>
      <w:r w:rsidRPr="00E16E12">
        <w:rPr>
          <w:i/>
          <w:lang w:val="en-US"/>
        </w:rPr>
        <w:t>Ic</w:t>
      </w:r>
      <w:r>
        <w:rPr>
          <w:lang w:val="en-US"/>
        </w:rPr>
        <w:t xml:space="preserve"> is calculated by using the following expression:</w:t>
      </w:r>
    </w:p>
    <w:p w14:paraId="1DB1BE19" w14:textId="77777777" w:rsidR="00E97D83" w:rsidRPr="00265077" w:rsidRDefault="00E97D83" w:rsidP="00E97D83">
      <w:pPr>
        <w:jc w:val="both"/>
        <w:rPr>
          <w:rFonts w:eastAsiaTheme="minorEastAsia"/>
          <w:lang w:val="en-US"/>
        </w:rPr>
      </w:pPr>
      <m:oMathPara>
        <m:oMathParaPr>
          <m:jc m:val="right"/>
        </m:oMathParaPr>
        <m:oMath>
          <m:sSup>
            <m:sSupPr>
              <m:ctrlPr>
                <w:rPr>
                  <w:rFonts w:ascii="Cambria Math" w:hAnsi="Cambria Math"/>
                  <w:i/>
                  <w:lang w:val="en-US"/>
                </w:rPr>
              </m:ctrlPr>
            </m:sSupPr>
            <m:e>
              <m:r>
                <w:rPr>
                  <w:rFonts w:ascii="Cambria Math" w:hAnsi="Cambria Math"/>
                  <w:lang w:val="en-US"/>
                </w:rPr>
                <m:t>Ic</m:t>
              </m:r>
            </m:e>
            <m:sup>
              <m:r>
                <w:rPr>
                  <w:rFonts w:ascii="Cambria Math" w:hAnsi="Cambria Math"/>
                  <w:lang w:val="en-US"/>
                </w:rPr>
                <m:t>*</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Vout</m:t>
                  </m:r>
                </m:num>
                <m:den>
                  <m:r>
                    <w:rPr>
                      <w:rFonts w:ascii="Cambria Math" w:hAnsi="Cambria Math"/>
                      <w:lang w:val="en-US"/>
                    </w:rPr>
                    <m:t>IsVin</m:t>
                  </m:r>
                </m:den>
              </m:f>
            </m:e>
          </m:d>
          <m:r>
            <w:rPr>
              <w:rFonts w:ascii="Cambria Math" w:eastAsiaTheme="minorEastAsia" w:hAnsi="Cambria Math"/>
              <w:lang w:val="en-US"/>
            </w:rPr>
            <m:t xml:space="preserve">                                                                              (5)</m:t>
          </m:r>
        </m:oMath>
      </m:oMathPara>
    </w:p>
    <w:p w14:paraId="46D6897E" w14:textId="77777777" w:rsidR="00E97D83" w:rsidRDefault="00E97D83" w:rsidP="00E97D83">
      <w:pPr>
        <w:jc w:val="both"/>
        <w:rPr>
          <w:rFonts w:eastAsiaTheme="minorEastAsia"/>
          <w:lang w:val="en-US"/>
        </w:rPr>
      </w:pPr>
      <w:r>
        <w:rPr>
          <w:rFonts w:eastAsiaTheme="minorEastAsia"/>
          <w:lang w:val="en-US"/>
        </w:rPr>
        <w:t>Equation (5) refers to power’s balance, which basically allows to balance the power at the input and the output of the UPFC. However, the UPFC device converts active power into reactive power and add it at the load side to elevate/reduce the voltage magnitude and take it to the reference voltage. As a result, equation (5) is reformulated as follows:</w:t>
      </w:r>
    </w:p>
    <w:p w14:paraId="2F657A65" w14:textId="77777777" w:rsidR="00E97D83" w:rsidRPr="00265077" w:rsidRDefault="00E97D83" w:rsidP="00E97D83">
      <w:pPr>
        <w:jc w:val="both"/>
        <w:rPr>
          <w:rFonts w:eastAsiaTheme="minorEastAsia"/>
          <w:lang w:val="en-US"/>
        </w:rPr>
      </w:pPr>
      <m:oMathPara>
        <m:oMathParaPr>
          <m:jc m:val="right"/>
        </m:oMathParaPr>
        <m:oMath>
          <m:r>
            <w:rPr>
              <w:rFonts w:ascii="Cambria Math" w:hAnsi="Cambria Math"/>
              <w:lang w:val="en-US"/>
            </w:rPr>
            <m:t>Ic=-</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Ic</m:t>
                  </m:r>
                </m:e>
                <m:sup>
                  <m:r>
                    <w:rPr>
                      <w:rFonts w:ascii="Cambria Math" w:hAnsi="Cambria Math"/>
                      <w:lang w:val="en-US"/>
                    </w:rPr>
                    <m:t>*</m:t>
                  </m:r>
                </m:sup>
              </m:sSup>
              <m:r>
                <w:rPr>
                  <w:rFonts w:ascii="Cambria Math" w:hAnsi="Cambria Math"/>
                  <w:lang w:val="en-US"/>
                </w:rPr>
                <m:t>.re*Losses+Is.im</m:t>
              </m:r>
            </m:e>
          </m:d>
          <m:r>
            <w:rPr>
              <w:rFonts w:ascii="Cambria Math" w:hAnsi="Cambria Math"/>
              <w:lang w:val="en-US"/>
            </w:rPr>
            <m:t xml:space="preserve">                                                         (6)</m:t>
          </m:r>
        </m:oMath>
      </m:oMathPara>
    </w:p>
    <w:p w14:paraId="63154370" w14:textId="77777777" w:rsidR="00E97D83" w:rsidRDefault="00E97D83" w:rsidP="00E97D83">
      <w:pPr>
        <w:jc w:val="both"/>
        <w:rPr>
          <w:rFonts w:eastAsiaTheme="minorEastAsia"/>
          <w:lang w:val="en-US"/>
        </w:rPr>
      </w:pPr>
      <w:r>
        <w:rPr>
          <w:rFonts w:eastAsiaTheme="minorEastAsia"/>
          <w:lang w:val="en-US"/>
        </w:rPr>
        <w:t xml:space="preserve">In (6), </w:t>
      </w:r>
      <w:r w:rsidRPr="006F16D0">
        <w:rPr>
          <w:rFonts w:eastAsiaTheme="minorEastAsia"/>
          <w:i/>
          <w:lang w:val="en-US"/>
        </w:rPr>
        <w:t>Losses</w:t>
      </w:r>
      <w:r>
        <w:rPr>
          <w:rFonts w:eastAsiaTheme="minorEastAsia"/>
          <w:lang w:val="en-US"/>
        </w:rPr>
        <w:t xml:space="preserve"> corresponds to the losses programmed in the XY curve (Y axis) when the input voltage acquires certain value respect to the RefkV property (pu).</w:t>
      </w:r>
    </w:p>
    <w:p w14:paraId="41C91C38" w14:textId="77777777" w:rsidR="00E97D83" w:rsidRDefault="00E97D83" w:rsidP="00E97D83">
      <w:pPr>
        <w:pStyle w:val="Heading3"/>
        <w:rPr>
          <w:i/>
          <w:color w:val="000000" w:themeColor="text1"/>
          <w:lang w:val="en-US"/>
        </w:rPr>
      </w:pPr>
      <w:r w:rsidRPr="009069D7">
        <w:rPr>
          <w:i/>
          <w:color w:val="000000" w:themeColor="text1"/>
          <w:lang w:val="en-US"/>
        </w:rPr>
        <w:t>Control Mode 2 (Mode=2)</w:t>
      </w:r>
    </w:p>
    <w:p w14:paraId="5B4C65D6" w14:textId="77777777" w:rsidR="00E97D83" w:rsidRDefault="00E97D83" w:rsidP="00E97D83">
      <w:pPr>
        <w:jc w:val="both"/>
        <w:rPr>
          <w:lang w:val="en-US"/>
        </w:rPr>
      </w:pPr>
      <w:r>
        <w:rPr>
          <w:lang w:val="en-US"/>
        </w:rPr>
        <w:t xml:space="preserve">In this mode the controller designed for reactive power compensation will take the power factor to the desired set point (variable PF). However, the voltage regulation function will take no effect, which means that the current source </w:t>
      </w:r>
      <w:r w:rsidRPr="00C01708">
        <w:rPr>
          <w:i/>
          <w:lang w:val="en-US"/>
        </w:rPr>
        <w:t>Is</w:t>
      </w:r>
      <w:r>
        <w:rPr>
          <w:lang w:val="en-US"/>
        </w:rPr>
        <w:t xml:space="preserve"> will be off (Zero).</w:t>
      </w:r>
    </w:p>
    <w:p w14:paraId="1CEBA640" w14:textId="77777777" w:rsidR="00E97D83" w:rsidRDefault="00E97D83" w:rsidP="00E97D83">
      <w:pPr>
        <w:jc w:val="both"/>
        <w:rPr>
          <w:lang w:val="en-US"/>
        </w:rPr>
      </w:pPr>
      <w:r>
        <w:rPr>
          <w:lang w:val="en-US"/>
        </w:rPr>
        <w:t>Then, to calculate the percentage of reactive power that must be compensated by this controller the power flowing through the UPFC must be calculated, which is performed using the following expression:</w:t>
      </w:r>
    </w:p>
    <w:p w14:paraId="1755A11F" w14:textId="77777777" w:rsidR="00E97D83" w:rsidRPr="00AB3F33" w:rsidRDefault="00E97D83" w:rsidP="00E97D83">
      <w:pPr>
        <w:jc w:val="both"/>
        <w:rPr>
          <w:rFonts w:eastAsiaTheme="minorEastAsia"/>
          <w:lang w:val="en-US"/>
        </w:rPr>
      </w:pPr>
      <m:oMathPara>
        <m:oMathParaPr>
          <m:jc m:val="right"/>
        </m:oMathParaPr>
        <m:oMath>
          <m:r>
            <w:rPr>
              <w:rFonts w:ascii="Cambria Math" w:hAnsi="Cambria Math"/>
              <w:lang w:val="en-US"/>
            </w:rPr>
            <m:t>S=Vin</m:t>
          </m:r>
          <m:f>
            <m:fPr>
              <m:ctrlPr>
                <w:rPr>
                  <w:rFonts w:ascii="Cambria Math" w:hAnsi="Cambria Math"/>
                  <w:i/>
                  <w:lang w:val="en-US"/>
                </w:rPr>
              </m:ctrlPr>
            </m:fPr>
            <m:num>
              <m:r>
                <w:rPr>
                  <w:rFonts w:ascii="Cambria Math" w:hAnsi="Cambria Math"/>
                  <w:lang w:val="en-US"/>
                </w:rPr>
                <m:t>(Vin-Vout)</m:t>
              </m:r>
            </m:num>
            <m:den>
              <m:r>
                <w:rPr>
                  <w:rFonts w:ascii="Cambria Math" w:hAnsi="Cambria Math"/>
                  <w:lang w:val="en-US"/>
                </w:rPr>
                <m:t>jXs</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j</m:t>
          </m:r>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0</m:t>
              </m:r>
            </m:sub>
          </m:sSub>
          <m:r>
            <w:rPr>
              <w:rFonts w:ascii="Cambria Math" w:eastAsiaTheme="minorEastAsia" w:hAnsi="Cambria Math"/>
              <w:lang w:val="en-US"/>
            </w:rPr>
            <m:t xml:space="preserve">                                                      (7)</m:t>
          </m:r>
        </m:oMath>
      </m:oMathPara>
    </w:p>
    <w:p w14:paraId="4B12DAC2" w14:textId="77777777" w:rsidR="00E97D83" w:rsidRDefault="00E97D83" w:rsidP="00E97D83">
      <w:pPr>
        <w:jc w:val="both"/>
        <w:rPr>
          <w:rFonts w:eastAsiaTheme="minorEastAsia"/>
          <w:lang w:val="en-US"/>
        </w:rPr>
      </w:pPr>
      <w:r>
        <w:rPr>
          <w:rFonts w:eastAsiaTheme="minorEastAsia"/>
          <w:lang w:val="en-US"/>
        </w:rPr>
        <w:t>Using the power calculated in (6) the reactive power to compensate will be given as follows:</w:t>
      </w:r>
    </w:p>
    <w:p w14:paraId="2D5F1CAB" w14:textId="77777777" w:rsidR="00E97D83" w:rsidRPr="00155E60" w:rsidRDefault="00E97D83" w:rsidP="00E97D83">
      <w:pPr>
        <w:jc w:val="both"/>
        <w:rPr>
          <w:rFonts w:eastAsiaTheme="minorEastAsia"/>
          <w:lang w:val="en-US"/>
        </w:rPr>
      </w:pPr>
      <m:oMathPara>
        <m:oMathParaPr>
          <m:jc m:val="right"/>
        </m:oMathParaPr>
        <m:oMath>
          <m:r>
            <w:rPr>
              <w:rFonts w:ascii="Cambria Math" w:hAnsi="Cambria Math"/>
              <w:lang w:val="en-US"/>
            </w:rPr>
            <m:t>Qcomp=</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0</m:t>
                  </m:r>
                </m:sub>
              </m:sSub>
            </m:e>
          </m:d>
          <m:r>
            <w:rPr>
              <w:rFonts w:ascii="Cambria Math" w:hAnsi="Cambria Math"/>
              <w:lang w:val="en-US"/>
            </w:rPr>
            <m:t>-</m:t>
          </m:r>
          <m:d>
            <m:dPr>
              <m:ctrlPr>
                <w:rPr>
                  <w:rFonts w:ascii="Cambria Math" w:hAnsi="Cambria Math"/>
                  <w:i/>
                  <w:lang w:val="en-US"/>
                </w:rPr>
              </m:ctrlPr>
            </m:dPr>
            <m:e>
              <m:rad>
                <m:radPr>
                  <m:degHide m:val="1"/>
                  <m:ctrlPr>
                    <w:rPr>
                      <w:rFonts w:ascii="Cambria Math" w:hAnsi="Cambria Math"/>
                      <w:i/>
                      <w:lang w:val="en-US"/>
                    </w:rPr>
                  </m:ctrlPr>
                </m:radPr>
                <m:deg/>
                <m:e>
                  <m:r>
                    <w:rPr>
                      <w:rFonts w:ascii="Cambria Math" w:hAnsi="Cambria Math"/>
                      <w:lang w:val="en-US"/>
                    </w:rPr>
                    <m:t>1-</m:t>
                  </m:r>
                  <m:sSup>
                    <m:sSupPr>
                      <m:ctrlPr>
                        <w:rPr>
                          <w:rFonts w:ascii="Cambria Math" w:hAnsi="Cambria Math"/>
                          <w:i/>
                          <w:lang w:val="en-US"/>
                        </w:rPr>
                      </m:ctrlPr>
                    </m:sSupPr>
                    <m:e>
                      <m:r>
                        <w:rPr>
                          <w:rFonts w:ascii="Cambria Math" w:hAnsi="Cambria Math"/>
                          <w:lang w:val="en-US"/>
                        </w:rPr>
                        <m:t>PF</m:t>
                      </m:r>
                    </m:e>
                    <m:sup>
                      <m:r>
                        <w:rPr>
                          <w:rFonts w:ascii="Cambria Math" w:hAnsi="Cambria Math"/>
                          <w:lang w:val="en-US"/>
                        </w:rPr>
                        <m:t>2</m:t>
                      </m:r>
                    </m:sup>
                  </m:sSup>
                </m:e>
              </m:rad>
            </m:e>
          </m:d>
          <m:d>
            <m:dPr>
              <m:begChr m:val="|"/>
              <m:endChr m:val="|"/>
              <m:ctrlPr>
                <w:rPr>
                  <w:rFonts w:ascii="Cambria Math" w:hAnsi="Cambria Math"/>
                  <w:i/>
                  <w:lang w:val="en-US"/>
                </w:rPr>
              </m:ctrlPr>
            </m:dPr>
            <m:e>
              <m:r>
                <w:rPr>
                  <w:rFonts w:ascii="Cambria Math" w:hAnsi="Cambria Math"/>
                  <w:lang w:val="en-US"/>
                </w:rPr>
                <m:t>S</m:t>
              </m:r>
            </m:e>
          </m:d>
          <m:r>
            <w:rPr>
              <w:rFonts w:ascii="Cambria Math" w:hAnsi="Cambria Math"/>
              <w:lang w:val="en-US"/>
            </w:rPr>
            <m:t xml:space="preserve">                                                        (8)</m:t>
          </m:r>
        </m:oMath>
      </m:oMathPara>
    </w:p>
    <w:p w14:paraId="34DB9DF2" w14:textId="77777777" w:rsidR="00E97D83" w:rsidRDefault="00E97D83" w:rsidP="00E97D83">
      <w:pPr>
        <w:jc w:val="both"/>
        <w:rPr>
          <w:rFonts w:eastAsiaTheme="minorEastAsia"/>
          <w:lang w:val="en-US"/>
        </w:rPr>
      </w:pPr>
      <w:r>
        <w:rPr>
          <w:rFonts w:eastAsiaTheme="minorEastAsia"/>
          <w:lang w:val="en-US"/>
        </w:rPr>
        <w:t xml:space="preserve">Then, using (8) and the input voltage it is possible to calculate the compensating current source </w:t>
      </w:r>
      <w:r w:rsidRPr="00155E60">
        <w:rPr>
          <w:rFonts w:eastAsiaTheme="minorEastAsia"/>
          <w:i/>
          <w:lang w:val="en-US"/>
        </w:rPr>
        <w:t>Ic</w:t>
      </w:r>
      <w:r>
        <w:rPr>
          <w:rFonts w:eastAsiaTheme="minorEastAsia"/>
          <w:lang w:val="en-US"/>
        </w:rPr>
        <w:t xml:space="preserve"> as follows:</w:t>
      </w:r>
    </w:p>
    <w:p w14:paraId="68470DE0" w14:textId="77777777" w:rsidR="00E97D83" w:rsidRPr="003E40FF" w:rsidRDefault="00E97D83" w:rsidP="00E97D83">
      <w:pPr>
        <w:jc w:val="both"/>
        <w:rPr>
          <w:rFonts w:eastAsiaTheme="minorEastAsia"/>
          <w:lang w:val="en-US"/>
        </w:rPr>
      </w:pPr>
      <m:oMathPara>
        <m:oMathParaPr>
          <m:jc m:val="right"/>
        </m:oMathParaPr>
        <m:oMath>
          <m:r>
            <w:rPr>
              <w:rFonts w:ascii="Cambria Math" w:hAnsi="Cambria Math"/>
              <w:lang w:val="en-US"/>
            </w:rPr>
            <m:t>Ic=</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Qcomp</m:t>
                      </m:r>
                    </m:num>
                    <m:den>
                      <m:r>
                        <w:rPr>
                          <w:rFonts w:ascii="Cambria Math" w:hAnsi="Cambria Math"/>
                          <w:lang w:val="en-US"/>
                        </w:rPr>
                        <m:t>Vin</m:t>
                      </m:r>
                    </m:den>
                  </m:f>
                </m:e>
              </m:d>
            </m:e>
            <m:sup>
              <m:r>
                <w:rPr>
                  <w:rFonts w:ascii="Cambria Math" w:hAnsi="Cambria Math"/>
                  <w:lang w:val="en-US"/>
                </w:rPr>
                <m:t>*</m:t>
              </m:r>
            </m:sup>
          </m:sSup>
          <m:r>
            <w:rPr>
              <w:rFonts w:ascii="Cambria Math" w:hAnsi="Cambria Math"/>
              <w:lang w:val="en-US"/>
            </w:rPr>
            <m:t xml:space="preserve">                                                                      (9)</m:t>
          </m:r>
        </m:oMath>
      </m:oMathPara>
    </w:p>
    <w:p w14:paraId="08EC36BA" w14:textId="77777777" w:rsidR="00E97D83" w:rsidRDefault="00E97D83" w:rsidP="00E97D83">
      <w:pPr>
        <w:pStyle w:val="Heading3"/>
        <w:rPr>
          <w:rFonts w:eastAsiaTheme="minorEastAsia"/>
          <w:i/>
          <w:color w:val="000000" w:themeColor="text1"/>
          <w:lang w:val="en-US"/>
        </w:rPr>
      </w:pPr>
      <w:r w:rsidRPr="006202E3">
        <w:rPr>
          <w:rFonts w:eastAsiaTheme="minorEastAsia"/>
          <w:i/>
          <w:color w:val="000000" w:themeColor="text1"/>
          <w:lang w:val="en-US"/>
        </w:rPr>
        <w:t>Control Mode 3 (Mode=3)</w:t>
      </w:r>
    </w:p>
    <w:p w14:paraId="68FC23B5" w14:textId="77777777" w:rsidR="00E97D83" w:rsidRDefault="00E97D83" w:rsidP="00E97D83">
      <w:pPr>
        <w:jc w:val="both"/>
        <w:rPr>
          <w:lang w:val="en-US"/>
        </w:rPr>
      </w:pPr>
      <w:r>
        <w:rPr>
          <w:lang w:val="en-US"/>
        </w:rPr>
        <w:t>In control mode 3 there are two controllers interacting to take the system to the programmed set points in terms of voltage and power factor. In this mode, both controllers are combined and synchronized by using flags. The operation of both controllers is made sequentially: the voltage regulation controller operates and then, the reactive power compensator performs the compensation using the information previously provided by controller the voltage controller.</w:t>
      </w:r>
    </w:p>
    <w:p w14:paraId="2BF2C20E" w14:textId="77777777" w:rsidR="00E97D83" w:rsidRDefault="00E97D83" w:rsidP="00E97D83">
      <w:pPr>
        <w:jc w:val="both"/>
        <w:rPr>
          <w:lang w:val="en-US"/>
        </w:rPr>
      </w:pPr>
      <w:r>
        <w:rPr>
          <w:lang w:val="en-US"/>
        </w:rPr>
        <w:lastRenderedPageBreak/>
        <w:t xml:space="preserve">The value for the current source </w:t>
      </w:r>
      <w:r w:rsidRPr="00E75999">
        <w:rPr>
          <w:i/>
          <w:lang w:val="en-US"/>
        </w:rPr>
        <w:t>Is</w:t>
      </w:r>
      <w:r>
        <w:rPr>
          <w:lang w:val="en-US"/>
        </w:rPr>
        <w:t xml:space="preserve"> are calculated exactly in the same way that in control mode 1; however, in this mode an extra variable is added called the synchronism flag. This Boolean flag will be </w:t>
      </w:r>
      <w:r w:rsidRPr="00E75999">
        <w:rPr>
          <w:i/>
          <w:lang w:val="en-US"/>
        </w:rPr>
        <w:t>false</w:t>
      </w:r>
      <w:r>
        <w:rPr>
          <w:lang w:val="en-US"/>
        </w:rPr>
        <w:t xml:space="preserve"> until the controller converges into the programmed value in the property RefkV, then, the flag will be set as </w:t>
      </w:r>
      <w:r w:rsidRPr="00962A72">
        <w:rPr>
          <w:i/>
          <w:lang w:val="en-US"/>
        </w:rPr>
        <w:t>True</w:t>
      </w:r>
      <w:r>
        <w:rPr>
          <w:lang w:val="en-US"/>
        </w:rPr>
        <w:t>.</w:t>
      </w:r>
    </w:p>
    <w:p w14:paraId="1B0B4AC3" w14:textId="77777777" w:rsidR="00E97D83" w:rsidRDefault="00E97D83" w:rsidP="00E97D83">
      <w:pPr>
        <w:jc w:val="both"/>
        <w:rPr>
          <w:lang w:val="en-US"/>
        </w:rPr>
      </w:pPr>
      <w:r>
        <w:rPr>
          <w:lang w:val="en-US"/>
        </w:rPr>
        <w:t xml:space="preserve">The routine for calculating the value of the current source </w:t>
      </w:r>
      <w:r w:rsidRPr="00962A72">
        <w:rPr>
          <w:i/>
          <w:lang w:val="en-US"/>
        </w:rPr>
        <w:t>Ic</w:t>
      </w:r>
      <w:r>
        <w:rPr>
          <w:lang w:val="en-US"/>
        </w:rPr>
        <w:t xml:space="preserve"> is equal to the sum of the current sources calculated in the control modes 1 and 2 as follows:</w:t>
      </w:r>
    </w:p>
    <w:p w14:paraId="1B3FCCBF" w14:textId="77777777" w:rsidR="00E97D83" w:rsidRPr="00962A72" w:rsidRDefault="00E97D83" w:rsidP="00E97D83">
      <w:pPr>
        <w:jc w:val="both"/>
        <w:rPr>
          <w:rFonts w:eastAsiaTheme="minorEastAsia"/>
          <w:lang w:val="en-US"/>
        </w:rPr>
      </w:pPr>
      <m:oMathPara>
        <m:oMathParaPr>
          <m:jc m:val="right"/>
        </m:oMathParaPr>
        <m:oMath>
          <m:r>
            <w:rPr>
              <w:rFonts w:ascii="Cambria Math" w:hAnsi="Cambria Math"/>
              <w:lang w:val="en-US"/>
            </w:rPr>
            <m:t>Ic=</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Qcomp</m:t>
                      </m:r>
                    </m:num>
                    <m:den>
                      <m:r>
                        <w:rPr>
                          <w:rFonts w:ascii="Cambria Math" w:hAnsi="Cambria Math"/>
                          <w:lang w:val="en-US"/>
                        </w:rPr>
                        <m:t>Vin</m:t>
                      </m:r>
                    </m:den>
                  </m:f>
                </m:e>
              </m:d>
            </m:e>
            <m:sup>
              <m:r>
                <w:rPr>
                  <w:rFonts w:ascii="Cambria Math" w:hAnsi="Cambria Math"/>
                  <w:lang w:val="en-US"/>
                </w:rPr>
                <m:t>*</m:t>
              </m:r>
            </m:sup>
          </m:sSup>
          <m:r>
            <w:rPr>
              <w:rFonts w:ascii="Cambria Math" w:hAnsi="Cambria Math"/>
              <w:lang w:val="en-US"/>
            </w:rPr>
            <m:t>-</m:t>
          </m:r>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Ic</m:t>
                  </m:r>
                </m:e>
                <m:sup>
                  <m:r>
                    <w:rPr>
                      <w:rFonts w:ascii="Cambria Math" w:hAnsi="Cambria Math"/>
                      <w:lang w:val="en-US"/>
                    </w:rPr>
                    <m:t>*</m:t>
                  </m:r>
                </m:sup>
              </m:sSup>
              <m:r>
                <w:rPr>
                  <w:rFonts w:ascii="Cambria Math" w:hAnsi="Cambria Math"/>
                  <w:lang w:val="en-US"/>
                </w:rPr>
                <m:t>.re*Losses+Is.im</m:t>
              </m:r>
            </m:e>
          </m:d>
          <m:r>
            <w:rPr>
              <w:rFonts w:ascii="Cambria Math" w:hAnsi="Cambria Math"/>
              <w:lang w:val="en-US"/>
            </w:rPr>
            <m:t xml:space="preserve">                                       (9)</m:t>
          </m:r>
        </m:oMath>
      </m:oMathPara>
    </w:p>
    <w:p w14:paraId="799E6DCF" w14:textId="77777777" w:rsidR="00E97D83" w:rsidRDefault="00E97D83" w:rsidP="00E97D83">
      <w:pPr>
        <w:jc w:val="both"/>
        <w:rPr>
          <w:rFonts w:eastAsiaTheme="minorEastAsia"/>
          <w:lang w:val="en-US"/>
        </w:rPr>
      </w:pPr>
      <w:r>
        <w:rPr>
          <w:rFonts w:eastAsiaTheme="minorEastAsia"/>
          <w:lang w:val="en-US"/>
        </w:rPr>
        <w:t xml:space="preserve">Nevertheless, this calculation process takes place until the synchronism flag is true AND if the latest value of </w:t>
      </w:r>
      <w:r w:rsidRPr="00962A72">
        <w:rPr>
          <w:rFonts w:eastAsiaTheme="minorEastAsia"/>
          <w:i/>
          <w:lang w:val="en-US"/>
        </w:rPr>
        <w:t>Ic</w:t>
      </w:r>
      <w:r>
        <w:rPr>
          <w:rFonts w:eastAsiaTheme="minorEastAsia"/>
          <w:lang w:val="en-US"/>
        </w:rPr>
        <w:t xml:space="preserve"> is lower than the one currently calculated. The power running through the device can be calculated as follows:</w:t>
      </w:r>
    </w:p>
    <w:p w14:paraId="4DE7A7C4" w14:textId="77777777" w:rsidR="00E97D83" w:rsidRPr="00E470D6" w:rsidRDefault="00E97D83" w:rsidP="00E97D83">
      <w:pPr>
        <w:jc w:val="both"/>
        <w:rPr>
          <w:rFonts w:eastAsiaTheme="minorEastAsia"/>
          <w:lang w:val="en-US"/>
        </w:rPr>
      </w:pPr>
      <m:oMathPara>
        <m:oMathParaPr>
          <m:jc m:val="right"/>
        </m:oMathParaP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Xfmr</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Vout-Vin</m:t>
              </m:r>
            </m:num>
            <m:den>
              <m:r>
                <w:rPr>
                  <w:rFonts w:ascii="Cambria Math" w:hAnsi="Cambria Math"/>
                  <w:lang w:val="en-US"/>
                </w:rPr>
                <m:t>jXs</m:t>
              </m:r>
            </m:den>
          </m:f>
          <m:r>
            <w:rPr>
              <w:rFonts w:ascii="Cambria Math" w:eastAsiaTheme="minorEastAsia" w:hAnsi="Cambria Math"/>
              <w:lang w:val="en-US"/>
            </w:rPr>
            <m:t xml:space="preserve">  </m:t>
          </m:r>
          <m:r>
            <w:rPr>
              <w:rFonts w:ascii="Cambria Math" w:hAnsi="Cambria Math"/>
              <w:lang w:val="en-US"/>
            </w:rPr>
            <m:t xml:space="preserve">                                                                 (10)</m:t>
          </m:r>
        </m:oMath>
      </m:oMathPara>
    </w:p>
    <w:p w14:paraId="4B1BF6EC" w14:textId="77777777" w:rsidR="00E97D83" w:rsidRPr="00E470D6" w:rsidRDefault="00E97D83" w:rsidP="00E97D83">
      <w:pPr>
        <w:jc w:val="both"/>
        <w:rPr>
          <w:rFonts w:eastAsiaTheme="minorEastAsia"/>
          <w:lang w:val="en-US"/>
        </w:rPr>
      </w:pPr>
      <m:oMathPara>
        <m:oMathParaPr>
          <m:jc m:val="right"/>
        </m:oMathPara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Out</m:t>
              </m:r>
            </m:sub>
          </m:sSub>
          <m:r>
            <w:rPr>
              <w:rFonts w:ascii="Cambria Math" w:hAnsi="Cambria Math"/>
              <w:lang w:val="en-US"/>
            </w:rPr>
            <m:t>=Vout</m:t>
          </m:r>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Xfmr</m:t>
                      </m:r>
                    </m:sub>
                  </m:sSub>
                  <m:r>
                    <w:rPr>
                      <w:rFonts w:ascii="Cambria Math" w:hAnsi="Cambria Math"/>
                      <w:lang w:val="en-US"/>
                    </w:rPr>
                    <m:t>-Is</m:t>
                  </m:r>
                </m:e>
              </m:d>
            </m:e>
            <m:sup>
              <m:r>
                <w:rPr>
                  <w:rFonts w:ascii="Cambria Math" w:hAnsi="Cambria Math"/>
                  <w:lang w:val="en-US"/>
                </w:rPr>
                <m:t>*</m:t>
              </m:r>
            </m:sup>
          </m:sSup>
          <m:r>
            <w:rPr>
              <w:rFonts w:ascii="Cambria Math" w:eastAsiaTheme="minorEastAsia" w:hAnsi="Cambria Math"/>
              <w:lang w:val="en-US"/>
            </w:rPr>
            <m:t xml:space="preserve">  </m:t>
          </m:r>
          <m:r>
            <w:rPr>
              <w:rFonts w:ascii="Cambria Math" w:hAnsi="Cambria Math"/>
              <w:lang w:val="en-US"/>
            </w:rPr>
            <m:t xml:space="preserve">                                                          (11)</m:t>
          </m:r>
        </m:oMath>
      </m:oMathPara>
    </w:p>
    <w:p w14:paraId="0ADCAB15" w14:textId="77777777" w:rsidR="00E97D83" w:rsidRPr="009E3CE9" w:rsidRDefault="00E97D83" w:rsidP="00E97D83">
      <w:pPr>
        <w:jc w:val="both"/>
        <w:rPr>
          <w:rFonts w:eastAsiaTheme="minorEastAsia"/>
          <w:lang w:val="en-US"/>
        </w:rPr>
      </w:pPr>
      <m:oMathPara>
        <m:oMathParaPr>
          <m:jc m:val="right"/>
        </m:oMathPara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n</m:t>
              </m:r>
            </m:sub>
          </m:sSub>
          <m:r>
            <w:rPr>
              <w:rFonts w:ascii="Cambria Math" w:hAnsi="Cambria Math"/>
              <w:lang w:val="en-US"/>
            </w:rPr>
            <m:t>=Vin</m:t>
          </m:r>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Xfmr</m:t>
                      </m:r>
                    </m:sub>
                  </m:sSub>
                  <m:r>
                    <w:rPr>
                      <w:rFonts w:ascii="Cambria Math" w:hAnsi="Cambria Math"/>
                      <w:lang w:val="en-US"/>
                    </w:rPr>
                    <m:t>+Ic</m:t>
                  </m:r>
                </m:e>
              </m:d>
            </m:e>
            <m:sup>
              <m:r>
                <w:rPr>
                  <w:rFonts w:ascii="Cambria Math" w:hAnsi="Cambria Math"/>
                  <w:lang w:val="en-US"/>
                </w:rPr>
                <m:t>*</m:t>
              </m:r>
            </m:sup>
          </m:sSup>
          <m:r>
            <w:rPr>
              <w:rFonts w:ascii="Cambria Math" w:eastAsiaTheme="minorEastAsia" w:hAnsi="Cambria Math"/>
              <w:lang w:val="en-US"/>
            </w:rPr>
            <m:t xml:space="preserve">  </m:t>
          </m:r>
          <m:r>
            <w:rPr>
              <w:rFonts w:ascii="Cambria Math" w:hAnsi="Cambria Math"/>
              <w:lang w:val="en-US"/>
            </w:rPr>
            <m:t xml:space="preserve">                                                            (12)</m:t>
          </m:r>
        </m:oMath>
      </m:oMathPara>
    </w:p>
    <w:p w14:paraId="4E9BF4F5" w14:textId="77777777" w:rsidR="00E97D83" w:rsidRDefault="00E97D83" w:rsidP="00E97D83">
      <w:pPr>
        <w:jc w:val="both"/>
        <w:rPr>
          <w:rFonts w:eastAsiaTheme="minorEastAsia"/>
          <w:lang w:val="en-US"/>
        </w:rPr>
      </w:pPr>
    </w:p>
    <w:p w14:paraId="50113AE9" w14:textId="77777777" w:rsidR="00E97D83" w:rsidRPr="005A4ED8" w:rsidRDefault="00E97D83" w:rsidP="00E97D83">
      <w:pPr>
        <w:jc w:val="both"/>
        <w:rPr>
          <w:rFonts w:eastAsiaTheme="minorEastAsia"/>
          <w:lang w:val="en-US"/>
        </w:rPr>
      </w:pPr>
      <w:r w:rsidRPr="0014013B">
        <w:rPr>
          <w:rFonts w:eastAsiaTheme="minorEastAsia"/>
          <w:i/>
          <w:lang w:val="en-US"/>
        </w:rPr>
        <w:t>S</w:t>
      </w:r>
      <w:r w:rsidRPr="0014013B">
        <w:rPr>
          <w:rFonts w:eastAsiaTheme="minorEastAsia"/>
          <w:i/>
          <w:vertAlign w:val="subscript"/>
          <w:lang w:val="en-US"/>
        </w:rPr>
        <w:t>In</w:t>
      </w:r>
      <w:r w:rsidRPr="00811D85">
        <w:rPr>
          <w:rFonts w:eastAsiaTheme="minorEastAsia"/>
          <w:lang w:val="en-US"/>
        </w:rPr>
        <w:t xml:space="preserve"> </w:t>
      </w:r>
      <w:r>
        <w:rPr>
          <w:rFonts w:eastAsiaTheme="minorEastAsia"/>
          <w:lang w:val="en-US"/>
        </w:rPr>
        <w:t>is</w:t>
      </w:r>
      <w:r w:rsidRPr="00811D85">
        <w:rPr>
          <w:rFonts w:eastAsiaTheme="minorEastAsia"/>
          <w:lang w:val="en-US"/>
        </w:rPr>
        <w:t xml:space="preserve"> </w:t>
      </w:r>
      <w:r>
        <w:rPr>
          <w:rFonts w:eastAsiaTheme="minorEastAsia"/>
          <w:lang w:val="en-US"/>
        </w:rPr>
        <w:t xml:space="preserve">the power at the input of the UPFC (Network) and </w:t>
      </w:r>
      <w:r w:rsidRPr="0014013B">
        <w:rPr>
          <w:rFonts w:eastAsiaTheme="minorEastAsia"/>
          <w:i/>
          <w:lang w:val="en-US"/>
        </w:rPr>
        <w:t>S</w:t>
      </w:r>
      <w:r w:rsidRPr="0014013B">
        <w:rPr>
          <w:rFonts w:eastAsiaTheme="minorEastAsia"/>
          <w:i/>
          <w:vertAlign w:val="subscript"/>
          <w:lang w:val="en-US"/>
        </w:rPr>
        <w:t>Out</w:t>
      </w:r>
      <w:r>
        <w:rPr>
          <w:rFonts w:eastAsiaTheme="minorEastAsia"/>
          <w:lang w:val="en-US"/>
        </w:rPr>
        <w:t xml:space="preserve"> is the power at the output (Load).</w:t>
      </w:r>
    </w:p>
    <w:p w14:paraId="400DE9AA" w14:textId="77777777" w:rsidR="00E97D83" w:rsidRPr="008D4582" w:rsidRDefault="00E97D83" w:rsidP="00E97D83">
      <w:pPr>
        <w:pStyle w:val="Heading3"/>
        <w:rPr>
          <w:rFonts w:eastAsiaTheme="minorEastAsia"/>
          <w:i/>
          <w:color w:val="000000" w:themeColor="text1"/>
          <w:lang w:val="en-US"/>
        </w:rPr>
      </w:pPr>
      <w:r w:rsidRPr="008D4582">
        <w:rPr>
          <w:rFonts w:eastAsiaTheme="minorEastAsia"/>
          <w:i/>
          <w:color w:val="000000" w:themeColor="text1"/>
          <w:lang w:val="en-US"/>
        </w:rPr>
        <w:t>Control Mode 4 (Mode=4)</w:t>
      </w:r>
    </w:p>
    <w:p w14:paraId="70CA039C" w14:textId="77777777" w:rsidR="00E97D83" w:rsidRDefault="00E97D83" w:rsidP="00E97D83">
      <w:pPr>
        <w:jc w:val="both"/>
        <w:rPr>
          <w:rFonts w:eastAsiaTheme="minorEastAsia"/>
          <w:lang w:val="en-US"/>
        </w:rPr>
      </w:pPr>
      <w:r w:rsidRPr="00E40788">
        <w:rPr>
          <w:rFonts w:eastAsiaTheme="minorEastAsia"/>
          <w:lang w:val="en-US"/>
        </w:rPr>
        <w:t>Control mode 4 i</w:t>
      </w:r>
      <w:r>
        <w:rPr>
          <w:rFonts w:eastAsiaTheme="minorEastAsia"/>
          <w:lang w:val="en-US"/>
        </w:rPr>
        <w:t xml:space="preserve">s a control mode where the user can set two different set points to create a secure GAP, these references must be defined in the parameters </w:t>
      </w:r>
      <w:r w:rsidRPr="00E40788">
        <w:rPr>
          <w:rFonts w:eastAsiaTheme="minorEastAsia"/>
          <w:i/>
          <w:lang w:val="en-US"/>
        </w:rPr>
        <w:t>RefkV</w:t>
      </w:r>
      <w:r>
        <w:rPr>
          <w:rFonts w:eastAsiaTheme="minorEastAsia"/>
          <w:lang w:val="en-US"/>
        </w:rPr>
        <w:t xml:space="preserve"> and </w:t>
      </w:r>
      <w:r w:rsidRPr="00E40788">
        <w:rPr>
          <w:rFonts w:eastAsiaTheme="minorEastAsia"/>
          <w:i/>
          <w:lang w:val="en-US"/>
        </w:rPr>
        <w:t>RefkV2</w:t>
      </w:r>
      <w:r>
        <w:rPr>
          <w:rFonts w:eastAsiaTheme="minorEastAsia"/>
          <w:lang w:val="en-US"/>
        </w:rPr>
        <w:t xml:space="preserve">. The only restriction when setting these values is that </w:t>
      </w:r>
      <w:r w:rsidRPr="0017252E">
        <w:rPr>
          <w:rFonts w:eastAsiaTheme="minorEastAsia"/>
          <w:i/>
          <w:lang w:val="en-US"/>
        </w:rPr>
        <w:t>RefkV</w:t>
      </w:r>
      <w:r>
        <w:rPr>
          <w:rFonts w:eastAsiaTheme="minorEastAsia"/>
          <w:lang w:val="en-US"/>
        </w:rPr>
        <w:t xml:space="preserve"> must be higher than </w:t>
      </w:r>
      <w:r w:rsidRPr="0017252E">
        <w:rPr>
          <w:rFonts w:eastAsiaTheme="minorEastAsia"/>
          <w:i/>
          <w:lang w:val="en-US"/>
        </w:rPr>
        <w:t>RefkV2</w:t>
      </w:r>
      <w:r>
        <w:rPr>
          <w:rFonts w:eastAsiaTheme="minorEastAsia"/>
          <w:lang w:val="en-US"/>
        </w:rPr>
        <w:t xml:space="preserve">. </w:t>
      </w:r>
    </w:p>
    <w:p w14:paraId="10F9643F" w14:textId="77777777" w:rsidR="00E97D83" w:rsidRDefault="00E97D83" w:rsidP="00E97D83">
      <w:pPr>
        <w:jc w:val="both"/>
        <w:rPr>
          <w:rFonts w:eastAsiaTheme="minorEastAsia"/>
          <w:lang w:val="en-US"/>
        </w:rPr>
      </w:pPr>
      <w:r w:rsidRPr="004B385B">
        <w:rPr>
          <w:rFonts w:eastAsiaTheme="minorEastAsia"/>
          <w:lang w:val="en-US"/>
        </w:rPr>
        <w:t>The tolerance value will be applied to both set points in the same manner. In control mode 4, the UPFC will not perform control actions if the input voltage is within the GAP created with these set points. The voltages outside the GAP will be forced to stay near to the closest set point as shown in Figure 4.</w:t>
      </w:r>
    </w:p>
    <w:p w14:paraId="4A878001" w14:textId="77777777" w:rsidR="00E97D83" w:rsidRDefault="00E97D83" w:rsidP="00E97D83">
      <w:pPr>
        <w:jc w:val="both"/>
        <w:rPr>
          <w:rFonts w:eastAsiaTheme="minorEastAsia"/>
          <w:lang w:val="en-US"/>
        </w:rPr>
      </w:pPr>
      <w:r w:rsidRPr="00DF218D">
        <w:rPr>
          <w:rFonts w:eastAsiaTheme="minorEastAsia"/>
          <w:lang w:val="en-US"/>
        </w:rPr>
        <w:t>In Figure 4</w:t>
      </w:r>
      <w:r>
        <w:rPr>
          <w:rFonts w:eastAsiaTheme="minorEastAsia"/>
          <w:lang w:val="en-US"/>
        </w:rPr>
        <w:t>,</w:t>
      </w:r>
      <w:r w:rsidRPr="00DF218D">
        <w:rPr>
          <w:rFonts w:eastAsiaTheme="minorEastAsia"/>
          <w:lang w:val="en-US"/>
        </w:rPr>
        <w:t xml:space="preserve"> the lower set point (</w:t>
      </w:r>
      <w:r w:rsidRPr="007E207F">
        <w:rPr>
          <w:rFonts w:eastAsiaTheme="minorEastAsia"/>
          <w:i/>
          <w:lang w:val="en-US"/>
        </w:rPr>
        <w:t>RefkV2</w:t>
      </w:r>
      <w:r w:rsidRPr="00DF218D">
        <w:rPr>
          <w:rFonts w:eastAsiaTheme="minorEastAsia"/>
          <w:lang w:val="en-US"/>
        </w:rPr>
        <w:t>) is 0.243, the higher set point (</w:t>
      </w:r>
      <w:r w:rsidRPr="007E207F">
        <w:rPr>
          <w:rFonts w:eastAsiaTheme="minorEastAsia"/>
          <w:i/>
          <w:lang w:val="en-US"/>
        </w:rPr>
        <w:t>RefkV</w:t>
      </w:r>
      <w:r w:rsidRPr="00DF218D">
        <w:rPr>
          <w:rFonts w:eastAsiaTheme="minorEastAsia"/>
          <w:lang w:val="en-US"/>
        </w:rPr>
        <w:t>) is 0.2439 and the tolerance (</w:t>
      </w:r>
      <w:r w:rsidRPr="007E207F">
        <w:rPr>
          <w:rFonts w:eastAsiaTheme="minorEastAsia"/>
          <w:i/>
          <w:lang w:val="en-US"/>
        </w:rPr>
        <w:t>Tol1</w:t>
      </w:r>
      <w:r w:rsidRPr="00DF218D">
        <w:rPr>
          <w:rFonts w:eastAsiaTheme="minorEastAsia"/>
          <w:lang w:val="en-US"/>
        </w:rPr>
        <w:t xml:space="preserve">) is 0.1%. Every voltage value within this GAP at the input of the UPFC will be the same at the output of the UPFC. On the other hand, if the voltage value at the input of the UPFC is higher than the higher set point, the output of the UPFC will be forced to stay within the limits of </w:t>
      </w:r>
      <w:r w:rsidRPr="007E207F">
        <w:rPr>
          <w:rFonts w:eastAsiaTheme="minorEastAsia"/>
          <w:i/>
          <w:lang w:val="en-US"/>
        </w:rPr>
        <w:t>RefkV (RefkV+RefkV*Tol1 ≥ Vout ≥ RefkV-RefkV*Tol1)</w:t>
      </w:r>
      <w:r w:rsidRPr="00DF218D">
        <w:rPr>
          <w:rFonts w:eastAsiaTheme="minorEastAsia"/>
          <w:lang w:val="en-US"/>
        </w:rPr>
        <w:t xml:space="preserve">. The same happens with </w:t>
      </w:r>
      <w:r w:rsidRPr="007E207F">
        <w:rPr>
          <w:rFonts w:eastAsiaTheme="minorEastAsia"/>
          <w:i/>
          <w:lang w:val="en-US"/>
        </w:rPr>
        <w:t>RefkV2</w:t>
      </w:r>
      <w:r w:rsidRPr="00DF218D">
        <w:rPr>
          <w:rFonts w:eastAsiaTheme="minorEastAsia"/>
          <w:lang w:val="en-US"/>
        </w:rPr>
        <w:t xml:space="preserve"> when the input voltage is below this reference.</w:t>
      </w:r>
    </w:p>
    <w:p w14:paraId="4B468C44" w14:textId="77777777" w:rsidR="00E97D83" w:rsidRDefault="00E97D83" w:rsidP="00E97D83">
      <w:pPr>
        <w:jc w:val="center"/>
        <w:rPr>
          <w:rFonts w:eastAsiaTheme="minorEastAsia"/>
          <w:lang w:val="en-US"/>
        </w:rPr>
      </w:pPr>
      <w:r>
        <w:rPr>
          <w:noProof/>
          <w:lang w:eastAsia="es-CO"/>
        </w:rPr>
        <w:lastRenderedPageBreak/>
        <w:drawing>
          <wp:inline distT="0" distB="0" distL="0" distR="0" wp14:anchorId="7D1A239C" wp14:editId="6ED5049D">
            <wp:extent cx="5543550" cy="3409950"/>
            <wp:effectExtent l="0" t="0" r="0" b="0"/>
            <wp:docPr id="13" name="Gráfico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C7FE7BD" w14:textId="77777777" w:rsidR="00E97D83" w:rsidRDefault="00E97D83" w:rsidP="00E97D83">
      <w:pPr>
        <w:jc w:val="center"/>
        <w:rPr>
          <w:sz w:val="20"/>
          <w:lang w:val="en-US"/>
        </w:rPr>
      </w:pPr>
      <w:r w:rsidRPr="00DB2A25">
        <w:rPr>
          <w:sz w:val="20"/>
          <w:lang w:val="en-US"/>
        </w:rPr>
        <w:t xml:space="preserve">Figure 4. </w:t>
      </w:r>
      <w:r>
        <w:rPr>
          <w:sz w:val="20"/>
          <w:lang w:val="en-US"/>
        </w:rPr>
        <w:t>Voltage regulation in control mode 4, RefkV=243.9 and RefkV2=243</w:t>
      </w:r>
    </w:p>
    <w:p w14:paraId="01EA321A" w14:textId="77777777" w:rsidR="00E97D83" w:rsidRDefault="00E97D83" w:rsidP="00E97D83">
      <w:pPr>
        <w:jc w:val="both"/>
        <w:rPr>
          <w:rFonts w:eastAsiaTheme="minorEastAsia"/>
          <w:lang w:val="en-US"/>
        </w:rPr>
      </w:pPr>
      <w:r>
        <w:rPr>
          <w:rFonts w:eastAsiaTheme="minorEastAsia"/>
          <w:lang w:val="en-US"/>
        </w:rPr>
        <w:t xml:space="preserve">This control mode performs voltage regulation only (control mode 1). In Figure 5, the lower set point is set in </w:t>
      </w:r>
      <w:r w:rsidRPr="007E207F">
        <w:rPr>
          <w:rFonts w:eastAsiaTheme="minorEastAsia"/>
          <w:i/>
          <w:lang w:val="en-US"/>
        </w:rPr>
        <w:t>RefkV2</w:t>
      </w:r>
      <w:r>
        <w:rPr>
          <w:rFonts w:eastAsiaTheme="minorEastAsia"/>
          <w:lang w:val="en-US"/>
        </w:rPr>
        <w:t xml:space="preserve"> = 0.236.</w:t>
      </w:r>
    </w:p>
    <w:p w14:paraId="1090CD6A" w14:textId="77777777" w:rsidR="00E97D83" w:rsidRDefault="00E97D83" w:rsidP="00E97D83">
      <w:pPr>
        <w:jc w:val="center"/>
        <w:rPr>
          <w:rFonts w:eastAsiaTheme="minorEastAsia"/>
          <w:lang w:val="en-US"/>
        </w:rPr>
      </w:pPr>
      <w:r>
        <w:rPr>
          <w:noProof/>
          <w:lang w:eastAsia="es-CO"/>
        </w:rPr>
        <w:drawing>
          <wp:inline distT="0" distB="0" distL="0" distR="0" wp14:anchorId="7D1EFF6E" wp14:editId="293A1DAB">
            <wp:extent cx="5267325" cy="3505200"/>
            <wp:effectExtent l="0" t="0" r="9525" b="0"/>
            <wp:docPr id="14" name="Gráfico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E25174E" w14:textId="77777777" w:rsidR="00E97D83" w:rsidRDefault="00E97D83" w:rsidP="00E97D83">
      <w:pPr>
        <w:jc w:val="center"/>
        <w:rPr>
          <w:sz w:val="20"/>
          <w:lang w:val="en-US"/>
        </w:rPr>
      </w:pPr>
      <w:r w:rsidRPr="00DB2A25">
        <w:rPr>
          <w:sz w:val="20"/>
          <w:lang w:val="en-US"/>
        </w:rPr>
        <w:t xml:space="preserve">Figure </w:t>
      </w:r>
      <w:r>
        <w:rPr>
          <w:sz w:val="20"/>
          <w:lang w:val="en-US"/>
        </w:rPr>
        <w:t>5</w:t>
      </w:r>
      <w:r w:rsidRPr="00DB2A25">
        <w:rPr>
          <w:sz w:val="20"/>
          <w:lang w:val="en-US"/>
        </w:rPr>
        <w:t xml:space="preserve">. </w:t>
      </w:r>
      <w:r>
        <w:rPr>
          <w:sz w:val="20"/>
          <w:lang w:val="en-US"/>
        </w:rPr>
        <w:t>Voltage regulation in control mode 4, RefkV=243.9 and RefkV2=236</w:t>
      </w:r>
    </w:p>
    <w:p w14:paraId="0FFBD3DF" w14:textId="77777777" w:rsidR="00E97D83" w:rsidRPr="00FD0339" w:rsidRDefault="00E97D83" w:rsidP="00E97D83">
      <w:pPr>
        <w:pStyle w:val="Heading3"/>
        <w:rPr>
          <w:rFonts w:eastAsiaTheme="minorEastAsia"/>
          <w:i/>
          <w:color w:val="000000" w:themeColor="text1"/>
          <w:lang w:val="en-US"/>
        </w:rPr>
      </w:pPr>
      <w:r w:rsidRPr="00FD0339">
        <w:rPr>
          <w:rFonts w:eastAsiaTheme="minorEastAsia"/>
          <w:i/>
          <w:color w:val="000000" w:themeColor="text1"/>
          <w:lang w:val="en-US"/>
        </w:rPr>
        <w:lastRenderedPageBreak/>
        <w:t>Control Mode 5 (Mode=5)</w:t>
      </w:r>
    </w:p>
    <w:p w14:paraId="4AFBBEE5" w14:textId="77777777" w:rsidR="00E97D83" w:rsidRPr="00CE18C4" w:rsidRDefault="00E97D83" w:rsidP="00E97D83">
      <w:pPr>
        <w:jc w:val="both"/>
        <w:rPr>
          <w:rFonts w:eastAsiaTheme="minorEastAsia"/>
          <w:lang w:val="en-US"/>
        </w:rPr>
      </w:pPr>
      <w:r w:rsidRPr="00CE18C4">
        <w:rPr>
          <w:rFonts w:eastAsiaTheme="minorEastAsia"/>
          <w:lang w:val="en-US"/>
        </w:rPr>
        <w:t xml:space="preserve">In control mode 5 the user can define the same GAP using two set points as in control mode 4. The only difference between mode 5 and mode 4 is that in mode 5, the UPFC controller performs dual control actions just as in control mode </w:t>
      </w:r>
      <w:r>
        <w:rPr>
          <w:rFonts w:eastAsiaTheme="minorEastAsia"/>
          <w:lang w:val="en-US"/>
        </w:rPr>
        <w:t>3.</w:t>
      </w:r>
    </w:p>
    <w:p w14:paraId="36D72977" w14:textId="77777777" w:rsidR="00E97D83" w:rsidRDefault="00E97D83" w:rsidP="00E97D83">
      <w:pPr>
        <w:pStyle w:val="Heading2"/>
        <w:rPr>
          <w:rFonts w:eastAsiaTheme="minorEastAsia"/>
          <w:i/>
          <w:color w:val="000000" w:themeColor="text1"/>
          <w:lang w:val="en-US"/>
        </w:rPr>
      </w:pPr>
      <w:r w:rsidRPr="00AA7699">
        <w:rPr>
          <w:rFonts w:eastAsiaTheme="minorEastAsia"/>
          <w:i/>
          <w:color w:val="000000" w:themeColor="text1"/>
          <w:lang w:val="en-US"/>
        </w:rPr>
        <w:t>Behavior of the model</w:t>
      </w:r>
    </w:p>
    <w:p w14:paraId="775E7EA3" w14:textId="75754F9E" w:rsidR="00E97D83" w:rsidRDefault="00E97D83" w:rsidP="00E97D83">
      <w:pPr>
        <w:jc w:val="both"/>
        <w:rPr>
          <w:lang w:val="en-US"/>
        </w:rPr>
      </w:pPr>
      <w:r>
        <w:rPr>
          <w:lang w:val="en-US"/>
        </w:rPr>
        <w:t xml:space="preserve">The model typically </w:t>
      </w:r>
      <w:r w:rsidR="004306E0">
        <w:rPr>
          <w:lang w:val="en-US"/>
        </w:rPr>
        <w:t>converges</w:t>
      </w:r>
      <w:r>
        <w:rPr>
          <w:lang w:val="en-US"/>
        </w:rPr>
        <w:t xml:space="preserve"> in 5 iterations (tolerance 0.5%); however, this behavior can change depending on the tolerance programmed by the user when declaring the UPFC. Figures 6 and 7 shows the evolution of the voltage and PF until reach convergence (tol1=0.02).</w:t>
      </w:r>
    </w:p>
    <w:p w14:paraId="7F2D2D32" w14:textId="77777777" w:rsidR="00E97D83" w:rsidRDefault="00E97D83" w:rsidP="00E97D83">
      <w:pPr>
        <w:rPr>
          <w:lang w:val="en-US"/>
        </w:rPr>
      </w:pPr>
      <w:r>
        <w:rPr>
          <w:noProof/>
          <w:sz w:val="20"/>
          <w:lang w:eastAsia="es-CO"/>
        </w:rPr>
        <w:drawing>
          <wp:anchor distT="0" distB="0" distL="114300" distR="114300" simplePos="0" relativeHeight="251660288" behindDoc="0" locked="0" layoutInCell="1" allowOverlap="1" wp14:anchorId="3590E298" wp14:editId="1251A0E9">
            <wp:simplePos x="0" y="0"/>
            <wp:positionH relativeFrom="column">
              <wp:posOffset>2874010</wp:posOffset>
            </wp:positionH>
            <wp:positionV relativeFrom="paragraph">
              <wp:posOffset>14605</wp:posOffset>
            </wp:positionV>
            <wp:extent cx="2837815" cy="1866900"/>
            <wp:effectExtent l="0" t="0" r="635" b="0"/>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vergence_PF.PNG"/>
                    <pic:cNvPicPr/>
                  </pic:nvPicPr>
                  <pic:blipFill>
                    <a:blip r:embed="rId13">
                      <a:extLst>
                        <a:ext uri="{28A0092B-C50C-407E-A947-70E740481C1C}">
                          <a14:useLocalDpi xmlns:a14="http://schemas.microsoft.com/office/drawing/2010/main" val="0"/>
                        </a:ext>
                      </a:extLst>
                    </a:blip>
                    <a:stretch>
                      <a:fillRect/>
                    </a:stretch>
                  </pic:blipFill>
                  <pic:spPr>
                    <a:xfrm>
                      <a:off x="0" y="0"/>
                      <a:ext cx="2837815" cy="1866900"/>
                    </a:xfrm>
                    <a:prstGeom prst="rect">
                      <a:avLst/>
                    </a:prstGeom>
                  </pic:spPr>
                </pic:pic>
              </a:graphicData>
            </a:graphic>
            <wp14:sizeRelH relativeFrom="page">
              <wp14:pctWidth>0</wp14:pctWidth>
            </wp14:sizeRelH>
            <wp14:sizeRelV relativeFrom="page">
              <wp14:pctHeight>0</wp14:pctHeight>
            </wp14:sizeRelV>
          </wp:anchor>
        </w:drawing>
      </w:r>
      <w:r>
        <w:rPr>
          <w:noProof/>
          <w:lang w:eastAsia="es-CO"/>
        </w:rPr>
        <w:drawing>
          <wp:anchor distT="0" distB="0" distL="114300" distR="114300" simplePos="0" relativeHeight="251659264" behindDoc="0" locked="0" layoutInCell="1" allowOverlap="1" wp14:anchorId="6096CD41" wp14:editId="144D22D0">
            <wp:simplePos x="0" y="0"/>
            <wp:positionH relativeFrom="column">
              <wp:posOffset>520</wp:posOffset>
            </wp:positionH>
            <wp:positionV relativeFrom="paragraph">
              <wp:posOffset>2730</wp:posOffset>
            </wp:positionV>
            <wp:extent cx="2872344" cy="1879334"/>
            <wp:effectExtent l="0" t="0" r="4445" b="6985"/>
            <wp:wrapSquare wrapText="bothSides"/>
            <wp:docPr id="1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vergence_V.PNG"/>
                    <pic:cNvPicPr/>
                  </pic:nvPicPr>
                  <pic:blipFill>
                    <a:blip r:embed="rId14">
                      <a:extLst>
                        <a:ext uri="{28A0092B-C50C-407E-A947-70E740481C1C}">
                          <a14:useLocalDpi xmlns:a14="http://schemas.microsoft.com/office/drawing/2010/main" val="0"/>
                        </a:ext>
                      </a:extLst>
                    </a:blip>
                    <a:stretch>
                      <a:fillRect/>
                    </a:stretch>
                  </pic:blipFill>
                  <pic:spPr>
                    <a:xfrm>
                      <a:off x="0" y="0"/>
                      <a:ext cx="2872344" cy="1879334"/>
                    </a:xfrm>
                    <a:prstGeom prst="rect">
                      <a:avLst/>
                    </a:prstGeom>
                  </pic:spPr>
                </pic:pic>
              </a:graphicData>
            </a:graphic>
            <wp14:sizeRelH relativeFrom="page">
              <wp14:pctWidth>0</wp14:pctWidth>
            </wp14:sizeRelH>
            <wp14:sizeRelV relativeFrom="page">
              <wp14:pctHeight>0</wp14:pctHeight>
            </wp14:sizeRelV>
          </wp:anchor>
        </w:drawing>
      </w:r>
    </w:p>
    <w:p w14:paraId="032BCC48" w14:textId="77777777" w:rsidR="00E97D83" w:rsidRDefault="00E97D83" w:rsidP="00E97D83">
      <w:pPr>
        <w:jc w:val="center"/>
        <w:rPr>
          <w:sz w:val="20"/>
          <w:lang w:val="en-US"/>
        </w:rPr>
      </w:pPr>
      <w:r>
        <w:rPr>
          <w:sz w:val="20"/>
          <w:lang w:val="en-US"/>
        </w:rPr>
        <w:t>Figure 6</w:t>
      </w:r>
      <w:r w:rsidRPr="00DB2A25">
        <w:rPr>
          <w:sz w:val="20"/>
          <w:lang w:val="en-US"/>
        </w:rPr>
        <w:t xml:space="preserve">. </w:t>
      </w:r>
      <w:r>
        <w:rPr>
          <w:sz w:val="20"/>
          <w:lang w:val="en-US"/>
        </w:rPr>
        <w:t xml:space="preserve">a) </w:t>
      </w:r>
      <w:r w:rsidRPr="00DB2A25">
        <w:rPr>
          <w:sz w:val="20"/>
          <w:lang w:val="en-US"/>
        </w:rPr>
        <w:t>Voltage evolution until reach convergence</w:t>
      </w:r>
      <w:r>
        <w:rPr>
          <w:sz w:val="20"/>
          <w:lang w:val="en-US"/>
        </w:rPr>
        <w:t xml:space="preserve"> (set point 240 V) b) Power factor evolution until reach convergence (Set point PF=1.0)</w:t>
      </w:r>
    </w:p>
    <w:p w14:paraId="42489609" w14:textId="77777777" w:rsidR="00E97D83" w:rsidRDefault="00E97D83" w:rsidP="00E97D83">
      <w:pPr>
        <w:jc w:val="both"/>
        <w:rPr>
          <w:lang w:val="en-US"/>
        </w:rPr>
      </w:pPr>
    </w:p>
    <w:p w14:paraId="75B0B3BB" w14:textId="77777777" w:rsidR="00E97D83" w:rsidRDefault="00E97D83" w:rsidP="00E97D83">
      <w:pPr>
        <w:jc w:val="both"/>
        <w:rPr>
          <w:lang w:val="en-US"/>
        </w:rPr>
      </w:pPr>
      <w:r>
        <w:rPr>
          <w:lang w:val="en-US"/>
        </w:rPr>
        <w:t>Figures 7 to 13 show the voltage and power factor values obtained as functions of the voltage incoming to the UPFC when simulating in OpenDSS. In these tests the property VpqMax=24.</w:t>
      </w:r>
    </w:p>
    <w:p w14:paraId="16EC0353" w14:textId="77777777" w:rsidR="00E97D83" w:rsidRDefault="00E97D83" w:rsidP="00E97D83">
      <w:pPr>
        <w:jc w:val="center"/>
        <w:rPr>
          <w:lang w:val="en-US"/>
        </w:rPr>
      </w:pPr>
      <w:r>
        <w:rPr>
          <w:noProof/>
          <w:lang w:eastAsia="es-CO"/>
        </w:rPr>
        <w:lastRenderedPageBreak/>
        <w:drawing>
          <wp:inline distT="0" distB="0" distL="0" distR="0" wp14:anchorId="6E3D4420" wp14:editId="3F6B732A">
            <wp:extent cx="4122594" cy="328612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40Vreg.PNG"/>
                    <pic:cNvPicPr/>
                  </pic:nvPicPr>
                  <pic:blipFill>
                    <a:blip r:embed="rId15">
                      <a:extLst>
                        <a:ext uri="{28A0092B-C50C-407E-A947-70E740481C1C}">
                          <a14:useLocalDpi xmlns:a14="http://schemas.microsoft.com/office/drawing/2010/main" val="0"/>
                        </a:ext>
                      </a:extLst>
                    </a:blip>
                    <a:stretch>
                      <a:fillRect/>
                    </a:stretch>
                  </pic:blipFill>
                  <pic:spPr>
                    <a:xfrm>
                      <a:off x="0" y="0"/>
                      <a:ext cx="4283441" cy="3414336"/>
                    </a:xfrm>
                    <a:prstGeom prst="rect">
                      <a:avLst/>
                    </a:prstGeom>
                  </pic:spPr>
                </pic:pic>
              </a:graphicData>
            </a:graphic>
          </wp:inline>
        </w:drawing>
      </w:r>
    </w:p>
    <w:p w14:paraId="77483A53" w14:textId="77777777" w:rsidR="00E97D83" w:rsidRDefault="00E97D83" w:rsidP="00E97D83">
      <w:pPr>
        <w:jc w:val="center"/>
        <w:rPr>
          <w:sz w:val="20"/>
          <w:lang w:val="en-US"/>
        </w:rPr>
      </w:pPr>
      <w:r>
        <w:rPr>
          <w:sz w:val="20"/>
          <w:lang w:val="en-US"/>
        </w:rPr>
        <w:t>Figure 7</w:t>
      </w:r>
      <w:r w:rsidRPr="00DB747D">
        <w:rPr>
          <w:sz w:val="20"/>
          <w:lang w:val="en-US"/>
        </w:rPr>
        <w:t>. Voltage regulated as a function of the input voltage (set point 240 V)</w:t>
      </w:r>
    </w:p>
    <w:p w14:paraId="28F284AE" w14:textId="77777777" w:rsidR="00E97D83" w:rsidRDefault="00E97D83" w:rsidP="00E97D83">
      <w:pPr>
        <w:jc w:val="center"/>
        <w:rPr>
          <w:sz w:val="20"/>
          <w:lang w:val="en-US"/>
        </w:rPr>
      </w:pPr>
      <w:r>
        <w:rPr>
          <w:noProof/>
          <w:sz w:val="20"/>
          <w:lang w:eastAsia="es-CO"/>
        </w:rPr>
        <w:drawing>
          <wp:inline distT="0" distB="0" distL="0" distR="0" wp14:anchorId="182DEFB2" wp14:editId="3551468C">
            <wp:extent cx="4095750" cy="3296083"/>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16Vreg.PNG"/>
                    <pic:cNvPicPr/>
                  </pic:nvPicPr>
                  <pic:blipFill>
                    <a:blip r:embed="rId16">
                      <a:extLst>
                        <a:ext uri="{28A0092B-C50C-407E-A947-70E740481C1C}">
                          <a14:useLocalDpi xmlns:a14="http://schemas.microsoft.com/office/drawing/2010/main" val="0"/>
                        </a:ext>
                      </a:extLst>
                    </a:blip>
                    <a:stretch>
                      <a:fillRect/>
                    </a:stretch>
                  </pic:blipFill>
                  <pic:spPr>
                    <a:xfrm>
                      <a:off x="0" y="0"/>
                      <a:ext cx="4123000" cy="3318013"/>
                    </a:xfrm>
                    <a:prstGeom prst="rect">
                      <a:avLst/>
                    </a:prstGeom>
                  </pic:spPr>
                </pic:pic>
              </a:graphicData>
            </a:graphic>
          </wp:inline>
        </w:drawing>
      </w:r>
    </w:p>
    <w:p w14:paraId="7AD8CADE" w14:textId="77777777" w:rsidR="00E97D83" w:rsidRDefault="00E97D83" w:rsidP="00E97D83">
      <w:pPr>
        <w:jc w:val="center"/>
        <w:rPr>
          <w:sz w:val="20"/>
          <w:lang w:val="en-US"/>
        </w:rPr>
      </w:pPr>
      <w:r w:rsidRPr="00DB747D">
        <w:rPr>
          <w:sz w:val="20"/>
          <w:lang w:val="en-US"/>
        </w:rPr>
        <w:t xml:space="preserve">Figure </w:t>
      </w:r>
      <w:r>
        <w:rPr>
          <w:sz w:val="20"/>
          <w:lang w:val="en-US"/>
        </w:rPr>
        <w:t>8</w:t>
      </w:r>
      <w:r w:rsidRPr="00DB747D">
        <w:rPr>
          <w:sz w:val="20"/>
          <w:lang w:val="en-US"/>
        </w:rPr>
        <w:t>. Voltage regulated as a function of the input voltage (</w:t>
      </w:r>
      <w:r>
        <w:rPr>
          <w:sz w:val="20"/>
          <w:lang w:val="en-US"/>
        </w:rPr>
        <w:t>set point 216</w:t>
      </w:r>
      <w:r w:rsidRPr="00DB747D">
        <w:rPr>
          <w:sz w:val="20"/>
          <w:lang w:val="en-US"/>
        </w:rPr>
        <w:t xml:space="preserve"> V)</w:t>
      </w:r>
    </w:p>
    <w:p w14:paraId="69EBA7AC" w14:textId="77777777" w:rsidR="00E97D83" w:rsidRDefault="00E97D83" w:rsidP="00E97D83">
      <w:pPr>
        <w:jc w:val="center"/>
        <w:rPr>
          <w:sz w:val="20"/>
          <w:lang w:val="en-US"/>
        </w:rPr>
      </w:pPr>
      <w:r>
        <w:rPr>
          <w:noProof/>
          <w:sz w:val="20"/>
          <w:lang w:eastAsia="es-CO"/>
        </w:rPr>
        <w:lastRenderedPageBreak/>
        <w:drawing>
          <wp:inline distT="0" distB="0" distL="0" distR="0" wp14:anchorId="0A0C3C42" wp14:editId="127069D3">
            <wp:extent cx="4348800" cy="3484800"/>
            <wp:effectExtent l="0" t="0" r="0" b="190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64Vreg.PNG"/>
                    <pic:cNvPicPr/>
                  </pic:nvPicPr>
                  <pic:blipFill>
                    <a:blip r:embed="rId17">
                      <a:extLst>
                        <a:ext uri="{28A0092B-C50C-407E-A947-70E740481C1C}">
                          <a14:useLocalDpi xmlns:a14="http://schemas.microsoft.com/office/drawing/2010/main" val="0"/>
                        </a:ext>
                      </a:extLst>
                    </a:blip>
                    <a:stretch>
                      <a:fillRect/>
                    </a:stretch>
                  </pic:blipFill>
                  <pic:spPr>
                    <a:xfrm>
                      <a:off x="0" y="0"/>
                      <a:ext cx="4348800" cy="3484800"/>
                    </a:xfrm>
                    <a:prstGeom prst="rect">
                      <a:avLst/>
                    </a:prstGeom>
                  </pic:spPr>
                </pic:pic>
              </a:graphicData>
            </a:graphic>
          </wp:inline>
        </w:drawing>
      </w:r>
    </w:p>
    <w:p w14:paraId="108C6999" w14:textId="77777777" w:rsidR="00E97D83" w:rsidRDefault="00E97D83" w:rsidP="00E97D83">
      <w:pPr>
        <w:jc w:val="center"/>
        <w:rPr>
          <w:sz w:val="20"/>
          <w:lang w:val="en-US"/>
        </w:rPr>
      </w:pPr>
      <w:r w:rsidRPr="00DB747D">
        <w:rPr>
          <w:sz w:val="20"/>
          <w:lang w:val="en-US"/>
        </w:rPr>
        <w:t xml:space="preserve">Figure </w:t>
      </w:r>
      <w:r>
        <w:rPr>
          <w:sz w:val="20"/>
          <w:lang w:val="en-US"/>
        </w:rPr>
        <w:t>9</w:t>
      </w:r>
      <w:r w:rsidRPr="00DB747D">
        <w:rPr>
          <w:sz w:val="20"/>
          <w:lang w:val="en-US"/>
        </w:rPr>
        <w:t>. Voltage regulated as a function of the input voltage (</w:t>
      </w:r>
      <w:r>
        <w:rPr>
          <w:sz w:val="20"/>
          <w:lang w:val="en-US"/>
        </w:rPr>
        <w:t>set point 264</w:t>
      </w:r>
      <w:r w:rsidRPr="00DB747D">
        <w:rPr>
          <w:sz w:val="20"/>
          <w:lang w:val="en-US"/>
        </w:rPr>
        <w:t xml:space="preserve"> V)</w:t>
      </w:r>
    </w:p>
    <w:p w14:paraId="75BBCC93" w14:textId="77777777" w:rsidR="00E97D83" w:rsidRDefault="00E97D83" w:rsidP="00E97D83">
      <w:pPr>
        <w:jc w:val="center"/>
        <w:rPr>
          <w:sz w:val="20"/>
          <w:lang w:val="en-US"/>
        </w:rPr>
      </w:pPr>
      <w:r>
        <w:rPr>
          <w:noProof/>
          <w:sz w:val="20"/>
          <w:lang w:eastAsia="es-CO"/>
        </w:rPr>
        <w:drawing>
          <wp:inline distT="0" distB="0" distL="0" distR="0" wp14:anchorId="7D987FD1" wp14:editId="5E6C6FA8">
            <wp:extent cx="4380230" cy="2840051"/>
            <wp:effectExtent l="0" t="0" r="127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F_1.PNG"/>
                    <pic:cNvPicPr/>
                  </pic:nvPicPr>
                  <pic:blipFill>
                    <a:blip r:embed="rId18">
                      <a:extLst>
                        <a:ext uri="{28A0092B-C50C-407E-A947-70E740481C1C}">
                          <a14:useLocalDpi xmlns:a14="http://schemas.microsoft.com/office/drawing/2010/main" val="0"/>
                        </a:ext>
                      </a:extLst>
                    </a:blip>
                    <a:stretch>
                      <a:fillRect/>
                    </a:stretch>
                  </pic:blipFill>
                  <pic:spPr>
                    <a:xfrm>
                      <a:off x="0" y="0"/>
                      <a:ext cx="4408041" cy="2858083"/>
                    </a:xfrm>
                    <a:prstGeom prst="rect">
                      <a:avLst/>
                    </a:prstGeom>
                  </pic:spPr>
                </pic:pic>
              </a:graphicData>
            </a:graphic>
          </wp:inline>
        </w:drawing>
      </w:r>
    </w:p>
    <w:p w14:paraId="40A413DF" w14:textId="77777777" w:rsidR="00E97D83" w:rsidRDefault="00E97D83" w:rsidP="00E97D83">
      <w:pPr>
        <w:jc w:val="center"/>
        <w:rPr>
          <w:sz w:val="20"/>
          <w:lang w:val="en-US"/>
        </w:rPr>
      </w:pPr>
      <w:r w:rsidRPr="00DB747D">
        <w:rPr>
          <w:sz w:val="20"/>
          <w:lang w:val="en-US"/>
        </w:rPr>
        <w:t xml:space="preserve">Figure </w:t>
      </w:r>
      <w:r>
        <w:rPr>
          <w:sz w:val="20"/>
          <w:lang w:val="en-US"/>
        </w:rPr>
        <w:t>10</w:t>
      </w:r>
      <w:r w:rsidRPr="00DB747D">
        <w:rPr>
          <w:sz w:val="20"/>
          <w:lang w:val="en-US"/>
        </w:rPr>
        <w:t xml:space="preserve">. </w:t>
      </w:r>
      <w:r>
        <w:rPr>
          <w:sz w:val="20"/>
          <w:lang w:val="en-US"/>
        </w:rPr>
        <w:t>Compensated reactive power (set point PF=1)</w:t>
      </w:r>
    </w:p>
    <w:p w14:paraId="719B1E36" w14:textId="77777777" w:rsidR="00E97D83" w:rsidRDefault="00E97D83" w:rsidP="00E97D83">
      <w:pPr>
        <w:jc w:val="center"/>
        <w:rPr>
          <w:sz w:val="20"/>
          <w:lang w:val="en-US"/>
        </w:rPr>
      </w:pPr>
    </w:p>
    <w:p w14:paraId="66E2F367" w14:textId="77777777" w:rsidR="00E97D83" w:rsidRDefault="00E97D83" w:rsidP="00E97D83">
      <w:pPr>
        <w:jc w:val="center"/>
        <w:rPr>
          <w:sz w:val="20"/>
          <w:lang w:val="en-US"/>
        </w:rPr>
      </w:pPr>
    </w:p>
    <w:p w14:paraId="2BA0A4F0" w14:textId="77777777" w:rsidR="00E97D83" w:rsidRDefault="00E97D83" w:rsidP="00E97D83">
      <w:pPr>
        <w:jc w:val="center"/>
        <w:rPr>
          <w:sz w:val="20"/>
          <w:lang w:val="en-US"/>
        </w:rPr>
      </w:pPr>
    </w:p>
    <w:p w14:paraId="4CE461F4" w14:textId="77777777" w:rsidR="00E97D83" w:rsidRDefault="00E97D83" w:rsidP="00E97D83">
      <w:pPr>
        <w:jc w:val="center"/>
        <w:rPr>
          <w:sz w:val="20"/>
          <w:lang w:val="en-US"/>
        </w:rPr>
      </w:pPr>
    </w:p>
    <w:p w14:paraId="708EB484" w14:textId="77777777" w:rsidR="00E97D83" w:rsidRDefault="00E97D83" w:rsidP="00E97D83">
      <w:pPr>
        <w:jc w:val="center"/>
        <w:rPr>
          <w:sz w:val="20"/>
          <w:lang w:val="en-US"/>
        </w:rPr>
      </w:pPr>
      <w:r>
        <w:rPr>
          <w:noProof/>
          <w:sz w:val="20"/>
          <w:lang w:eastAsia="es-CO"/>
        </w:rPr>
        <w:lastRenderedPageBreak/>
        <w:drawing>
          <wp:inline distT="0" distB="0" distL="0" distR="0" wp14:anchorId="01046E41" wp14:editId="22066E82">
            <wp:extent cx="3695700" cy="2372549"/>
            <wp:effectExtent l="0" t="0" r="0" b="889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F_09.PNG"/>
                    <pic:cNvPicPr/>
                  </pic:nvPicPr>
                  <pic:blipFill>
                    <a:blip r:embed="rId19">
                      <a:extLst>
                        <a:ext uri="{28A0092B-C50C-407E-A947-70E740481C1C}">
                          <a14:useLocalDpi xmlns:a14="http://schemas.microsoft.com/office/drawing/2010/main" val="0"/>
                        </a:ext>
                      </a:extLst>
                    </a:blip>
                    <a:stretch>
                      <a:fillRect/>
                    </a:stretch>
                  </pic:blipFill>
                  <pic:spPr>
                    <a:xfrm>
                      <a:off x="0" y="0"/>
                      <a:ext cx="3703140" cy="2377325"/>
                    </a:xfrm>
                    <a:prstGeom prst="rect">
                      <a:avLst/>
                    </a:prstGeom>
                  </pic:spPr>
                </pic:pic>
              </a:graphicData>
            </a:graphic>
          </wp:inline>
        </w:drawing>
      </w:r>
    </w:p>
    <w:p w14:paraId="2DB014DB" w14:textId="77777777" w:rsidR="00E97D83" w:rsidRDefault="00E97D83" w:rsidP="00E97D83">
      <w:pPr>
        <w:jc w:val="center"/>
        <w:rPr>
          <w:sz w:val="20"/>
          <w:lang w:val="en-US"/>
        </w:rPr>
      </w:pPr>
      <w:r w:rsidRPr="00DB747D">
        <w:rPr>
          <w:sz w:val="20"/>
          <w:lang w:val="en-US"/>
        </w:rPr>
        <w:t xml:space="preserve">Figure </w:t>
      </w:r>
      <w:r>
        <w:rPr>
          <w:sz w:val="20"/>
          <w:lang w:val="en-US"/>
        </w:rPr>
        <w:t>11</w:t>
      </w:r>
      <w:r w:rsidRPr="00DB747D">
        <w:rPr>
          <w:sz w:val="20"/>
          <w:lang w:val="en-US"/>
        </w:rPr>
        <w:t xml:space="preserve">. </w:t>
      </w:r>
      <w:r>
        <w:rPr>
          <w:sz w:val="20"/>
          <w:lang w:val="en-US"/>
        </w:rPr>
        <w:t>Compensated reactive power (set point PF=0.9)</w:t>
      </w:r>
    </w:p>
    <w:p w14:paraId="571CD46C" w14:textId="77777777" w:rsidR="00E97D83" w:rsidRDefault="00E97D83" w:rsidP="00E97D83">
      <w:pPr>
        <w:jc w:val="center"/>
        <w:rPr>
          <w:sz w:val="20"/>
          <w:lang w:val="en-US"/>
        </w:rPr>
      </w:pPr>
      <w:r>
        <w:rPr>
          <w:noProof/>
          <w:sz w:val="20"/>
          <w:lang w:eastAsia="es-CO"/>
        </w:rPr>
        <w:drawing>
          <wp:inline distT="0" distB="0" distL="0" distR="0" wp14:anchorId="6BCA4239" wp14:editId="495B779C">
            <wp:extent cx="3686175" cy="2396471"/>
            <wp:effectExtent l="0" t="0" r="0" b="444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F_08.PNG"/>
                    <pic:cNvPicPr/>
                  </pic:nvPicPr>
                  <pic:blipFill>
                    <a:blip r:embed="rId20">
                      <a:extLst>
                        <a:ext uri="{28A0092B-C50C-407E-A947-70E740481C1C}">
                          <a14:useLocalDpi xmlns:a14="http://schemas.microsoft.com/office/drawing/2010/main" val="0"/>
                        </a:ext>
                      </a:extLst>
                    </a:blip>
                    <a:stretch>
                      <a:fillRect/>
                    </a:stretch>
                  </pic:blipFill>
                  <pic:spPr>
                    <a:xfrm>
                      <a:off x="0" y="0"/>
                      <a:ext cx="3691354" cy="2399838"/>
                    </a:xfrm>
                    <a:prstGeom prst="rect">
                      <a:avLst/>
                    </a:prstGeom>
                  </pic:spPr>
                </pic:pic>
              </a:graphicData>
            </a:graphic>
          </wp:inline>
        </w:drawing>
      </w:r>
    </w:p>
    <w:p w14:paraId="080E1C4A" w14:textId="77777777" w:rsidR="00E97D83" w:rsidRDefault="00E97D83" w:rsidP="00E97D83">
      <w:pPr>
        <w:jc w:val="center"/>
        <w:rPr>
          <w:sz w:val="20"/>
          <w:lang w:val="en-US"/>
        </w:rPr>
      </w:pPr>
      <w:r w:rsidRPr="00DB747D">
        <w:rPr>
          <w:sz w:val="20"/>
          <w:lang w:val="en-US"/>
        </w:rPr>
        <w:t xml:space="preserve">Figure </w:t>
      </w:r>
      <w:r>
        <w:rPr>
          <w:sz w:val="20"/>
          <w:lang w:val="en-US"/>
        </w:rPr>
        <w:t>12</w:t>
      </w:r>
      <w:r w:rsidRPr="00DB747D">
        <w:rPr>
          <w:sz w:val="20"/>
          <w:lang w:val="en-US"/>
        </w:rPr>
        <w:t xml:space="preserve">. </w:t>
      </w:r>
      <w:r>
        <w:rPr>
          <w:sz w:val="20"/>
          <w:lang w:val="en-US"/>
        </w:rPr>
        <w:t>Compensated reactive power (set point PF=0.8)</w:t>
      </w:r>
    </w:p>
    <w:p w14:paraId="205FE953" w14:textId="77777777" w:rsidR="00E97D83" w:rsidRDefault="00E97D83" w:rsidP="00E97D83">
      <w:pPr>
        <w:jc w:val="center"/>
        <w:rPr>
          <w:sz w:val="20"/>
          <w:lang w:val="en-US"/>
        </w:rPr>
      </w:pPr>
      <w:r>
        <w:rPr>
          <w:noProof/>
          <w:sz w:val="20"/>
          <w:lang w:eastAsia="es-CO"/>
        </w:rPr>
        <w:drawing>
          <wp:inline distT="0" distB="0" distL="0" distR="0" wp14:anchorId="5508774F" wp14:editId="40D5F128">
            <wp:extent cx="4476750" cy="2399244"/>
            <wp:effectExtent l="0" t="0" r="0" b="127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sses.PNG"/>
                    <pic:cNvPicPr/>
                  </pic:nvPicPr>
                  <pic:blipFill>
                    <a:blip r:embed="rId21">
                      <a:extLst>
                        <a:ext uri="{28A0092B-C50C-407E-A947-70E740481C1C}">
                          <a14:useLocalDpi xmlns:a14="http://schemas.microsoft.com/office/drawing/2010/main" val="0"/>
                        </a:ext>
                      </a:extLst>
                    </a:blip>
                    <a:stretch>
                      <a:fillRect/>
                    </a:stretch>
                  </pic:blipFill>
                  <pic:spPr>
                    <a:xfrm>
                      <a:off x="0" y="0"/>
                      <a:ext cx="4488307" cy="2405438"/>
                    </a:xfrm>
                    <a:prstGeom prst="rect">
                      <a:avLst/>
                    </a:prstGeom>
                  </pic:spPr>
                </pic:pic>
              </a:graphicData>
            </a:graphic>
          </wp:inline>
        </w:drawing>
      </w:r>
    </w:p>
    <w:p w14:paraId="634DE136" w14:textId="4B6F5F02" w:rsidR="00D06DD3" w:rsidRDefault="00E97D83" w:rsidP="00E97D83">
      <w:pPr>
        <w:jc w:val="center"/>
        <w:rPr>
          <w:sz w:val="20"/>
          <w:lang w:val="en-US"/>
        </w:rPr>
      </w:pPr>
      <w:r w:rsidRPr="00DB747D">
        <w:rPr>
          <w:sz w:val="20"/>
          <w:lang w:val="en-US"/>
        </w:rPr>
        <w:t xml:space="preserve">Figure </w:t>
      </w:r>
      <w:r>
        <w:rPr>
          <w:sz w:val="20"/>
          <w:lang w:val="en-US"/>
        </w:rPr>
        <w:t>13</w:t>
      </w:r>
      <w:r w:rsidRPr="00DB747D">
        <w:rPr>
          <w:sz w:val="20"/>
          <w:lang w:val="en-US"/>
        </w:rPr>
        <w:t xml:space="preserve">. </w:t>
      </w:r>
      <w:r>
        <w:rPr>
          <w:sz w:val="20"/>
          <w:lang w:val="en-US"/>
        </w:rPr>
        <w:t>Losses obtained for a 50kW load</w:t>
      </w:r>
    </w:p>
    <w:p w14:paraId="57A2C940" w14:textId="3E2CFDD4" w:rsidR="00D0268A" w:rsidRDefault="00D0268A" w:rsidP="00D0268A">
      <w:pPr>
        <w:pStyle w:val="Heading2"/>
        <w:rPr>
          <w:rFonts w:eastAsiaTheme="minorEastAsia"/>
          <w:i/>
          <w:color w:val="000000" w:themeColor="text1"/>
          <w:lang w:val="en-US"/>
        </w:rPr>
      </w:pPr>
      <w:r>
        <w:rPr>
          <w:rFonts w:eastAsiaTheme="minorEastAsia"/>
          <w:i/>
          <w:color w:val="000000" w:themeColor="text1"/>
          <w:lang w:val="en-US"/>
        </w:rPr>
        <w:lastRenderedPageBreak/>
        <w:t>Example</w:t>
      </w:r>
    </w:p>
    <w:p w14:paraId="1D5321A5" w14:textId="4C9D5BE1" w:rsidR="00D0268A" w:rsidRDefault="00D0268A" w:rsidP="00D0268A">
      <w:pPr>
        <w:rPr>
          <w:lang w:val="en-US"/>
        </w:rPr>
      </w:pPr>
      <w:r>
        <w:rPr>
          <w:lang w:val="en-US"/>
        </w:rPr>
        <w:t xml:space="preserve">In this example there is a single UPFC regulating </w:t>
      </w:r>
      <w:r w:rsidR="00135F8D">
        <w:rPr>
          <w:lang w:val="en-US"/>
        </w:rPr>
        <w:t xml:space="preserve">voltage at a very demanding tolerance of 0.1%. </w:t>
      </w:r>
    </w:p>
    <w:p w14:paraId="5BB83E94" w14:textId="5319BC21"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clear</w:t>
      </w:r>
    </w:p>
    <w:p w14:paraId="758FC264"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circuit.UPFC3-1 bus1=SOURCE_BUS.1.0 phases=1</w:t>
      </w:r>
    </w:p>
    <w:p w14:paraId="27217063"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BasekV=7.2 pu=1 angle=0</w:t>
      </w:r>
    </w:p>
    <w:p w14:paraId="48E15BC2"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mvasc3=2000000 mvasc=20000000</w:t>
      </w:r>
    </w:p>
    <w:p w14:paraId="305B8586"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XYCurve.Losses npts=3 xarray=[0.9 1 1.1] yarray=[1.0143 1.008 1.0143]</w:t>
      </w:r>
    </w:p>
    <w:p w14:paraId="421E1FAD"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XFMRCode.QuasiIdeal Phases=1 windings=2 XHL=0.01 %LoadLoss=.01 kVAs=[100 100] kVs=[.24 .24] conns=[delta delta] ppm=0</w:t>
      </w:r>
    </w:p>
    <w:p w14:paraId="7ECED1C4"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Loadshape.Load1   npts=37438 minterval=1 pmult=[file=load1kW.csv]  qmult=[file=load1kvar.csv] Action=Normalize</w:t>
      </w:r>
    </w:p>
    <w:p w14:paraId="5F523B05"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Loadshape.Load2   npts=37438 minterval=1 pmult=[file=load2kW.csv]  qmult=[file=load2kvar.csv] Action=Normalize</w:t>
      </w:r>
    </w:p>
    <w:p w14:paraId="70AF2187"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xml:space="preserve">New Loadshape.Vsource npts=37438 minterval=1 mult= [file=Vpucurve.csv]  </w:t>
      </w:r>
    </w:p>
    <w:p w14:paraId="09A63BC5"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Vsource.source.daily=Vsource</w:t>
      </w:r>
    </w:p>
    <w:p w14:paraId="29DA1A25"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XfmrCode.1-ph50kVA  phases=1  Windings=3 ppm=0</w:t>
      </w:r>
      <w:r w:rsidRPr="00135F8D">
        <w:rPr>
          <w:rFonts w:ascii="Courier New" w:hAnsi="Courier New" w:cs="Courier New"/>
          <w:lang w:val="en-US"/>
        </w:rPr>
        <w:tab/>
      </w:r>
    </w:p>
    <w:p w14:paraId="2F29BDE2"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Xhl=2.04   Xht=2.04   Xlt=1.36  %noloadloss=.02</w:t>
      </w:r>
    </w:p>
    <w:p w14:paraId="6F6642AB"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s=[7.2  0.12  0.12]     ! ratings of windings</w:t>
      </w:r>
    </w:p>
    <w:p w14:paraId="41188378"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As=[50 50 50]</w:t>
      </w:r>
    </w:p>
    <w:p w14:paraId="64787B6B"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Rs = [0.6  1.2  1.2]</w:t>
      </w:r>
    </w:p>
    <w:p w14:paraId="7D239621"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conns=[wye wye wye]    ! default</w:t>
      </w:r>
    </w:p>
    <w:p w14:paraId="59435D28" w14:textId="77777777" w:rsidR="00D0268A" w:rsidRPr="00135F8D" w:rsidRDefault="00D0268A" w:rsidP="00135F8D">
      <w:pPr>
        <w:spacing w:after="0" w:line="240" w:lineRule="auto"/>
        <w:rPr>
          <w:rFonts w:ascii="Courier New" w:hAnsi="Courier New" w:cs="Courier New"/>
          <w:lang w:val="en-US"/>
        </w:rPr>
      </w:pPr>
    </w:p>
    <w:p w14:paraId="0859BA66"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2 winding model</w:t>
      </w:r>
    </w:p>
    <w:p w14:paraId="75509FFC"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XfmrCode.1-ph50kVA-2  phases=1  Windings=2 ppm=0</w:t>
      </w:r>
    </w:p>
    <w:p w14:paraId="31168AF2"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Xhl=2.04   %noloadloss=.02</w:t>
      </w:r>
    </w:p>
    <w:p w14:paraId="48DD3E41"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s=[7.2  0.24]     ! ratings of windings</w:t>
      </w:r>
    </w:p>
    <w:p w14:paraId="6AAA235F"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As=[50 50 ]</w:t>
      </w:r>
    </w:p>
    <w:p w14:paraId="1C1BD299"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Rs = [0.9 0.9]</w:t>
      </w:r>
    </w:p>
    <w:p w14:paraId="726AFE50"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conns=[wye  wye]    ! default</w:t>
      </w:r>
    </w:p>
    <w:p w14:paraId="0DAB2EE3" w14:textId="77777777" w:rsidR="00D0268A" w:rsidRPr="00135F8D" w:rsidRDefault="00D0268A" w:rsidP="00135F8D">
      <w:pPr>
        <w:spacing w:after="0" w:line="240" w:lineRule="auto"/>
        <w:rPr>
          <w:rFonts w:ascii="Courier New" w:hAnsi="Courier New" w:cs="Courier New"/>
          <w:lang w:val="en-US"/>
        </w:rPr>
      </w:pPr>
    </w:p>
    <w:p w14:paraId="5AE3EEE0"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low-impedance transformer for interconnecting the UPFC to the system</w:t>
      </w:r>
    </w:p>
    <w:p w14:paraId="754FDED0"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XfmrCode.UPFCInterface  phases=1  Windings=3 ppm=0</w:t>
      </w:r>
      <w:r w:rsidRPr="00135F8D">
        <w:rPr>
          <w:rFonts w:ascii="Courier New" w:hAnsi="Courier New" w:cs="Courier New"/>
          <w:lang w:val="en-US"/>
        </w:rPr>
        <w:tab/>
      </w:r>
    </w:p>
    <w:p w14:paraId="1423D0CB"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Xhl=.0204   Xht=.0204   Xlt=.0136  %noloadloss=.01</w:t>
      </w:r>
    </w:p>
    <w:p w14:paraId="3D0DBFB5"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s=[0.24 0.12  0.12]     ! ratings of windings</w:t>
      </w:r>
    </w:p>
    <w:p w14:paraId="538052ED"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kVAs=[50 50 50]</w:t>
      </w:r>
    </w:p>
    <w:p w14:paraId="7CFA3592"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Rs = [0.006  .012  .012]</w:t>
      </w:r>
    </w:p>
    <w:p w14:paraId="25E61C53"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conns=[wye wye wye]    ! default</w:t>
      </w:r>
    </w:p>
    <w:p w14:paraId="07D9606A" w14:textId="77777777" w:rsidR="00D0268A" w:rsidRPr="00135F8D" w:rsidRDefault="00D0268A" w:rsidP="00135F8D">
      <w:pPr>
        <w:spacing w:after="0" w:line="240" w:lineRule="auto"/>
        <w:rPr>
          <w:rFonts w:ascii="Courier New" w:hAnsi="Courier New" w:cs="Courier New"/>
          <w:lang w:val="en-US"/>
        </w:rPr>
      </w:pPr>
    </w:p>
    <w:p w14:paraId="39548831"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Transformer.Service50kVA Xfmrcode=1-ph50kVA-2 Buses=[Source_Bus.1.0  UPFC_Input.1]</w:t>
      </w:r>
    </w:p>
    <w:p w14:paraId="7AF996CA" w14:textId="77777777" w:rsidR="00D0268A" w:rsidRPr="00135F8D" w:rsidRDefault="00D0268A" w:rsidP="00135F8D">
      <w:pPr>
        <w:spacing w:after="0" w:line="240" w:lineRule="auto"/>
        <w:rPr>
          <w:rFonts w:ascii="Courier New" w:hAnsi="Courier New" w:cs="Courier New"/>
          <w:lang w:val="en-US"/>
        </w:rPr>
      </w:pPr>
    </w:p>
    <w:p w14:paraId="63B98DEC" w14:textId="0C7B5E0C" w:rsidR="00135F8D" w:rsidRDefault="00135F8D" w:rsidP="00135F8D">
      <w:pPr>
        <w:spacing w:after="0" w:line="240" w:lineRule="auto"/>
        <w:rPr>
          <w:rFonts w:ascii="Courier New" w:hAnsi="Courier New" w:cs="Courier New"/>
          <w:lang w:val="en-US"/>
        </w:rPr>
      </w:pPr>
      <w:r>
        <w:rPr>
          <w:rFonts w:ascii="Courier New" w:hAnsi="Courier New" w:cs="Courier New"/>
          <w:lang w:val="en-US"/>
        </w:rPr>
        <w:t>// Defining UPFC</w:t>
      </w:r>
    </w:p>
    <w:p w14:paraId="21248ACC" w14:textId="4381C042"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upfc.TEST phases=1 bus1=UPFC_Input.1 bus2=UPFC_Output.1 refkV=0.242 mode=1 losscurve=Losses TOL1=0.001  Xs=0.02</w:t>
      </w:r>
    </w:p>
    <w:p w14:paraId="19A4D362" w14:textId="2A2E949A" w:rsidR="00135F8D" w:rsidRDefault="00135F8D" w:rsidP="00135F8D">
      <w:pPr>
        <w:spacing w:after="0" w:line="240" w:lineRule="auto"/>
        <w:rPr>
          <w:rFonts w:ascii="Courier New" w:hAnsi="Courier New" w:cs="Courier New"/>
          <w:lang w:val="en-US"/>
        </w:rPr>
      </w:pPr>
      <w:r>
        <w:rPr>
          <w:rFonts w:ascii="Courier New" w:hAnsi="Courier New" w:cs="Courier New"/>
          <w:lang w:val="en-US"/>
        </w:rPr>
        <w:t>// defines the controller- without it, the UPFC will not work!</w:t>
      </w:r>
    </w:p>
    <w:p w14:paraId="11ED741A" w14:textId="73D3A66F"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UPFCControl.myUPFCCtrl</w:t>
      </w:r>
    </w:p>
    <w:p w14:paraId="5D8BC191" w14:textId="77777777" w:rsidR="00D0268A" w:rsidRPr="00135F8D" w:rsidRDefault="00D0268A" w:rsidP="00135F8D">
      <w:pPr>
        <w:spacing w:after="0" w:line="240" w:lineRule="auto"/>
        <w:rPr>
          <w:rFonts w:ascii="Courier New" w:hAnsi="Courier New" w:cs="Courier New"/>
          <w:lang w:val="en-US"/>
        </w:rPr>
      </w:pPr>
    </w:p>
    <w:p w14:paraId="3827C365"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Transformer.TUPFCout XfmrCode=UPFCInterface Buses=[UPFC_output.1.0   LOAD_BUS.1.0   LOAD_BUS.0.2]</w:t>
      </w:r>
    </w:p>
    <w:p w14:paraId="687FB8C7" w14:textId="77777777" w:rsidR="00D0268A" w:rsidRPr="00135F8D" w:rsidRDefault="00D0268A" w:rsidP="00135F8D">
      <w:pPr>
        <w:spacing w:after="0" w:line="240" w:lineRule="auto"/>
        <w:rPr>
          <w:rFonts w:ascii="Courier New" w:hAnsi="Courier New" w:cs="Courier New"/>
          <w:lang w:val="en-US"/>
        </w:rPr>
      </w:pPr>
    </w:p>
    <w:p w14:paraId="06E0A840"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load.LOAD120A phases=1 model=1 bus1=LOAD_BUS.1.0 kv=0.12 kw=14.98 kvar=10.08 Daily=Load1</w:t>
      </w:r>
    </w:p>
    <w:p w14:paraId="73A35FAF"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load.LOAD120B phases=1 model=1 bus1=LOAD_BUS.2.0 kv=0.12 kw=12.38 kvar=1.71  Daily=Load2</w:t>
      </w:r>
    </w:p>
    <w:p w14:paraId="5D9AC4DE" w14:textId="77777777" w:rsidR="00D0268A" w:rsidRPr="00135F8D" w:rsidRDefault="00D0268A" w:rsidP="00135F8D">
      <w:pPr>
        <w:spacing w:after="0" w:line="240" w:lineRule="auto"/>
        <w:rPr>
          <w:rFonts w:ascii="Courier New" w:hAnsi="Courier New" w:cs="Courier New"/>
          <w:lang w:val="en-US"/>
        </w:rPr>
      </w:pPr>
    </w:p>
    <w:p w14:paraId="157F6213"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et voltagebases= [12.47 .415 0.208]</w:t>
      </w:r>
    </w:p>
    <w:p w14:paraId="52E23C2E"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Calcv</w:t>
      </w:r>
    </w:p>
    <w:p w14:paraId="4C2BA347" w14:textId="77777777" w:rsidR="00D0268A" w:rsidRPr="00135F8D" w:rsidRDefault="00D0268A" w:rsidP="00135F8D">
      <w:pPr>
        <w:spacing w:after="0" w:line="240" w:lineRule="auto"/>
        <w:rPr>
          <w:rFonts w:ascii="Courier New" w:hAnsi="Courier New" w:cs="Courier New"/>
          <w:lang w:val="en-US"/>
        </w:rPr>
      </w:pPr>
    </w:p>
    <w:p w14:paraId="4123AA38"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monitor.VIin UPFC.TEST 1 mode=0 vipolar=y</w:t>
      </w:r>
    </w:p>
    <w:p w14:paraId="1045EE81"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monitor.VIout Transformer.TUPFCOut 1  mode=0 vipolar=y</w:t>
      </w:r>
    </w:p>
    <w:p w14:paraId="65DB7B44" w14:textId="77777777" w:rsidR="00D0268A" w:rsidRPr="00135F8D" w:rsidRDefault="00D0268A" w:rsidP="00135F8D">
      <w:pPr>
        <w:spacing w:after="0" w:line="240" w:lineRule="auto"/>
        <w:rPr>
          <w:rFonts w:ascii="Courier New" w:hAnsi="Courier New" w:cs="Courier New"/>
          <w:lang w:val="fr-FR"/>
        </w:rPr>
      </w:pPr>
      <w:r w:rsidRPr="00135F8D">
        <w:rPr>
          <w:rFonts w:ascii="Courier New" w:hAnsi="Courier New" w:cs="Courier New"/>
          <w:lang w:val="fr-FR"/>
        </w:rPr>
        <w:t>new monitor.VIoutU UPFC.TEST 2  mode=0 vipolar=y</w:t>
      </w:r>
    </w:p>
    <w:p w14:paraId="281304AB"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New monitor.State UPFC.Test 1 mode=3</w:t>
      </w:r>
    </w:p>
    <w:p w14:paraId="7CA6D2FC" w14:textId="77777777" w:rsidR="00D0268A" w:rsidRPr="00135F8D" w:rsidRDefault="00D0268A" w:rsidP="00135F8D">
      <w:pPr>
        <w:spacing w:after="0" w:line="240" w:lineRule="auto"/>
        <w:rPr>
          <w:rFonts w:ascii="Courier New" w:hAnsi="Courier New" w:cs="Courier New"/>
          <w:lang w:val="en-US"/>
        </w:rPr>
      </w:pPr>
    </w:p>
    <w:p w14:paraId="26F8F699"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olve</w:t>
      </w:r>
    </w:p>
    <w:p w14:paraId="38191889" w14:textId="77777777" w:rsidR="00D0268A" w:rsidRPr="00135F8D" w:rsidRDefault="00D0268A" w:rsidP="00135F8D">
      <w:pPr>
        <w:spacing w:after="0" w:line="240" w:lineRule="auto"/>
        <w:rPr>
          <w:rFonts w:ascii="Courier New" w:hAnsi="Courier New" w:cs="Courier New"/>
          <w:lang w:val="en-US"/>
        </w:rPr>
      </w:pPr>
    </w:p>
    <w:p w14:paraId="35CF0827"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 xml:space="preserve">set mode=daily number=3700  ! 37438 </w:t>
      </w:r>
    </w:p>
    <w:p w14:paraId="6278857A"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olve</w:t>
      </w:r>
    </w:p>
    <w:p w14:paraId="7AD1F614" w14:textId="77777777" w:rsidR="00D0268A" w:rsidRPr="00135F8D" w:rsidRDefault="00D0268A" w:rsidP="00135F8D">
      <w:pPr>
        <w:spacing w:after="0" w:line="240" w:lineRule="auto"/>
        <w:rPr>
          <w:rFonts w:ascii="Courier New" w:hAnsi="Courier New" w:cs="Courier New"/>
          <w:lang w:val="en-US"/>
        </w:rPr>
      </w:pPr>
    </w:p>
    <w:p w14:paraId="63DA5539"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how monitor VIout</w:t>
      </w:r>
    </w:p>
    <w:p w14:paraId="4A046491"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how monitor VIoutu</w:t>
      </w:r>
    </w:p>
    <w:p w14:paraId="2592E7FE" w14:textId="77777777" w:rsidR="00D0268A" w:rsidRPr="00135F8D" w:rsidRDefault="00D0268A" w:rsidP="00135F8D">
      <w:pPr>
        <w:spacing w:after="0" w:line="240" w:lineRule="auto"/>
        <w:rPr>
          <w:rFonts w:ascii="Courier New" w:hAnsi="Courier New" w:cs="Courier New"/>
          <w:lang w:val="en-US"/>
        </w:rPr>
      </w:pPr>
      <w:r w:rsidRPr="00135F8D">
        <w:rPr>
          <w:rFonts w:ascii="Courier New" w:hAnsi="Courier New" w:cs="Courier New"/>
          <w:lang w:val="en-US"/>
        </w:rPr>
        <w:t>show monitor VIin</w:t>
      </w:r>
    </w:p>
    <w:p w14:paraId="0A9CA0CD" w14:textId="0FDAC289" w:rsidR="00D0268A" w:rsidRPr="00135F8D" w:rsidRDefault="00D0268A" w:rsidP="00135F8D">
      <w:pPr>
        <w:spacing w:after="0" w:line="240" w:lineRule="auto"/>
        <w:rPr>
          <w:rFonts w:ascii="Courier New" w:hAnsi="Courier New" w:cs="Courier New"/>
          <w:sz w:val="20"/>
          <w:lang w:val="en-US"/>
        </w:rPr>
      </w:pPr>
      <w:r w:rsidRPr="00135F8D">
        <w:rPr>
          <w:rFonts w:ascii="Courier New" w:hAnsi="Courier New" w:cs="Courier New"/>
          <w:lang w:val="en-US"/>
        </w:rPr>
        <w:t>show monitor state</w:t>
      </w:r>
    </w:p>
    <w:sectPr w:rsidR="00D0268A" w:rsidRPr="00135F8D">
      <w:headerReference w:type="default" r:id="rId22"/>
      <w:footerReference w:type="default" r:id="rId2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D9EF8" w14:textId="77777777" w:rsidR="00593EAF" w:rsidRDefault="00593EAF" w:rsidP="0027346C">
      <w:pPr>
        <w:spacing w:after="0" w:line="240" w:lineRule="auto"/>
      </w:pPr>
      <w:r>
        <w:separator/>
      </w:r>
    </w:p>
  </w:endnote>
  <w:endnote w:type="continuationSeparator" w:id="0">
    <w:p w14:paraId="0C8E23CE" w14:textId="77777777" w:rsidR="00593EAF" w:rsidRDefault="00593EAF" w:rsidP="00273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MS Sans Serif">
    <w:altName w:val="Microsoft Sans Serif"/>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A72D7" w14:textId="58506E36" w:rsidR="0069557C" w:rsidRPr="0027346C" w:rsidRDefault="00E97D83">
    <w:pPr>
      <w:pStyle w:val="Footer"/>
      <w:rPr>
        <w:lang w:val="en-US"/>
      </w:rPr>
    </w:pPr>
    <w:r>
      <w:rPr>
        <w:lang w:val="en-US"/>
      </w:rPr>
      <w:t>UPFC model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62D28" w14:textId="77777777" w:rsidR="00593EAF" w:rsidRDefault="00593EAF" w:rsidP="0027346C">
      <w:pPr>
        <w:spacing w:after="0" w:line="240" w:lineRule="auto"/>
      </w:pPr>
      <w:r>
        <w:separator/>
      </w:r>
    </w:p>
  </w:footnote>
  <w:footnote w:type="continuationSeparator" w:id="0">
    <w:p w14:paraId="2C9F49F2" w14:textId="77777777" w:rsidR="00593EAF" w:rsidRDefault="00593EAF" w:rsidP="00273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C2A68" w14:textId="77777777" w:rsidR="0069557C" w:rsidRDefault="0069557C">
    <w:pPr>
      <w:pStyle w:val="Header"/>
    </w:pPr>
    <w:r>
      <w:rPr>
        <w:noProof/>
        <w:lang w:val="en-US"/>
      </w:rPr>
      <w:drawing>
        <wp:inline distT="0" distB="0" distL="0" distR="0" wp14:anchorId="2DFC54BF" wp14:editId="444C01DF">
          <wp:extent cx="2125980" cy="37772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PRI_logo.jpg"/>
                  <pic:cNvPicPr/>
                </pic:nvPicPr>
                <pic:blipFill>
                  <a:blip r:embed="rId1">
                    <a:extLst>
                      <a:ext uri="{28A0092B-C50C-407E-A947-70E740481C1C}">
                        <a14:useLocalDpi xmlns:a14="http://schemas.microsoft.com/office/drawing/2010/main" val="0"/>
                      </a:ext>
                    </a:extLst>
                  </a:blip>
                  <a:stretch>
                    <a:fillRect/>
                  </a:stretch>
                </pic:blipFill>
                <pic:spPr>
                  <a:xfrm>
                    <a:off x="0" y="0"/>
                    <a:ext cx="2169121" cy="38539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C3MDMxNzQxNjRR0lEKTi0uzszPAykwrAUApBnujywAAAA="/>
  </w:docVars>
  <w:rsids>
    <w:rsidRoot w:val="00AE401C"/>
    <w:rsid w:val="00001406"/>
    <w:rsid w:val="00001E8A"/>
    <w:rsid w:val="00004519"/>
    <w:rsid w:val="00005D63"/>
    <w:rsid w:val="00013E84"/>
    <w:rsid w:val="00014670"/>
    <w:rsid w:val="00016AFF"/>
    <w:rsid w:val="000177F8"/>
    <w:rsid w:val="000206C2"/>
    <w:rsid w:val="00031310"/>
    <w:rsid w:val="000334E3"/>
    <w:rsid w:val="00034B0C"/>
    <w:rsid w:val="000378BD"/>
    <w:rsid w:val="00041C1C"/>
    <w:rsid w:val="00042A23"/>
    <w:rsid w:val="000453A1"/>
    <w:rsid w:val="000501DA"/>
    <w:rsid w:val="00053B4C"/>
    <w:rsid w:val="00055873"/>
    <w:rsid w:val="000578BD"/>
    <w:rsid w:val="00057AE7"/>
    <w:rsid w:val="00060604"/>
    <w:rsid w:val="0006152F"/>
    <w:rsid w:val="00061F1D"/>
    <w:rsid w:val="00062973"/>
    <w:rsid w:val="000633FB"/>
    <w:rsid w:val="000639C0"/>
    <w:rsid w:val="00065A32"/>
    <w:rsid w:val="00070D06"/>
    <w:rsid w:val="000714DB"/>
    <w:rsid w:val="00071A2B"/>
    <w:rsid w:val="0007396A"/>
    <w:rsid w:val="00074B36"/>
    <w:rsid w:val="000826E1"/>
    <w:rsid w:val="0008350E"/>
    <w:rsid w:val="00084545"/>
    <w:rsid w:val="00085182"/>
    <w:rsid w:val="000853E5"/>
    <w:rsid w:val="00090AEC"/>
    <w:rsid w:val="00090EBA"/>
    <w:rsid w:val="000958EA"/>
    <w:rsid w:val="00097C73"/>
    <w:rsid w:val="000A3542"/>
    <w:rsid w:val="000A5065"/>
    <w:rsid w:val="000A639E"/>
    <w:rsid w:val="000B0699"/>
    <w:rsid w:val="000B1DB7"/>
    <w:rsid w:val="000B2BB8"/>
    <w:rsid w:val="000B3034"/>
    <w:rsid w:val="000B43C4"/>
    <w:rsid w:val="000B48BA"/>
    <w:rsid w:val="000B72A9"/>
    <w:rsid w:val="000C10DD"/>
    <w:rsid w:val="000C23C6"/>
    <w:rsid w:val="000C351E"/>
    <w:rsid w:val="000C37A2"/>
    <w:rsid w:val="000C5958"/>
    <w:rsid w:val="000C7F17"/>
    <w:rsid w:val="000D15A5"/>
    <w:rsid w:val="000D41F4"/>
    <w:rsid w:val="000D6033"/>
    <w:rsid w:val="000E2A26"/>
    <w:rsid w:val="000E42A7"/>
    <w:rsid w:val="000E43E2"/>
    <w:rsid w:val="000E520C"/>
    <w:rsid w:val="000E539E"/>
    <w:rsid w:val="000E5E41"/>
    <w:rsid w:val="000F2454"/>
    <w:rsid w:val="000F2FAC"/>
    <w:rsid w:val="000F4D61"/>
    <w:rsid w:val="001005D0"/>
    <w:rsid w:val="00101ED2"/>
    <w:rsid w:val="00102015"/>
    <w:rsid w:val="00104D36"/>
    <w:rsid w:val="00114992"/>
    <w:rsid w:val="0011656E"/>
    <w:rsid w:val="00116E84"/>
    <w:rsid w:val="001217E0"/>
    <w:rsid w:val="001224D6"/>
    <w:rsid w:val="001237F5"/>
    <w:rsid w:val="001248C7"/>
    <w:rsid w:val="0012747B"/>
    <w:rsid w:val="00127E78"/>
    <w:rsid w:val="00130DF8"/>
    <w:rsid w:val="0013115D"/>
    <w:rsid w:val="00132F7D"/>
    <w:rsid w:val="00135F8D"/>
    <w:rsid w:val="0013648A"/>
    <w:rsid w:val="00137412"/>
    <w:rsid w:val="00137669"/>
    <w:rsid w:val="00141BEA"/>
    <w:rsid w:val="00141C35"/>
    <w:rsid w:val="001430E8"/>
    <w:rsid w:val="00143710"/>
    <w:rsid w:val="0014541A"/>
    <w:rsid w:val="0014756E"/>
    <w:rsid w:val="00153174"/>
    <w:rsid w:val="00153344"/>
    <w:rsid w:val="00156653"/>
    <w:rsid w:val="00162678"/>
    <w:rsid w:val="00162CB8"/>
    <w:rsid w:val="00165D48"/>
    <w:rsid w:val="00165FA6"/>
    <w:rsid w:val="00177415"/>
    <w:rsid w:val="00177B8C"/>
    <w:rsid w:val="00185FB2"/>
    <w:rsid w:val="001866BA"/>
    <w:rsid w:val="001904ED"/>
    <w:rsid w:val="001913D2"/>
    <w:rsid w:val="00191ADC"/>
    <w:rsid w:val="0019418E"/>
    <w:rsid w:val="00194969"/>
    <w:rsid w:val="001972DD"/>
    <w:rsid w:val="0019792A"/>
    <w:rsid w:val="001A213D"/>
    <w:rsid w:val="001B11C5"/>
    <w:rsid w:val="001B4D97"/>
    <w:rsid w:val="001B6548"/>
    <w:rsid w:val="001C3147"/>
    <w:rsid w:val="001C4F59"/>
    <w:rsid w:val="001D1611"/>
    <w:rsid w:val="001D1656"/>
    <w:rsid w:val="001D2FA3"/>
    <w:rsid w:val="001D4F7D"/>
    <w:rsid w:val="001E0A69"/>
    <w:rsid w:val="001E1248"/>
    <w:rsid w:val="001E3700"/>
    <w:rsid w:val="001E53BB"/>
    <w:rsid w:val="001E58CD"/>
    <w:rsid w:val="001E789C"/>
    <w:rsid w:val="001E7E36"/>
    <w:rsid w:val="001F237E"/>
    <w:rsid w:val="001F29E0"/>
    <w:rsid w:val="00206E2B"/>
    <w:rsid w:val="002078C7"/>
    <w:rsid w:val="00210862"/>
    <w:rsid w:val="00210BA7"/>
    <w:rsid w:val="002118DC"/>
    <w:rsid w:val="0021393B"/>
    <w:rsid w:val="00215873"/>
    <w:rsid w:val="0022180B"/>
    <w:rsid w:val="00227E9B"/>
    <w:rsid w:val="002322EC"/>
    <w:rsid w:val="0023277D"/>
    <w:rsid w:val="00233CAC"/>
    <w:rsid w:val="002363CB"/>
    <w:rsid w:val="00244EE4"/>
    <w:rsid w:val="002457D3"/>
    <w:rsid w:val="0024677B"/>
    <w:rsid w:val="00247691"/>
    <w:rsid w:val="00251059"/>
    <w:rsid w:val="00253890"/>
    <w:rsid w:val="00253A29"/>
    <w:rsid w:val="0025739B"/>
    <w:rsid w:val="00260FE6"/>
    <w:rsid w:val="00261D67"/>
    <w:rsid w:val="00262967"/>
    <w:rsid w:val="002644E2"/>
    <w:rsid w:val="002671D3"/>
    <w:rsid w:val="00270EB8"/>
    <w:rsid w:val="0027346C"/>
    <w:rsid w:val="00274C3D"/>
    <w:rsid w:val="00275DB5"/>
    <w:rsid w:val="00277E6C"/>
    <w:rsid w:val="00281B09"/>
    <w:rsid w:val="002829A3"/>
    <w:rsid w:val="00282ECC"/>
    <w:rsid w:val="00292288"/>
    <w:rsid w:val="00292B59"/>
    <w:rsid w:val="00293DC7"/>
    <w:rsid w:val="00294686"/>
    <w:rsid w:val="002950A6"/>
    <w:rsid w:val="00295390"/>
    <w:rsid w:val="002A211F"/>
    <w:rsid w:val="002A3265"/>
    <w:rsid w:val="002A4472"/>
    <w:rsid w:val="002A5E30"/>
    <w:rsid w:val="002A5ECB"/>
    <w:rsid w:val="002A7882"/>
    <w:rsid w:val="002B0886"/>
    <w:rsid w:val="002B5729"/>
    <w:rsid w:val="002B5B83"/>
    <w:rsid w:val="002B76E0"/>
    <w:rsid w:val="002C6002"/>
    <w:rsid w:val="002D2986"/>
    <w:rsid w:val="002D47CA"/>
    <w:rsid w:val="002D4A8A"/>
    <w:rsid w:val="002D4F60"/>
    <w:rsid w:val="002D5FE8"/>
    <w:rsid w:val="002D7141"/>
    <w:rsid w:val="002E0C0B"/>
    <w:rsid w:val="002E1D85"/>
    <w:rsid w:val="002E308E"/>
    <w:rsid w:val="002E5FAF"/>
    <w:rsid w:val="002E67BE"/>
    <w:rsid w:val="002E72EA"/>
    <w:rsid w:val="002E740F"/>
    <w:rsid w:val="002F1B2A"/>
    <w:rsid w:val="002F3B7B"/>
    <w:rsid w:val="00303D23"/>
    <w:rsid w:val="00307B25"/>
    <w:rsid w:val="00307F6B"/>
    <w:rsid w:val="003103F0"/>
    <w:rsid w:val="003242EF"/>
    <w:rsid w:val="003275A0"/>
    <w:rsid w:val="003275B6"/>
    <w:rsid w:val="00330599"/>
    <w:rsid w:val="00330832"/>
    <w:rsid w:val="00331BAE"/>
    <w:rsid w:val="003361E7"/>
    <w:rsid w:val="00336F58"/>
    <w:rsid w:val="00337523"/>
    <w:rsid w:val="003428D4"/>
    <w:rsid w:val="0034442F"/>
    <w:rsid w:val="00344CA1"/>
    <w:rsid w:val="00345F58"/>
    <w:rsid w:val="00346F49"/>
    <w:rsid w:val="00352F62"/>
    <w:rsid w:val="00354746"/>
    <w:rsid w:val="00356C6C"/>
    <w:rsid w:val="00360E05"/>
    <w:rsid w:val="003613E0"/>
    <w:rsid w:val="00361C79"/>
    <w:rsid w:val="003637AC"/>
    <w:rsid w:val="0036411D"/>
    <w:rsid w:val="00364C58"/>
    <w:rsid w:val="00364EFF"/>
    <w:rsid w:val="003658EE"/>
    <w:rsid w:val="003745AC"/>
    <w:rsid w:val="00374E8D"/>
    <w:rsid w:val="00375A79"/>
    <w:rsid w:val="003809D7"/>
    <w:rsid w:val="003834B8"/>
    <w:rsid w:val="0038376E"/>
    <w:rsid w:val="00385094"/>
    <w:rsid w:val="00391871"/>
    <w:rsid w:val="00391E99"/>
    <w:rsid w:val="00395BF9"/>
    <w:rsid w:val="003A0548"/>
    <w:rsid w:val="003A1F97"/>
    <w:rsid w:val="003A3D08"/>
    <w:rsid w:val="003A474B"/>
    <w:rsid w:val="003A5F14"/>
    <w:rsid w:val="003B0174"/>
    <w:rsid w:val="003B15FE"/>
    <w:rsid w:val="003B2809"/>
    <w:rsid w:val="003B2A8A"/>
    <w:rsid w:val="003B4924"/>
    <w:rsid w:val="003C01EF"/>
    <w:rsid w:val="003C3490"/>
    <w:rsid w:val="003C371F"/>
    <w:rsid w:val="003C3823"/>
    <w:rsid w:val="003C429B"/>
    <w:rsid w:val="003C4EBD"/>
    <w:rsid w:val="003D1812"/>
    <w:rsid w:val="003D1944"/>
    <w:rsid w:val="003D2EB0"/>
    <w:rsid w:val="003D317B"/>
    <w:rsid w:val="003D347F"/>
    <w:rsid w:val="003D7073"/>
    <w:rsid w:val="003D760D"/>
    <w:rsid w:val="003E2378"/>
    <w:rsid w:val="003E2A52"/>
    <w:rsid w:val="003E75A4"/>
    <w:rsid w:val="003F2AF3"/>
    <w:rsid w:val="003F32EE"/>
    <w:rsid w:val="003F3C7F"/>
    <w:rsid w:val="003F4B0E"/>
    <w:rsid w:val="00400850"/>
    <w:rsid w:val="00401644"/>
    <w:rsid w:val="004016F2"/>
    <w:rsid w:val="00404FE7"/>
    <w:rsid w:val="00414ADA"/>
    <w:rsid w:val="00415973"/>
    <w:rsid w:val="00416587"/>
    <w:rsid w:val="0041682B"/>
    <w:rsid w:val="00417550"/>
    <w:rsid w:val="00423AA4"/>
    <w:rsid w:val="004306E0"/>
    <w:rsid w:val="004338BB"/>
    <w:rsid w:val="00436094"/>
    <w:rsid w:val="00440BA8"/>
    <w:rsid w:val="00441607"/>
    <w:rsid w:val="0044168B"/>
    <w:rsid w:val="00442AAB"/>
    <w:rsid w:val="004435B4"/>
    <w:rsid w:val="00446A81"/>
    <w:rsid w:val="00450415"/>
    <w:rsid w:val="00451D82"/>
    <w:rsid w:val="00451F91"/>
    <w:rsid w:val="00453B40"/>
    <w:rsid w:val="00453BB7"/>
    <w:rsid w:val="004542C7"/>
    <w:rsid w:val="0045520C"/>
    <w:rsid w:val="0046024A"/>
    <w:rsid w:val="00460A53"/>
    <w:rsid w:val="00460EF2"/>
    <w:rsid w:val="00461051"/>
    <w:rsid w:val="00463686"/>
    <w:rsid w:val="0046413A"/>
    <w:rsid w:val="00466170"/>
    <w:rsid w:val="00466715"/>
    <w:rsid w:val="004671B9"/>
    <w:rsid w:val="004677B5"/>
    <w:rsid w:val="00467F74"/>
    <w:rsid w:val="0047290B"/>
    <w:rsid w:val="004747C9"/>
    <w:rsid w:val="00480B7B"/>
    <w:rsid w:val="00487624"/>
    <w:rsid w:val="004911A8"/>
    <w:rsid w:val="00491287"/>
    <w:rsid w:val="00495B21"/>
    <w:rsid w:val="004A390D"/>
    <w:rsid w:val="004A4DAA"/>
    <w:rsid w:val="004A63E4"/>
    <w:rsid w:val="004A6D69"/>
    <w:rsid w:val="004B04AA"/>
    <w:rsid w:val="004B0697"/>
    <w:rsid w:val="004B0BBC"/>
    <w:rsid w:val="004B131C"/>
    <w:rsid w:val="004B2A56"/>
    <w:rsid w:val="004B4078"/>
    <w:rsid w:val="004B4405"/>
    <w:rsid w:val="004B49C7"/>
    <w:rsid w:val="004B4A7B"/>
    <w:rsid w:val="004C25F0"/>
    <w:rsid w:val="004C2D29"/>
    <w:rsid w:val="004C5A51"/>
    <w:rsid w:val="004C7D57"/>
    <w:rsid w:val="004D0012"/>
    <w:rsid w:val="004D1812"/>
    <w:rsid w:val="004D52A9"/>
    <w:rsid w:val="004D6BD6"/>
    <w:rsid w:val="004D7AE8"/>
    <w:rsid w:val="004E0CD7"/>
    <w:rsid w:val="004E15EE"/>
    <w:rsid w:val="004E22E1"/>
    <w:rsid w:val="004E29C1"/>
    <w:rsid w:val="004E56FD"/>
    <w:rsid w:val="004F479E"/>
    <w:rsid w:val="004F47E4"/>
    <w:rsid w:val="004F53AC"/>
    <w:rsid w:val="00501FE9"/>
    <w:rsid w:val="0050485F"/>
    <w:rsid w:val="0050556E"/>
    <w:rsid w:val="00506148"/>
    <w:rsid w:val="00511FCC"/>
    <w:rsid w:val="00512EBF"/>
    <w:rsid w:val="00513E66"/>
    <w:rsid w:val="00513F68"/>
    <w:rsid w:val="00515215"/>
    <w:rsid w:val="00520573"/>
    <w:rsid w:val="00520D3C"/>
    <w:rsid w:val="00520F84"/>
    <w:rsid w:val="00524462"/>
    <w:rsid w:val="005266A7"/>
    <w:rsid w:val="00532388"/>
    <w:rsid w:val="00533230"/>
    <w:rsid w:val="005358D8"/>
    <w:rsid w:val="00546164"/>
    <w:rsid w:val="005474CE"/>
    <w:rsid w:val="00547A48"/>
    <w:rsid w:val="00547CCD"/>
    <w:rsid w:val="005502B4"/>
    <w:rsid w:val="00552C31"/>
    <w:rsid w:val="00554182"/>
    <w:rsid w:val="00554D48"/>
    <w:rsid w:val="0055638F"/>
    <w:rsid w:val="00561633"/>
    <w:rsid w:val="00563114"/>
    <w:rsid w:val="00567283"/>
    <w:rsid w:val="00573622"/>
    <w:rsid w:val="005772AB"/>
    <w:rsid w:val="00587E86"/>
    <w:rsid w:val="00593EAF"/>
    <w:rsid w:val="00594737"/>
    <w:rsid w:val="0059749D"/>
    <w:rsid w:val="005A0EE4"/>
    <w:rsid w:val="005A23F5"/>
    <w:rsid w:val="005A2911"/>
    <w:rsid w:val="005A2EDB"/>
    <w:rsid w:val="005A372D"/>
    <w:rsid w:val="005A5839"/>
    <w:rsid w:val="005A6C1C"/>
    <w:rsid w:val="005A7C65"/>
    <w:rsid w:val="005B1F28"/>
    <w:rsid w:val="005B3206"/>
    <w:rsid w:val="005B3995"/>
    <w:rsid w:val="005B44F5"/>
    <w:rsid w:val="005B515E"/>
    <w:rsid w:val="005B64D4"/>
    <w:rsid w:val="005C2318"/>
    <w:rsid w:val="005C25D3"/>
    <w:rsid w:val="005C2746"/>
    <w:rsid w:val="005C3173"/>
    <w:rsid w:val="005D26B2"/>
    <w:rsid w:val="005D3402"/>
    <w:rsid w:val="005D3774"/>
    <w:rsid w:val="005D7D99"/>
    <w:rsid w:val="005E2049"/>
    <w:rsid w:val="005E30C2"/>
    <w:rsid w:val="005E3AB9"/>
    <w:rsid w:val="005E65FD"/>
    <w:rsid w:val="005F1428"/>
    <w:rsid w:val="005F5816"/>
    <w:rsid w:val="00600244"/>
    <w:rsid w:val="00601413"/>
    <w:rsid w:val="00605B7A"/>
    <w:rsid w:val="00607FB5"/>
    <w:rsid w:val="00610ACB"/>
    <w:rsid w:val="006131B3"/>
    <w:rsid w:val="00615552"/>
    <w:rsid w:val="00616B25"/>
    <w:rsid w:val="00620B8E"/>
    <w:rsid w:val="00620F00"/>
    <w:rsid w:val="006217EE"/>
    <w:rsid w:val="0062325B"/>
    <w:rsid w:val="006234A5"/>
    <w:rsid w:val="00623D67"/>
    <w:rsid w:val="00624517"/>
    <w:rsid w:val="006306B7"/>
    <w:rsid w:val="00633327"/>
    <w:rsid w:val="006379DC"/>
    <w:rsid w:val="00640219"/>
    <w:rsid w:val="00642A77"/>
    <w:rsid w:val="0064579A"/>
    <w:rsid w:val="0065105E"/>
    <w:rsid w:val="0065183B"/>
    <w:rsid w:val="00653068"/>
    <w:rsid w:val="0065332D"/>
    <w:rsid w:val="00653A2F"/>
    <w:rsid w:val="00654402"/>
    <w:rsid w:val="006550B9"/>
    <w:rsid w:val="00655330"/>
    <w:rsid w:val="00655B15"/>
    <w:rsid w:val="0065640F"/>
    <w:rsid w:val="0065732A"/>
    <w:rsid w:val="0066051D"/>
    <w:rsid w:val="00661AEC"/>
    <w:rsid w:val="00663DA5"/>
    <w:rsid w:val="00677CC4"/>
    <w:rsid w:val="00680321"/>
    <w:rsid w:val="00681223"/>
    <w:rsid w:val="00681BD5"/>
    <w:rsid w:val="00682F59"/>
    <w:rsid w:val="00683CF9"/>
    <w:rsid w:val="00684706"/>
    <w:rsid w:val="006858D4"/>
    <w:rsid w:val="0069005C"/>
    <w:rsid w:val="0069057E"/>
    <w:rsid w:val="006911F2"/>
    <w:rsid w:val="006923CB"/>
    <w:rsid w:val="0069557C"/>
    <w:rsid w:val="0069588B"/>
    <w:rsid w:val="00696AE5"/>
    <w:rsid w:val="006A0F57"/>
    <w:rsid w:val="006A45E9"/>
    <w:rsid w:val="006A5368"/>
    <w:rsid w:val="006B23AA"/>
    <w:rsid w:val="006B28BA"/>
    <w:rsid w:val="006B3B87"/>
    <w:rsid w:val="006B570A"/>
    <w:rsid w:val="006B6894"/>
    <w:rsid w:val="006B69DD"/>
    <w:rsid w:val="006B6C79"/>
    <w:rsid w:val="006C02F3"/>
    <w:rsid w:val="006C159A"/>
    <w:rsid w:val="006C33CE"/>
    <w:rsid w:val="006C3E25"/>
    <w:rsid w:val="006C55A5"/>
    <w:rsid w:val="006D0B13"/>
    <w:rsid w:val="006D1E95"/>
    <w:rsid w:val="006D6560"/>
    <w:rsid w:val="006D763F"/>
    <w:rsid w:val="006E011E"/>
    <w:rsid w:val="006E19F7"/>
    <w:rsid w:val="006E1E23"/>
    <w:rsid w:val="006E2F17"/>
    <w:rsid w:val="006E4216"/>
    <w:rsid w:val="006E7198"/>
    <w:rsid w:val="006E7830"/>
    <w:rsid w:val="006F2516"/>
    <w:rsid w:val="006F46B1"/>
    <w:rsid w:val="006F4DD0"/>
    <w:rsid w:val="006F5A09"/>
    <w:rsid w:val="006F75AA"/>
    <w:rsid w:val="00700E94"/>
    <w:rsid w:val="007053D5"/>
    <w:rsid w:val="00711402"/>
    <w:rsid w:val="0071189D"/>
    <w:rsid w:val="00712072"/>
    <w:rsid w:val="00713CAF"/>
    <w:rsid w:val="00715242"/>
    <w:rsid w:val="0071525D"/>
    <w:rsid w:val="0071657E"/>
    <w:rsid w:val="00716CAD"/>
    <w:rsid w:val="007216C2"/>
    <w:rsid w:val="007218FD"/>
    <w:rsid w:val="007228F3"/>
    <w:rsid w:val="00722D96"/>
    <w:rsid w:val="00723B51"/>
    <w:rsid w:val="0072510D"/>
    <w:rsid w:val="00725ED0"/>
    <w:rsid w:val="0073064C"/>
    <w:rsid w:val="0073283A"/>
    <w:rsid w:val="00732C8F"/>
    <w:rsid w:val="0073571F"/>
    <w:rsid w:val="007369AA"/>
    <w:rsid w:val="007422C7"/>
    <w:rsid w:val="00743DD5"/>
    <w:rsid w:val="007459CD"/>
    <w:rsid w:val="00746101"/>
    <w:rsid w:val="00746CCD"/>
    <w:rsid w:val="007520A9"/>
    <w:rsid w:val="00752904"/>
    <w:rsid w:val="00753B4D"/>
    <w:rsid w:val="00753BA2"/>
    <w:rsid w:val="00764D50"/>
    <w:rsid w:val="00767CDA"/>
    <w:rsid w:val="00771F0D"/>
    <w:rsid w:val="00773ADA"/>
    <w:rsid w:val="00774608"/>
    <w:rsid w:val="00780BEB"/>
    <w:rsid w:val="00781246"/>
    <w:rsid w:val="0078461D"/>
    <w:rsid w:val="00785954"/>
    <w:rsid w:val="007912B8"/>
    <w:rsid w:val="00794BA7"/>
    <w:rsid w:val="00796E2B"/>
    <w:rsid w:val="007A051E"/>
    <w:rsid w:val="007A4F6B"/>
    <w:rsid w:val="007A6A4E"/>
    <w:rsid w:val="007B0ED8"/>
    <w:rsid w:val="007B19EA"/>
    <w:rsid w:val="007B1F3D"/>
    <w:rsid w:val="007B2EF5"/>
    <w:rsid w:val="007B4813"/>
    <w:rsid w:val="007B4887"/>
    <w:rsid w:val="007B4E09"/>
    <w:rsid w:val="007B5003"/>
    <w:rsid w:val="007B5423"/>
    <w:rsid w:val="007C0C59"/>
    <w:rsid w:val="007C3CF7"/>
    <w:rsid w:val="007C5EC3"/>
    <w:rsid w:val="007C7126"/>
    <w:rsid w:val="007C7682"/>
    <w:rsid w:val="007D0A46"/>
    <w:rsid w:val="007D30F0"/>
    <w:rsid w:val="007D3E88"/>
    <w:rsid w:val="007D4B54"/>
    <w:rsid w:val="007D4BB6"/>
    <w:rsid w:val="007D5C97"/>
    <w:rsid w:val="007D63A1"/>
    <w:rsid w:val="007D77D4"/>
    <w:rsid w:val="007D7E4B"/>
    <w:rsid w:val="007E23C6"/>
    <w:rsid w:val="007E337E"/>
    <w:rsid w:val="007E3EB0"/>
    <w:rsid w:val="007E6D84"/>
    <w:rsid w:val="007E7CA3"/>
    <w:rsid w:val="007E7F7F"/>
    <w:rsid w:val="007F47E5"/>
    <w:rsid w:val="007F6C2F"/>
    <w:rsid w:val="0080156D"/>
    <w:rsid w:val="00805CE8"/>
    <w:rsid w:val="008071CF"/>
    <w:rsid w:val="008118EB"/>
    <w:rsid w:val="00814919"/>
    <w:rsid w:val="00814C52"/>
    <w:rsid w:val="0081568B"/>
    <w:rsid w:val="00816C95"/>
    <w:rsid w:val="00821358"/>
    <w:rsid w:val="0082200B"/>
    <w:rsid w:val="0082242E"/>
    <w:rsid w:val="00824D03"/>
    <w:rsid w:val="00825F4E"/>
    <w:rsid w:val="0082611A"/>
    <w:rsid w:val="0082637E"/>
    <w:rsid w:val="00827871"/>
    <w:rsid w:val="00830A2B"/>
    <w:rsid w:val="0083164B"/>
    <w:rsid w:val="00831C2F"/>
    <w:rsid w:val="00832614"/>
    <w:rsid w:val="00832FDA"/>
    <w:rsid w:val="00834A07"/>
    <w:rsid w:val="0084253D"/>
    <w:rsid w:val="00851C4D"/>
    <w:rsid w:val="00852B3C"/>
    <w:rsid w:val="00853104"/>
    <w:rsid w:val="008548BE"/>
    <w:rsid w:val="00854A1B"/>
    <w:rsid w:val="0086197E"/>
    <w:rsid w:val="00864115"/>
    <w:rsid w:val="00870808"/>
    <w:rsid w:val="008813A3"/>
    <w:rsid w:val="0088502A"/>
    <w:rsid w:val="0089444E"/>
    <w:rsid w:val="0089483D"/>
    <w:rsid w:val="008968C7"/>
    <w:rsid w:val="008A7C86"/>
    <w:rsid w:val="008B05FA"/>
    <w:rsid w:val="008B0CBB"/>
    <w:rsid w:val="008B2432"/>
    <w:rsid w:val="008B7373"/>
    <w:rsid w:val="008D07E8"/>
    <w:rsid w:val="008D587B"/>
    <w:rsid w:val="008D5C28"/>
    <w:rsid w:val="008D62C4"/>
    <w:rsid w:val="008E0919"/>
    <w:rsid w:val="008E3D83"/>
    <w:rsid w:val="008E4E82"/>
    <w:rsid w:val="008F68A5"/>
    <w:rsid w:val="009012F7"/>
    <w:rsid w:val="00901ED5"/>
    <w:rsid w:val="00903F01"/>
    <w:rsid w:val="0090409B"/>
    <w:rsid w:val="009045F1"/>
    <w:rsid w:val="00906E45"/>
    <w:rsid w:val="00907B4F"/>
    <w:rsid w:val="00912F5A"/>
    <w:rsid w:val="009160B6"/>
    <w:rsid w:val="00916F43"/>
    <w:rsid w:val="00921809"/>
    <w:rsid w:val="00922D38"/>
    <w:rsid w:val="0092378C"/>
    <w:rsid w:val="00926E4A"/>
    <w:rsid w:val="00927800"/>
    <w:rsid w:val="00933087"/>
    <w:rsid w:val="0093497D"/>
    <w:rsid w:val="00935362"/>
    <w:rsid w:val="0093584D"/>
    <w:rsid w:val="00935F1C"/>
    <w:rsid w:val="00936A27"/>
    <w:rsid w:val="00940728"/>
    <w:rsid w:val="009417FF"/>
    <w:rsid w:val="00942DF0"/>
    <w:rsid w:val="0094544A"/>
    <w:rsid w:val="00945557"/>
    <w:rsid w:val="009522B8"/>
    <w:rsid w:val="00952F7B"/>
    <w:rsid w:val="00956A4F"/>
    <w:rsid w:val="00957C4F"/>
    <w:rsid w:val="009612E7"/>
    <w:rsid w:val="009618DC"/>
    <w:rsid w:val="00961EDF"/>
    <w:rsid w:val="00963343"/>
    <w:rsid w:val="0096529F"/>
    <w:rsid w:val="00966290"/>
    <w:rsid w:val="00966785"/>
    <w:rsid w:val="0096783F"/>
    <w:rsid w:val="00967E5C"/>
    <w:rsid w:val="0097013F"/>
    <w:rsid w:val="00970F3F"/>
    <w:rsid w:val="00976302"/>
    <w:rsid w:val="00985204"/>
    <w:rsid w:val="009900F0"/>
    <w:rsid w:val="009904BB"/>
    <w:rsid w:val="00994224"/>
    <w:rsid w:val="009945F3"/>
    <w:rsid w:val="009961EB"/>
    <w:rsid w:val="00997058"/>
    <w:rsid w:val="00997A40"/>
    <w:rsid w:val="009A17E6"/>
    <w:rsid w:val="009A3F22"/>
    <w:rsid w:val="009A63CD"/>
    <w:rsid w:val="009B2239"/>
    <w:rsid w:val="009B2672"/>
    <w:rsid w:val="009B3277"/>
    <w:rsid w:val="009B63FC"/>
    <w:rsid w:val="009B6FEA"/>
    <w:rsid w:val="009B755A"/>
    <w:rsid w:val="009C30E6"/>
    <w:rsid w:val="009C4412"/>
    <w:rsid w:val="009C5BFC"/>
    <w:rsid w:val="009C5F65"/>
    <w:rsid w:val="009C6690"/>
    <w:rsid w:val="009D37A7"/>
    <w:rsid w:val="009D4DB6"/>
    <w:rsid w:val="009D7719"/>
    <w:rsid w:val="009D7CC6"/>
    <w:rsid w:val="009E026B"/>
    <w:rsid w:val="009E2D06"/>
    <w:rsid w:val="009E32A6"/>
    <w:rsid w:val="009E3CBD"/>
    <w:rsid w:val="009E7794"/>
    <w:rsid w:val="009F33B7"/>
    <w:rsid w:val="009F3CB7"/>
    <w:rsid w:val="009F5737"/>
    <w:rsid w:val="009F62C0"/>
    <w:rsid w:val="00A0068D"/>
    <w:rsid w:val="00A00917"/>
    <w:rsid w:val="00A02CD1"/>
    <w:rsid w:val="00A04308"/>
    <w:rsid w:val="00A06720"/>
    <w:rsid w:val="00A11455"/>
    <w:rsid w:val="00A12071"/>
    <w:rsid w:val="00A120A1"/>
    <w:rsid w:val="00A13059"/>
    <w:rsid w:val="00A21260"/>
    <w:rsid w:val="00A21AF9"/>
    <w:rsid w:val="00A265F1"/>
    <w:rsid w:val="00A27294"/>
    <w:rsid w:val="00A2742E"/>
    <w:rsid w:val="00A27B0A"/>
    <w:rsid w:val="00A27B40"/>
    <w:rsid w:val="00A347FC"/>
    <w:rsid w:val="00A35215"/>
    <w:rsid w:val="00A36989"/>
    <w:rsid w:val="00A414CB"/>
    <w:rsid w:val="00A4161B"/>
    <w:rsid w:val="00A4334D"/>
    <w:rsid w:val="00A43F6F"/>
    <w:rsid w:val="00A47349"/>
    <w:rsid w:val="00A532E8"/>
    <w:rsid w:val="00A548E6"/>
    <w:rsid w:val="00A5637A"/>
    <w:rsid w:val="00A56598"/>
    <w:rsid w:val="00A607B1"/>
    <w:rsid w:val="00A60BA8"/>
    <w:rsid w:val="00A60D3D"/>
    <w:rsid w:val="00A60EAC"/>
    <w:rsid w:val="00A61D6C"/>
    <w:rsid w:val="00A63BA9"/>
    <w:rsid w:val="00A63DDC"/>
    <w:rsid w:val="00A66335"/>
    <w:rsid w:val="00A6790E"/>
    <w:rsid w:val="00A67C5A"/>
    <w:rsid w:val="00A71D0A"/>
    <w:rsid w:val="00A7296B"/>
    <w:rsid w:val="00A738F5"/>
    <w:rsid w:val="00A73DBD"/>
    <w:rsid w:val="00A75152"/>
    <w:rsid w:val="00A81C65"/>
    <w:rsid w:val="00A821E0"/>
    <w:rsid w:val="00A828B5"/>
    <w:rsid w:val="00A83DF9"/>
    <w:rsid w:val="00A86FE2"/>
    <w:rsid w:val="00A92F46"/>
    <w:rsid w:val="00A939F0"/>
    <w:rsid w:val="00A95A61"/>
    <w:rsid w:val="00AA0177"/>
    <w:rsid w:val="00AA1E58"/>
    <w:rsid w:val="00AA2B9C"/>
    <w:rsid w:val="00AA2FB2"/>
    <w:rsid w:val="00AA4F30"/>
    <w:rsid w:val="00AA619C"/>
    <w:rsid w:val="00AA7063"/>
    <w:rsid w:val="00AB1EDD"/>
    <w:rsid w:val="00AB455C"/>
    <w:rsid w:val="00AB7D64"/>
    <w:rsid w:val="00AC1872"/>
    <w:rsid w:val="00AC3110"/>
    <w:rsid w:val="00AC37A6"/>
    <w:rsid w:val="00AC5757"/>
    <w:rsid w:val="00AC5846"/>
    <w:rsid w:val="00AC6158"/>
    <w:rsid w:val="00AC6BB7"/>
    <w:rsid w:val="00AC6DA6"/>
    <w:rsid w:val="00AD024F"/>
    <w:rsid w:val="00AD2BA2"/>
    <w:rsid w:val="00AD51CC"/>
    <w:rsid w:val="00AD7C11"/>
    <w:rsid w:val="00AE04B7"/>
    <w:rsid w:val="00AE25F0"/>
    <w:rsid w:val="00AE401C"/>
    <w:rsid w:val="00AE4ABC"/>
    <w:rsid w:val="00AE4DE4"/>
    <w:rsid w:val="00AE76CF"/>
    <w:rsid w:val="00AF56F5"/>
    <w:rsid w:val="00AF58B0"/>
    <w:rsid w:val="00B0251B"/>
    <w:rsid w:val="00B026FA"/>
    <w:rsid w:val="00B05277"/>
    <w:rsid w:val="00B12689"/>
    <w:rsid w:val="00B12A3E"/>
    <w:rsid w:val="00B12BEF"/>
    <w:rsid w:val="00B15E09"/>
    <w:rsid w:val="00B17B7A"/>
    <w:rsid w:val="00B208E5"/>
    <w:rsid w:val="00B24A5B"/>
    <w:rsid w:val="00B25C22"/>
    <w:rsid w:val="00B26D51"/>
    <w:rsid w:val="00B31843"/>
    <w:rsid w:val="00B409B6"/>
    <w:rsid w:val="00B41CDB"/>
    <w:rsid w:val="00B42560"/>
    <w:rsid w:val="00B4324B"/>
    <w:rsid w:val="00B46B90"/>
    <w:rsid w:val="00B54D4F"/>
    <w:rsid w:val="00B55B51"/>
    <w:rsid w:val="00B56877"/>
    <w:rsid w:val="00B616F8"/>
    <w:rsid w:val="00B70926"/>
    <w:rsid w:val="00B7183F"/>
    <w:rsid w:val="00B729FB"/>
    <w:rsid w:val="00B73E5A"/>
    <w:rsid w:val="00B75472"/>
    <w:rsid w:val="00B762C1"/>
    <w:rsid w:val="00B81A0F"/>
    <w:rsid w:val="00B81C04"/>
    <w:rsid w:val="00B82812"/>
    <w:rsid w:val="00B852D2"/>
    <w:rsid w:val="00B86E9C"/>
    <w:rsid w:val="00B91DD7"/>
    <w:rsid w:val="00B91E78"/>
    <w:rsid w:val="00B9270C"/>
    <w:rsid w:val="00B944FC"/>
    <w:rsid w:val="00B9484A"/>
    <w:rsid w:val="00B95409"/>
    <w:rsid w:val="00B95599"/>
    <w:rsid w:val="00B97616"/>
    <w:rsid w:val="00BA2175"/>
    <w:rsid w:val="00BA4C6F"/>
    <w:rsid w:val="00BA681C"/>
    <w:rsid w:val="00BB1E81"/>
    <w:rsid w:val="00BB1E9E"/>
    <w:rsid w:val="00BB345B"/>
    <w:rsid w:val="00BB4049"/>
    <w:rsid w:val="00BB40CC"/>
    <w:rsid w:val="00BB445E"/>
    <w:rsid w:val="00BB763E"/>
    <w:rsid w:val="00BB77A1"/>
    <w:rsid w:val="00BC0445"/>
    <w:rsid w:val="00BC14EF"/>
    <w:rsid w:val="00BC449A"/>
    <w:rsid w:val="00BD182B"/>
    <w:rsid w:val="00BD581A"/>
    <w:rsid w:val="00BD6BCF"/>
    <w:rsid w:val="00BD6F7B"/>
    <w:rsid w:val="00BE174E"/>
    <w:rsid w:val="00BE3020"/>
    <w:rsid w:val="00BE353A"/>
    <w:rsid w:val="00BE3EA1"/>
    <w:rsid w:val="00BE796E"/>
    <w:rsid w:val="00BF103B"/>
    <w:rsid w:val="00BF1928"/>
    <w:rsid w:val="00BF3FE6"/>
    <w:rsid w:val="00BF49AB"/>
    <w:rsid w:val="00BF5589"/>
    <w:rsid w:val="00BF5A78"/>
    <w:rsid w:val="00BF7144"/>
    <w:rsid w:val="00C03491"/>
    <w:rsid w:val="00C06012"/>
    <w:rsid w:val="00C1035F"/>
    <w:rsid w:val="00C11462"/>
    <w:rsid w:val="00C11E60"/>
    <w:rsid w:val="00C1725C"/>
    <w:rsid w:val="00C20D48"/>
    <w:rsid w:val="00C2563D"/>
    <w:rsid w:val="00C313BA"/>
    <w:rsid w:val="00C32D5E"/>
    <w:rsid w:val="00C32E4F"/>
    <w:rsid w:val="00C357FD"/>
    <w:rsid w:val="00C35EE3"/>
    <w:rsid w:val="00C36BA7"/>
    <w:rsid w:val="00C37A1A"/>
    <w:rsid w:val="00C37D29"/>
    <w:rsid w:val="00C414CA"/>
    <w:rsid w:val="00C457BD"/>
    <w:rsid w:val="00C45F7B"/>
    <w:rsid w:val="00C51CCC"/>
    <w:rsid w:val="00C54AFE"/>
    <w:rsid w:val="00C563D5"/>
    <w:rsid w:val="00C61763"/>
    <w:rsid w:val="00C617AB"/>
    <w:rsid w:val="00C61C2B"/>
    <w:rsid w:val="00C628EE"/>
    <w:rsid w:val="00C719E3"/>
    <w:rsid w:val="00C71BD6"/>
    <w:rsid w:val="00C73741"/>
    <w:rsid w:val="00C73C77"/>
    <w:rsid w:val="00C77FB6"/>
    <w:rsid w:val="00C82708"/>
    <w:rsid w:val="00C83973"/>
    <w:rsid w:val="00C86919"/>
    <w:rsid w:val="00C901C4"/>
    <w:rsid w:val="00C93DEB"/>
    <w:rsid w:val="00C94790"/>
    <w:rsid w:val="00C94DAE"/>
    <w:rsid w:val="00C96D8D"/>
    <w:rsid w:val="00CA26D3"/>
    <w:rsid w:val="00CA450D"/>
    <w:rsid w:val="00CA7385"/>
    <w:rsid w:val="00CA7664"/>
    <w:rsid w:val="00CB541C"/>
    <w:rsid w:val="00CB58B7"/>
    <w:rsid w:val="00CB5BA9"/>
    <w:rsid w:val="00CC047E"/>
    <w:rsid w:val="00CC099B"/>
    <w:rsid w:val="00CC4351"/>
    <w:rsid w:val="00CC5D8B"/>
    <w:rsid w:val="00CD10E7"/>
    <w:rsid w:val="00CD5C9F"/>
    <w:rsid w:val="00CD77C4"/>
    <w:rsid w:val="00CE0C51"/>
    <w:rsid w:val="00CE1008"/>
    <w:rsid w:val="00CE1D4C"/>
    <w:rsid w:val="00CE295A"/>
    <w:rsid w:val="00CE4E15"/>
    <w:rsid w:val="00CE5348"/>
    <w:rsid w:val="00CE5727"/>
    <w:rsid w:val="00CE5D3B"/>
    <w:rsid w:val="00CE754C"/>
    <w:rsid w:val="00CE7960"/>
    <w:rsid w:val="00CF0621"/>
    <w:rsid w:val="00CF4E83"/>
    <w:rsid w:val="00CF5639"/>
    <w:rsid w:val="00CF7AE7"/>
    <w:rsid w:val="00D0211D"/>
    <w:rsid w:val="00D0268A"/>
    <w:rsid w:val="00D06DD3"/>
    <w:rsid w:val="00D121FC"/>
    <w:rsid w:val="00D20D60"/>
    <w:rsid w:val="00D22140"/>
    <w:rsid w:val="00D2440E"/>
    <w:rsid w:val="00D24823"/>
    <w:rsid w:val="00D25C82"/>
    <w:rsid w:val="00D2784B"/>
    <w:rsid w:val="00D31D1D"/>
    <w:rsid w:val="00D34817"/>
    <w:rsid w:val="00D355AC"/>
    <w:rsid w:val="00D37A44"/>
    <w:rsid w:val="00D405B2"/>
    <w:rsid w:val="00D44B4A"/>
    <w:rsid w:val="00D46C6E"/>
    <w:rsid w:val="00D47FC5"/>
    <w:rsid w:val="00D5291C"/>
    <w:rsid w:val="00D543F5"/>
    <w:rsid w:val="00D54E79"/>
    <w:rsid w:val="00D5589A"/>
    <w:rsid w:val="00D55972"/>
    <w:rsid w:val="00D56F89"/>
    <w:rsid w:val="00D62658"/>
    <w:rsid w:val="00D62A97"/>
    <w:rsid w:val="00D6504D"/>
    <w:rsid w:val="00D66369"/>
    <w:rsid w:val="00D73260"/>
    <w:rsid w:val="00D733FA"/>
    <w:rsid w:val="00D74D7D"/>
    <w:rsid w:val="00D752F6"/>
    <w:rsid w:val="00D764FA"/>
    <w:rsid w:val="00D8390D"/>
    <w:rsid w:val="00D84ED0"/>
    <w:rsid w:val="00D86A32"/>
    <w:rsid w:val="00D9113C"/>
    <w:rsid w:val="00D92DC1"/>
    <w:rsid w:val="00D94F89"/>
    <w:rsid w:val="00D96F97"/>
    <w:rsid w:val="00DA02C3"/>
    <w:rsid w:val="00DA1567"/>
    <w:rsid w:val="00DA2B50"/>
    <w:rsid w:val="00DA445C"/>
    <w:rsid w:val="00DA4C05"/>
    <w:rsid w:val="00DB2512"/>
    <w:rsid w:val="00DB35BE"/>
    <w:rsid w:val="00DC2610"/>
    <w:rsid w:val="00DC3DDA"/>
    <w:rsid w:val="00DC4EF9"/>
    <w:rsid w:val="00DC53B2"/>
    <w:rsid w:val="00DC6CB6"/>
    <w:rsid w:val="00DC7DF9"/>
    <w:rsid w:val="00DD4124"/>
    <w:rsid w:val="00DD4323"/>
    <w:rsid w:val="00DD5E3F"/>
    <w:rsid w:val="00DD6B52"/>
    <w:rsid w:val="00DE22A9"/>
    <w:rsid w:val="00DE4A40"/>
    <w:rsid w:val="00DE5B54"/>
    <w:rsid w:val="00DE6719"/>
    <w:rsid w:val="00DF154D"/>
    <w:rsid w:val="00DF1CDA"/>
    <w:rsid w:val="00DF51A4"/>
    <w:rsid w:val="00E1039F"/>
    <w:rsid w:val="00E166F1"/>
    <w:rsid w:val="00E23707"/>
    <w:rsid w:val="00E2412F"/>
    <w:rsid w:val="00E24531"/>
    <w:rsid w:val="00E246F7"/>
    <w:rsid w:val="00E24E77"/>
    <w:rsid w:val="00E2715D"/>
    <w:rsid w:val="00E33A62"/>
    <w:rsid w:val="00E33CC4"/>
    <w:rsid w:val="00E44F2D"/>
    <w:rsid w:val="00E4732C"/>
    <w:rsid w:val="00E474C4"/>
    <w:rsid w:val="00E518A0"/>
    <w:rsid w:val="00E51F4F"/>
    <w:rsid w:val="00E51FD1"/>
    <w:rsid w:val="00E5312E"/>
    <w:rsid w:val="00E53607"/>
    <w:rsid w:val="00E57D43"/>
    <w:rsid w:val="00E6525E"/>
    <w:rsid w:val="00E65D8C"/>
    <w:rsid w:val="00E6616B"/>
    <w:rsid w:val="00E67CDF"/>
    <w:rsid w:val="00E725C8"/>
    <w:rsid w:val="00E72841"/>
    <w:rsid w:val="00E73E2C"/>
    <w:rsid w:val="00E74443"/>
    <w:rsid w:val="00E74EDA"/>
    <w:rsid w:val="00E82139"/>
    <w:rsid w:val="00E82DB1"/>
    <w:rsid w:val="00E83E44"/>
    <w:rsid w:val="00E854FC"/>
    <w:rsid w:val="00E86EDB"/>
    <w:rsid w:val="00E90FA8"/>
    <w:rsid w:val="00E9142D"/>
    <w:rsid w:val="00E928EB"/>
    <w:rsid w:val="00E97273"/>
    <w:rsid w:val="00E97D3A"/>
    <w:rsid w:val="00E97D83"/>
    <w:rsid w:val="00EA5533"/>
    <w:rsid w:val="00EA686C"/>
    <w:rsid w:val="00EA7B5D"/>
    <w:rsid w:val="00EB06A4"/>
    <w:rsid w:val="00EC14FD"/>
    <w:rsid w:val="00EC4B0E"/>
    <w:rsid w:val="00EC5B05"/>
    <w:rsid w:val="00ED382A"/>
    <w:rsid w:val="00ED66B9"/>
    <w:rsid w:val="00EE17D1"/>
    <w:rsid w:val="00EE2786"/>
    <w:rsid w:val="00EF306B"/>
    <w:rsid w:val="00EF328F"/>
    <w:rsid w:val="00EF3A7C"/>
    <w:rsid w:val="00EF3F45"/>
    <w:rsid w:val="00EF6B1C"/>
    <w:rsid w:val="00F208A4"/>
    <w:rsid w:val="00F21240"/>
    <w:rsid w:val="00F2170B"/>
    <w:rsid w:val="00F22C96"/>
    <w:rsid w:val="00F32360"/>
    <w:rsid w:val="00F32D82"/>
    <w:rsid w:val="00F346C0"/>
    <w:rsid w:val="00F36757"/>
    <w:rsid w:val="00F40051"/>
    <w:rsid w:val="00F41E40"/>
    <w:rsid w:val="00F4236D"/>
    <w:rsid w:val="00F4799F"/>
    <w:rsid w:val="00F50C03"/>
    <w:rsid w:val="00F51177"/>
    <w:rsid w:val="00F51FC6"/>
    <w:rsid w:val="00F558AB"/>
    <w:rsid w:val="00F60250"/>
    <w:rsid w:val="00F62396"/>
    <w:rsid w:val="00F6287F"/>
    <w:rsid w:val="00F62FCE"/>
    <w:rsid w:val="00F67027"/>
    <w:rsid w:val="00F70EC7"/>
    <w:rsid w:val="00F7331A"/>
    <w:rsid w:val="00F75856"/>
    <w:rsid w:val="00F762F5"/>
    <w:rsid w:val="00F820CF"/>
    <w:rsid w:val="00F83DD8"/>
    <w:rsid w:val="00F84447"/>
    <w:rsid w:val="00F87E8F"/>
    <w:rsid w:val="00F902CD"/>
    <w:rsid w:val="00F91D3F"/>
    <w:rsid w:val="00F92CC9"/>
    <w:rsid w:val="00F9617F"/>
    <w:rsid w:val="00FA0871"/>
    <w:rsid w:val="00FA13D9"/>
    <w:rsid w:val="00FA45B1"/>
    <w:rsid w:val="00FA59CB"/>
    <w:rsid w:val="00FA7AA8"/>
    <w:rsid w:val="00FB06F3"/>
    <w:rsid w:val="00FB3733"/>
    <w:rsid w:val="00FB5B95"/>
    <w:rsid w:val="00FB6E53"/>
    <w:rsid w:val="00FB7272"/>
    <w:rsid w:val="00FC037E"/>
    <w:rsid w:val="00FC0EC2"/>
    <w:rsid w:val="00FC28ED"/>
    <w:rsid w:val="00FC4C20"/>
    <w:rsid w:val="00FD012E"/>
    <w:rsid w:val="00FD0781"/>
    <w:rsid w:val="00FD15E3"/>
    <w:rsid w:val="00FD228A"/>
    <w:rsid w:val="00FD2C85"/>
    <w:rsid w:val="00FD51A0"/>
    <w:rsid w:val="00FD5F72"/>
    <w:rsid w:val="00FE021A"/>
    <w:rsid w:val="00FE146D"/>
    <w:rsid w:val="00FE228B"/>
    <w:rsid w:val="00FE383D"/>
    <w:rsid w:val="00FE52D4"/>
    <w:rsid w:val="00FE539C"/>
    <w:rsid w:val="00FE5B8E"/>
    <w:rsid w:val="00FE5C10"/>
    <w:rsid w:val="00FF1ECB"/>
    <w:rsid w:val="00FF4419"/>
    <w:rsid w:val="00FF5286"/>
    <w:rsid w:val="00FF614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5D6A2"/>
  <w15:chartTrackingRefBased/>
  <w15:docId w15:val="{A0091233-7E66-47DA-953C-9F51A18EE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D83"/>
  </w:style>
  <w:style w:type="paragraph" w:styleId="Heading1">
    <w:name w:val="heading 1"/>
    <w:basedOn w:val="Normal"/>
    <w:next w:val="Normal"/>
    <w:link w:val="Heading1Char"/>
    <w:uiPriority w:val="9"/>
    <w:qFormat/>
    <w:rsid w:val="00F83D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40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87E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C349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C349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E401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87E8F"/>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F83DD8"/>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3C349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C3490"/>
    <w:rPr>
      <w:rFonts w:asciiTheme="majorHAnsi" w:eastAsiaTheme="majorEastAsia" w:hAnsiTheme="majorHAnsi" w:cstheme="majorBidi"/>
      <w:color w:val="2E74B5" w:themeColor="accent1" w:themeShade="BF"/>
    </w:rPr>
  </w:style>
  <w:style w:type="paragraph" w:styleId="Title">
    <w:name w:val="Title"/>
    <w:basedOn w:val="Normal"/>
    <w:next w:val="Normal"/>
    <w:link w:val="TitleChar"/>
    <w:uiPriority w:val="10"/>
    <w:qFormat/>
    <w:rsid w:val="00BE353A"/>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BE353A"/>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2734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46C"/>
  </w:style>
  <w:style w:type="paragraph" w:styleId="Footer">
    <w:name w:val="footer"/>
    <w:basedOn w:val="Normal"/>
    <w:link w:val="FooterChar"/>
    <w:uiPriority w:val="99"/>
    <w:unhideWhenUsed/>
    <w:rsid w:val="002734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46C"/>
  </w:style>
  <w:style w:type="character" w:customStyle="1" w:styleId="rvts30">
    <w:name w:val="rvts30"/>
    <w:basedOn w:val="DefaultParagraphFont"/>
    <w:rsid w:val="000501DA"/>
  </w:style>
  <w:style w:type="table" w:styleId="TableGrid">
    <w:name w:val="Table Grid"/>
    <w:basedOn w:val="TableNormal"/>
    <w:uiPriority w:val="39"/>
    <w:rsid w:val="00E97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C0C59"/>
    <w:rPr>
      <w:color w:val="0563C1" w:themeColor="hyperlink"/>
      <w:u w:val="single"/>
    </w:rPr>
  </w:style>
  <w:style w:type="character" w:styleId="UnresolvedMention">
    <w:name w:val="Unresolved Mention"/>
    <w:basedOn w:val="DefaultParagraphFont"/>
    <w:uiPriority w:val="99"/>
    <w:semiHidden/>
    <w:unhideWhenUsed/>
    <w:rsid w:val="007C0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urceforge.net/p/electricdss/code/HEAD/tree/trunk/Version8/Distrib/Examples/UPFC_Test/"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chart" Target="charts/chart2.xml"/><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charts/_rels/chart1.xml.rels><?xml version="1.0" encoding="UTF-8" standalone="yes"?>
<Relationships xmlns="http://schemas.openxmlformats.org/package/2006/relationships"><Relationship Id="rId3" Type="http://schemas.openxmlformats.org/officeDocument/2006/relationships/oleObject" Target="file:///D:\DAVIS\EPRI\Projects\UPFC\Test_2-02022016\UPFC3-1_Mon_vioutu.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VIS\EPRI\Projects\UPFC\Test_2-02022016\UPFC3-1_Mon_vioutu.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CO"/>
              <a:t>Voltage regulation in control mode 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PFC3-1_Mon_vioutu'!$G$1</c:f>
              <c:strCache>
                <c:ptCount val="1"/>
                <c:pt idx="0">
                  <c:v>Vin</c:v>
                </c:pt>
              </c:strCache>
            </c:strRef>
          </c:tx>
          <c:spPr>
            <a:ln w="28575" cap="rnd">
              <a:solidFill>
                <a:schemeClr val="accent1"/>
              </a:solidFill>
              <a:round/>
            </a:ln>
            <a:effectLst/>
          </c:spPr>
          <c:marker>
            <c:symbol val="none"/>
          </c:marker>
          <c:val>
            <c:numRef>
              <c:f>'UPFC3-1_Mon_vioutu'!$G$2:$G$130</c:f>
              <c:numCache>
                <c:formatCode>General</c:formatCode>
                <c:ptCount val="129"/>
                <c:pt idx="0">
                  <c:v>246.59899999999999</c:v>
                </c:pt>
                <c:pt idx="1">
                  <c:v>245.499</c:v>
                </c:pt>
                <c:pt idx="2">
                  <c:v>247.79900000000001</c:v>
                </c:pt>
                <c:pt idx="3">
                  <c:v>245.999</c:v>
                </c:pt>
                <c:pt idx="4">
                  <c:v>244.59899999999999</c:v>
                </c:pt>
                <c:pt idx="5">
                  <c:v>243.29900000000001</c:v>
                </c:pt>
                <c:pt idx="6">
                  <c:v>245.59899999999999</c:v>
                </c:pt>
                <c:pt idx="7">
                  <c:v>244.29900000000001</c:v>
                </c:pt>
                <c:pt idx="8">
                  <c:v>243.59899999999999</c:v>
                </c:pt>
                <c:pt idx="9">
                  <c:v>242.3</c:v>
                </c:pt>
                <c:pt idx="10">
                  <c:v>242.5</c:v>
                </c:pt>
                <c:pt idx="11">
                  <c:v>244.4</c:v>
                </c:pt>
                <c:pt idx="12">
                  <c:v>243</c:v>
                </c:pt>
                <c:pt idx="13">
                  <c:v>242.6</c:v>
                </c:pt>
                <c:pt idx="14">
                  <c:v>244.69900000000001</c:v>
                </c:pt>
                <c:pt idx="15">
                  <c:v>245.399</c:v>
                </c:pt>
                <c:pt idx="16">
                  <c:v>245.29900000000001</c:v>
                </c:pt>
                <c:pt idx="17">
                  <c:v>246.69900000000001</c:v>
                </c:pt>
                <c:pt idx="18">
                  <c:v>245.999</c:v>
                </c:pt>
                <c:pt idx="19">
                  <c:v>245.69900000000001</c:v>
                </c:pt>
                <c:pt idx="20">
                  <c:v>245.399</c:v>
                </c:pt>
                <c:pt idx="21">
                  <c:v>243.4</c:v>
                </c:pt>
                <c:pt idx="22">
                  <c:v>247.4</c:v>
                </c:pt>
                <c:pt idx="23">
                  <c:v>245.5</c:v>
                </c:pt>
                <c:pt idx="24">
                  <c:v>245.1</c:v>
                </c:pt>
                <c:pt idx="25">
                  <c:v>242.9</c:v>
                </c:pt>
                <c:pt idx="26">
                  <c:v>244.1</c:v>
                </c:pt>
                <c:pt idx="27">
                  <c:v>244.499</c:v>
                </c:pt>
                <c:pt idx="28">
                  <c:v>242.19900000000001</c:v>
                </c:pt>
                <c:pt idx="29">
                  <c:v>244.09899999999999</c:v>
                </c:pt>
                <c:pt idx="30">
                  <c:v>243.899</c:v>
                </c:pt>
                <c:pt idx="31">
                  <c:v>241.899</c:v>
                </c:pt>
                <c:pt idx="32">
                  <c:v>242.69900000000001</c:v>
                </c:pt>
                <c:pt idx="33">
                  <c:v>243.79900000000001</c:v>
                </c:pt>
                <c:pt idx="34">
                  <c:v>244.899</c:v>
                </c:pt>
                <c:pt idx="35">
                  <c:v>244.29900000000001</c:v>
                </c:pt>
                <c:pt idx="36">
                  <c:v>245.5</c:v>
                </c:pt>
                <c:pt idx="37">
                  <c:v>245.9</c:v>
                </c:pt>
                <c:pt idx="38">
                  <c:v>245.8</c:v>
                </c:pt>
                <c:pt idx="39">
                  <c:v>245.9</c:v>
                </c:pt>
                <c:pt idx="40">
                  <c:v>245</c:v>
                </c:pt>
                <c:pt idx="41">
                  <c:v>245.7</c:v>
                </c:pt>
                <c:pt idx="42">
                  <c:v>246.7</c:v>
                </c:pt>
                <c:pt idx="43">
                  <c:v>245.3</c:v>
                </c:pt>
                <c:pt idx="44">
                  <c:v>245.499</c:v>
                </c:pt>
                <c:pt idx="45">
                  <c:v>245.69900000000001</c:v>
                </c:pt>
                <c:pt idx="46">
                  <c:v>246.09899999999999</c:v>
                </c:pt>
                <c:pt idx="47">
                  <c:v>245.899</c:v>
                </c:pt>
                <c:pt idx="48">
                  <c:v>247.59899999999999</c:v>
                </c:pt>
                <c:pt idx="49">
                  <c:v>245.999</c:v>
                </c:pt>
                <c:pt idx="50">
                  <c:v>245.4</c:v>
                </c:pt>
                <c:pt idx="51">
                  <c:v>244.499</c:v>
                </c:pt>
                <c:pt idx="52">
                  <c:v>243.79900000000001</c:v>
                </c:pt>
                <c:pt idx="53">
                  <c:v>242.69900000000001</c:v>
                </c:pt>
                <c:pt idx="54">
                  <c:v>243.3</c:v>
                </c:pt>
                <c:pt idx="55">
                  <c:v>243.2</c:v>
                </c:pt>
                <c:pt idx="56">
                  <c:v>244.4</c:v>
                </c:pt>
                <c:pt idx="57">
                  <c:v>241.9</c:v>
                </c:pt>
                <c:pt idx="58">
                  <c:v>243</c:v>
                </c:pt>
                <c:pt idx="59">
                  <c:v>241.899</c:v>
                </c:pt>
                <c:pt idx="60">
                  <c:v>243.399</c:v>
                </c:pt>
                <c:pt idx="61">
                  <c:v>243.69900000000001</c:v>
                </c:pt>
                <c:pt idx="62">
                  <c:v>242.399</c:v>
                </c:pt>
                <c:pt idx="63">
                  <c:v>243.19900000000001</c:v>
                </c:pt>
                <c:pt idx="64">
                  <c:v>244.09899999999999</c:v>
                </c:pt>
                <c:pt idx="65">
                  <c:v>244.1</c:v>
                </c:pt>
                <c:pt idx="66">
                  <c:v>244.7</c:v>
                </c:pt>
                <c:pt idx="67">
                  <c:v>244.8</c:v>
                </c:pt>
                <c:pt idx="68">
                  <c:v>245.1</c:v>
                </c:pt>
                <c:pt idx="69">
                  <c:v>245.1</c:v>
                </c:pt>
                <c:pt idx="70">
                  <c:v>245.2</c:v>
                </c:pt>
                <c:pt idx="71">
                  <c:v>244.3</c:v>
                </c:pt>
                <c:pt idx="72">
                  <c:v>241.7</c:v>
                </c:pt>
                <c:pt idx="73">
                  <c:v>242.1</c:v>
                </c:pt>
                <c:pt idx="74">
                  <c:v>242.499</c:v>
                </c:pt>
                <c:pt idx="75">
                  <c:v>244.09899999999999</c:v>
                </c:pt>
                <c:pt idx="76">
                  <c:v>242.399</c:v>
                </c:pt>
                <c:pt idx="77">
                  <c:v>241.999</c:v>
                </c:pt>
                <c:pt idx="78">
                  <c:v>243.09899999999999</c:v>
                </c:pt>
                <c:pt idx="79">
                  <c:v>244.09899999999999</c:v>
                </c:pt>
                <c:pt idx="80">
                  <c:v>242.5</c:v>
                </c:pt>
                <c:pt idx="81">
                  <c:v>244.3</c:v>
                </c:pt>
                <c:pt idx="82">
                  <c:v>246.5</c:v>
                </c:pt>
                <c:pt idx="83">
                  <c:v>246.8</c:v>
                </c:pt>
                <c:pt idx="84">
                  <c:v>247.6</c:v>
                </c:pt>
                <c:pt idx="85">
                  <c:v>247.3</c:v>
                </c:pt>
                <c:pt idx="86">
                  <c:v>247.6</c:v>
                </c:pt>
                <c:pt idx="87">
                  <c:v>246.7</c:v>
                </c:pt>
                <c:pt idx="88">
                  <c:v>244.3</c:v>
                </c:pt>
                <c:pt idx="89">
                  <c:v>244.499</c:v>
                </c:pt>
                <c:pt idx="90">
                  <c:v>244.69900000000001</c:v>
                </c:pt>
                <c:pt idx="91">
                  <c:v>243.69900000000001</c:v>
                </c:pt>
                <c:pt idx="92">
                  <c:v>244.69900000000001</c:v>
                </c:pt>
                <c:pt idx="93">
                  <c:v>245.999</c:v>
                </c:pt>
                <c:pt idx="94">
                  <c:v>243.899</c:v>
                </c:pt>
                <c:pt idx="95">
                  <c:v>243.5</c:v>
                </c:pt>
                <c:pt idx="96">
                  <c:v>243.4</c:v>
                </c:pt>
                <c:pt idx="97">
                  <c:v>243.1</c:v>
                </c:pt>
                <c:pt idx="98">
                  <c:v>242.19900000000001</c:v>
                </c:pt>
                <c:pt idx="99">
                  <c:v>240.69900000000001</c:v>
                </c:pt>
                <c:pt idx="100">
                  <c:v>241</c:v>
                </c:pt>
                <c:pt idx="101">
                  <c:v>242.1</c:v>
                </c:pt>
                <c:pt idx="102">
                  <c:v>242.7</c:v>
                </c:pt>
                <c:pt idx="103">
                  <c:v>242.9</c:v>
                </c:pt>
                <c:pt idx="104">
                  <c:v>243.499</c:v>
                </c:pt>
                <c:pt idx="105">
                  <c:v>243.69900000000001</c:v>
                </c:pt>
                <c:pt idx="106">
                  <c:v>243.899</c:v>
                </c:pt>
                <c:pt idx="107">
                  <c:v>243.09899999999999</c:v>
                </c:pt>
                <c:pt idx="108">
                  <c:v>243.09899999999999</c:v>
                </c:pt>
                <c:pt idx="109">
                  <c:v>244.09899999999999</c:v>
                </c:pt>
                <c:pt idx="110">
                  <c:v>243</c:v>
                </c:pt>
                <c:pt idx="111">
                  <c:v>243.5</c:v>
                </c:pt>
                <c:pt idx="112">
                  <c:v>242.9</c:v>
                </c:pt>
                <c:pt idx="113">
                  <c:v>244.5</c:v>
                </c:pt>
                <c:pt idx="114">
                  <c:v>243.7</c:v>
                </c:pt>
                <c:pt idx="115">
                  <c:v>245.5</c:v>
                </c:pt>
                <c:pt idx="116">
                  <c:v>244.9</c:v>
                </c:pt>
                <c:pt idx="117">
                  <c:v>244.3</c:v>
                </c:pt>
                <c:pt idx="118">
                  <c:v>246.3</c:v>
                </c:pt>
                <c:pt idx="119">
                  <c:v>245.9</c:v>
                </c:pt>
                <c:pt idx="120">
                  <c:v>245.79900000000001</c:v>
                </c:pt>
                <c:pt idx="121">
                  <c:v>245.59899999999999</c:v>
                </c:pt>
                <c:pt idx="122">
                  <c:v>244.59899999999999</c:v>
                </c:pt>
                <c:pt idx="123">
                  <c:v>244.29900000000001</c:v>
                </c:pt>
                <c:pt idx="124">
                  <c:v>243.59899999999999</c:v>
                </c:pt>
                <c:pt idx="125">
                  <c:v>243.5</c:v>
                </c:pt>
                <c:pt idx="126">
                  <c:v>243.7</c:v>
                </c:pt>
                <c:pt idx="127">
                  <c:v>243.2</c:v>
                </c:pt>
                <c:pt idx="128">
                  <c:v>244</c:v>
                </c:pt>
              </c:numCache>
            </c:numRef>
          </c:val>
          <c:smooth val="0"/>
          <c:extLst>
            <c:ext xmlns:c16="http://schemas.microsoft.com/office/drawing/2014/chart" uri="{C3380CC4-5D6E-409C-BE32-E72D297353CC}">
              <c16:uniqueId val="{00000000-3DEA-4AD5-801D-F422593F554A}"/>
            </c:ext>
          </c:extLst>
        </c:ser>
        <c:ser>
          <c:idx val="1"/>
          <c:order val="1"/>
          <c:tx>
            <c:strRef>
              <c:f>'UPFC3-1_Mon_vioutu'!$H$1</c:f>
              <c:strCache>
                <c:ptCount val="1"/>
                <c:pt idx="0">
                  <c:v>Vout</c:v>
                </c:pt>
              </c:strCache>
            </c:strRef>
          </c:tx>
          <c:spPr>
            <a:ln w="28575" cap="rnd">
              <a:solidFill>
                <a:schemeClr val="accent2"/>
              </a:solidFill>
              <a:round/>
            </a:ln>
            <a:effectLst/>
          </c:spPr>
          <c:marker>
            <c:symbol val="none"/>
          </c:marker>
          <c:val>
            <c:numRef>
              <c:f>'UPFC3-1_Mon_vioutu'!$H$2:$H$130</c:f>
              <c:numCache>
                <c:formatCode>General</c:formatCode>
                <c:ptCount val="129"/>
                <c:pt idx="0">
                  <c:v>243.87700000000001</c:v>
                </c:pt>
                <c:pt idx="1">
                  <c:v>243.89099999999999</c:v>
                </c:pt>
                <c:pt idx="2">
                  <c:v>243.91900000000001</c:v>
                </c:pt>
                <c:pt idx="3">
                  <c:v>243.88499999999999</c:v>
                </c:pt>
                <c:pt idx="4">
                  <c:v>243.88900000000001</c:v>
                </c:pt>
                <c:pt idx="5">
                  <c:v>242.93600000000001</c:v>
                </c:pt>
                <c:pt idx="6">
                  <c:v>243.87700000000001</c:v>
                </c:pt>
                <c:pt idx="7">
                  <c:v>243.88900000000001</c:v>
                </c:pt>
                <c:pt idx="8">
                  <c:v>243.09899999999999</c:v>
                </c:pt>
                <c:pt idx="9">
                  <c:v>243.12100000000001</c:v>
                </c:pt>
                <c:pt idx="10">
                  <c:v>243.001</c:v>
                </c:pt>
                <c:pt idx="11">
                  <c:v>243.916</c:v>
                </c:pt>
                <c:pt idx="12">
                  <c:v>242.78700000000001</c:v>
                </c:pt>
                <c:pt idx="13">
                  <c:v>242.999</c:v>
                </c:pt>
                <c:pt idx="14">
                  <c:v>243.91800000000001</c:v>
                </c:pt>
                <c:pt idx="15">
                  <c:v>243.90799999999999</c:v>
                </c:pt>
                <c:pt idx="16">
                  <c:v>243.80799999999999</c:v>
                </c:pt>
                <c:pt idx="17">
                  <c:v>243.91200000000001</c:v>
                </c:pt>
                <c:pt idx="18">
                  <c:v>243.89400000000001</c:v>
                </c:pt>
                <c:pt idx="19">
                  <c:v>243.89699999999999</c:v>
                </c:pt>
                <c:pt idx="20">
                  <c:v>243.89699999999999</c:v>
                </c:pt>
                <c:pt idx="21">
                  <c:v>243.179</c:v>
                </c:pt>
                <c:pt idx="22">
                  <c:v>243.85599999999999</c:v>
                </c:pt>
                <c:pt idx="23">
                  <c:v>243.88499999999999</c:v>
                </c:pt>
                <c:pt idx="24">
                  <c:v>243.89699999999999</c:v>
                </c:pt>
                <c:pt idx="25">
                  <c:v>242.637</c:v>
                </c:pt>
                <c:pt idx="26">
                  <c:v>243.89</c:v>
                </c:pt>
                <c:pt idx="27">
                  <c:v>243.852</c:v>
                </c:pt>
                <c:pt idx="28">
                  <c:v>242.98400000000001</c:v>
                </c:pt>
                <c:pt idx="29">
                  <c:v>243.917</c:v>
                </c:pt>
                <c:pt idx="30">
                  <c:v>243.59200000000001</c:v>
                </c:pt>
                <c:pt idx="31">
                  <c:v>243.00899999999999</c:v>
                </c:pt>
                <c:pt idx="32">
                  <c:v>243.006</c:v>
                </c:pt>
                <c:pt idx="33">
                  <c:v>243.49199999999999</c:v>
                </c:pt>
                <c:pt idx="34">
                  <c:v>243.89099999999999</c:v>
                </c:pt>
                <c:pt idx="35">
                  <c:v>243.89500000000001</c:v>
                </c:pt>
                <c:pt idx="36">
                  <c:v>243.90899999999999</c:v>
                </c:pt>
                <c:pt idx="37">
                  <c:v>243.90299999999999</c:v>
                </c:pt>
                <c:pt idx="38">
                  <c:v>243.89400000000001</c:v>
                </c:pt>
                <c:pt idx="39">
                  <c:v>243.99299999999999</c:v>
                </c:pt>
                <c:pt idx="40">
                  <c:v>243.893</c:v>
                </c:pt>
                <c:pt idx="41">
                  <c:v>243.90600000000001</c:v>
                </c:pt>
                <c:pt idx="42">
                  <c:v>243.90799999999999</c:v>
                </c:pt>
                <c:pt idx="43">
                  <c:v>243.88900000000001</c:v>
                </c:pt>
                <c:pt idx="44">
                  <c:v>243.79</c:v>
                </c:pt>
                <c:pt idx="45">
                  <c:v>243.904</c:v>
                </c:pt>
                <c:pt idx="46">
                  <c:v>243.90299999999999</c:v>
                </c:pt>
                <c:pt idx="47">
                  <c:v>243.898</c:v>
                </c:pt>
                <c:pt idx="48">
                  <c:v>243.91399999999999</c:v>
                </c:pt>
                <c:pt idx="49">
                  <c:v>243.887</c:v>
                </c:pt>
                <c:pt idx="50">
                  <c:v>243.89400000000001</c:v>
                </c:pt>
                <c:pt idx="51">
                  <c:v>243.893</c:v>
                </c:pt>
                <c:pt idx="52">
                  <c:v>243.29599999999999</c:v>
                </c:pt>
                <c:pt idx="53">
                  <c:v>242.905</c:v>
                </c:pt>
                <c:pt idx="54">
                  <c:v>243.065</c:v>
                </c:pt>
                <c:pt idx="55">
                  <c:v>242.971</c:v>
                </c:pt>
                <c:pt idx="56">
                  <c:v>243.893</c:v>
                </c:pt>
                <c:pt idx="57">
                  <c:v>242.97900000000001</c:v>
                </c:pt>
                <c:pt idx="58">
                  <c:v>242.773</c:v>
                </c:pt>
                <c:pt idx="59">
                  <c:v>243.02199999999999</c:v>
                </c:pt>
                <c:pt idx="60">
                  <c:v>243.029</c:v>
                </c:pt>
                <c:pt idx="61">
                  <c:v>243.35</c:v>
                </c:pt>
                <c:pt idx="62">
                  <c:v>243.01499999999999</c:v>
                </c:pt>
                <c:pt idx="63">
                  <c:v>242.845</c:v>
                </c:pt>
                <c:pt idx="64">
                  <c:v>243.90199999999999</c:v>
                </c:pt>
                <c:pt idx="65">
                  <c:v>244.01</c:v>
                </c:pt>
                <c:pt idx="66">
                  <c:v>243.905</c:v>
                </c:pt>
                <c:pt idx="67">
                  <c:v>244.01</c:v>
                </c:pt>
                <c:pt idx="68">
                  <c:v>243.90199999999999</c:v>
                </c:pt>
                <c:pt idx="69">
                  <c:v>243.78299999999999</c:v>
                </c:pt>
                <c:pt idx="70">
                  <c:v>243.99299999999999</c:v>
                </c:pt>
                <c:pt idx="71">
                  <c:v>243.893</c:v>
                </c:pt>
                <c:pt idx="72">
                  <c:v>242.97900000000001</c:v>
                </c:pt>
                <c:pt idx="73">
                  <c:v>243.00299999999999</c:v>
                </c:pt>
                <c:pt idx="74">
                  <c:v>243.065</c:v>
                </c:pt>
                <c:pt idx="75">
                  <c:v>243.916</c:v>
                </c:pt>
                <c:pt idx="76">
                  <c:v>242.98500000000001</c:v>
                </c:pt>
                <c:pt idx="77">
                  <c:v>242.99700000000001</c:v>
                </c:pt>
                <c:pt idx="78">
                  <c:v>242.80500000000001</c:v>
                </c:pt>
                <c:pt idx="79">
                  <c:v>243.90799999999999</c:v>
                </c:pt>
                <c:pt idx="80">
                  <c:v>242.98500000000001</c:v>
                </c:pt>
                <c:pt idx="81">
                  <c:v>243.916</c:v>
                </c:pt>
                <c:pt idx="82">
                  <c:v>243.91800000000001</c:v>
                </c:pt>
                <c:pt idx="83">
                  <c:v>243.90199999999999</c:v>
                </c:pt>
                <c:pt idx="84">
                  <c:v>243.90600000000001</c:v>
                </c:pt>
                <c:pt idx="85">
                  <c:v>243.89699999999999</c:v>
                </c:pt>
                <c:pt idx="86">
                  <c:v>243.90299999999999</c:v>
                </c:pt>
                <c:pt idx="87">
                  <c:v>243.893</c:v>
                </c:pt>
                <c:pt idx="88">
                  <c:v>243.881</c:v>
                </c:pt>
                <c:pt idx="89">
                  <c:v>243.75800000000001</c:v>
                </c:pt>
                <c:pt idx="90">
                  <c:v>243.904</c:v>
                </c:pt>
                <c:pt idx="91">
                  <c:v>243.39400000000001</c:v>
                </c:pt>
                <c:pt idx="92">
                  <c:v>243.88499999999999</c:v>
                </c:pt>
                <c:pt idx="93">
                  <c:v>243.91</c:v>
                </c:pt>
                <c:pt idx="94">
                  <c:v>243.60599999999999</c:v>
                </c:pt>
                <c:pt idx="95">
                  <c:v>243.298</c:v>
                </c:pt>
                <c:pt idx="96">
                  <c:v>243.24199999999999</c:v>
                </c:pt>
                <c:pt idx="97">
                  <c:v>242.94200000000001</c:v>
                </c:pt>
                <c:pt idx="98">
                  <c:v>242.99</c:v>
                </c:pt>
                <c:pt idx="99">
                  <c:v>242.988</c:v>
                </c:pt>
                <c:pt idx="100">
                  <c:v>243.00200000000001</c:v>
                </c:pt>
                <c:pt idx="101">
                  <c:v>243.00800000000001</c:v>
                </c:pt>
                <c:pt idx="102">
                  <c:v>243.006</c:v>
                </c:pt>
                <c:pt idx="103">
                  <c:v>242.70500000000001</c:v>
                </c:pt>
                <c:pt idx="104">
                  <c:v>243.07400000000001</c:v>
                </c:pt>
                <c:pt idx="105">
                  <c:v>243.357</c:v>
                </c:pt>
                <c:pt idx="106">
                  <c:v>243.56399999999999</c:v>
                </c:pt>
                <c:pt idx="107">
                  <c:v>242.76300000000001</c:v>
                </c:pt>
                <c:pt idx="108">
                  <c:v>242.76300000000001</c:v>
                </c:pt>
                <c:pt idx="109">
                  <c:v>243.90299999999999</c:v>
                </c:pt>
                <c:pt idx="110">
                  <c:v>242.78200000000001</c:v>
                </c:pt>
                <c:pt idx="111">
                  <c:v>243.327</c:v>
                </c:pt>
                <c:pt idx="112">
                  <c:v>242.733</c:v>
                </c:pt>
                <c:pt idx="113">
                  <c:v>244.03299999999999</c:v>
                </c:pt>
                <c:pt idx="114">
                  <c:v>243.535</c:v>
                </c:pt>
                <c:pt idx="115">
                  <c:v>243.87799999999999</c:v>
                </c:pt>
                <c:pt idx="116">
                  <c:v>243.89500000000001</c:v>
                </c:pt>
                <c:pt idx="117">
                  <c:v>243.89500000000001</c:v>
                </c:pt>
                <c:pt idx="118">
                  <c:v>243.916</c:v>
                </c:pt>
                <c:pt idx="119">
                  <c:v>243.89699999999999</c:v>
                </c:pt>
                <c:pt idx="120">
                  <c:v>243.9</c:v>
                </c:pt>
                <c:pt idx="121">
                  <c:v>243.898</c:v>
                </c:pt>
                <c:pt idx="122">
                  <c:v>243.892</c:v>
                </c:pt>
                <c:pt idx="123">
                  <c:v>243.89699999999999</c:v>
                </c:pt>
                <c:pt idx="124">
                  <c:v>243.226</c:v>
                </c:pt>
                <c:pt idx="125">
                  <c:v>243.208</c:v>
                </c:pt>
                <c:pt idx="126">
                  <c:v>243.471</c:v>
                </c:pt>
                <c:pt idx="127">
                  <c:v>242.994</c:v>
                </c:pt>
                <c:pt idx="128">
                  <c:v>243.79400000000001</c:v>
                </c:pt>
              </c:numCache>
            </c:numRef>
          </c:val>
          <c:smooth val="0"/>
          <c:extLst>
            <c:ext xmlns:c16="http://schemas.microsoft.com/office/drawing/2014/chart" uri="{C3380CC4-5D6E-409C-BE32-E72D297353CC}">
              <c16:uniqueId val="{00000001-3DEA-4AD5-801D-F422593F554A}"/>
            </c:ext>
          </c:extLst>
        </c:ser>
        <c:dLbls>
          <c:showLegendKey val="0"/>
          <c:showVal val="0"/>
          <c:showCatName val="0"/>
          <c:showSerName val="0"/>
          <c:showPercent val="0"/>
          <c:showBubbleSize val="0"/>
        </c:dLbls>
        <c:smooth val="0"/>
        <c:axId val="379141720"/>
        <c:axId val="379138584"/>
      </c:lineChart>
      <c:catAx>
        <c:axId val="379141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Samp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9138584"/>
        <c:crosses val="autoZero"/>
        <c:auto val="1"/>
        <c:lblAlgn val="ctr"/>
        <c:lblOffset val="100"/>
        <c:noMultiLvlLbl val="0"/>
      </c:catAx>
      <c:valAx>
        <c:axId val="379138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Vol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9141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CO"/>
              <a:t>Voltage regulation in control mode 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PFC3-1_Mon_vioutu'!$G$1</c:f>
              <c:strCache>
                <c:ptCount val="1"/>
                <c:pt idx="0">
                  <c:v>Vin</c:v>
                </c:pt>
              </c:strCache>
            </c:strRef>
          </c:tx>
          <c:spPr>
            <a:ln w="28575" cap="rnd">
              <a:solidFill>
                <a:schemeClr val="accent1"/>
              </a:solidFill>
              <a:round/>
            </a:ln>
            <a:effectLst/>
          </c:spPr>
          <c:marker>
            <c:symbol val="none"/>
          </c:marker>
          <c:val>
            <c:numRef>
              <c:f>'UPFC3-1_Mon_vioutu'!$G$2:$G$100</c:f>
              <c:numCache>
                <c:formatCode>General</c:formatCode>
                <c:ptCount val="99"/>
                <c:pt idx="0">
                  <c:v>247.4</c:v>
                </c:pt>
                <c:pt idx="1">
                  <c:v>245.5</c:v>
                </c:pt>
                <c:pt idx="2">
                  <c:v>245.1</c:v>
                </c:pt>
                <c:pt idx="3">
                  <c:v>242.9</c:v>
                </c:pt>
                <c:pt idx="4">
                  <c:v>244.1</c:v>
                </c:pt>
                <c:pt idx="5">
                  <c:v>244.499</c:v>
                </c:pt>
                <c:pt idx="6">
                  <c:v>242.19900000000001</c:v>
                </c:pt>
                <c:pt idx="7">
                  <c:v>244.09899999999999</c:v>
                </c:pt>
                <c:pt idx="8">
                  <c:v>243.899</c:v>
                </c:pt>
                <c:pt idx="9">
                  <c:v>241.899</c:v>
                </c:pt>
                <c:pt idx="10">
                  <c:v>242.69900000000001</c:v>
                </c:pt>
                <c:pt idx="11">
                  <c:v>243.79900000000001</c:v>
                </c:pt>
                <c:pt idx="12">
                  <c:v>244.899</c:v>
                </c:pt>
                <c:pt idx="13">
                  <c:v>244.29900000000001</c:v>
                </c:pt>
                <c:pt idx="14">
                  <c:v>245.5</c:v>
                </c:pt>
                <c:pt idx="15">
                  <c:v>245.9</c:v>
                </c:pt>
                <c:pt idx="16">
                  <c:v>245.8</c:v>
                </c:pt>
                <c:pt idx="17">
                  <c:v>245.9</c:v>
                </c:pt>
                <c:pt idx="18">
                  <c:v>245</c:v>
                </c:pt>
                <c:pt idx="19">
                  <c:v>245.7</c:v>
                </c:pt>
                <c:pt idx="20">
                  <c:v>246.7</c:v>
                </c:pt>
                <c:pt idx="21">
                  <c:v>245.3</c:v>
                </c:pt>
                <c:pt idx="22">
                  <c:v>245.499</c:v>
                </c:pt>
                <c:pt idx="23">
                  <c:v>245.69900000000001</c:v>
                </c:pt>
                <c:pt idx="24">
                  <c:v>246.09899999999999</c:v>
                </c:pt>
                <c:pt idx="25">
                  <c:v>245.899</c:v>
                </c:pt>
                <c:pt idx="26">
                  <c:v>247.59899999999999</c:v>
                </c:pt>
                <c:pt idx="27">
                  <c:v>245.999</c:v>
                </c:pt>
                <c:pt idx="28">
                  <c:v>245.4</c:v>
                </c:pt>
                <c:pt idx="29">
                  <c:v>244.499</c:v>
                </c:pt>
                <c:pt idx="30">
                  <c:v>243.79900000000001</c:v>
                </c:pt>
                <c:pt idx="31">
                  <c:v>242.69900000000001</c:v>
                </c:pt>
                <c:pt idx="32">
                  <c:v>243.3</c:v>
                </c:pt>
                <c:pt idx="33">
                  <c:v>243.2</c:v>
                </c:pt>
                <c:pt idx="34">
                  <c:v>244.4</c:v>
                </c:pt>
                <c:pt idx="35">
                  <c:v>241.9</c:v>
                </c:pt>
                <c:pt idx="36">
                  <c:v>243</c:v>
                </c:pt>
                <c:pt idx="37">
                  <c:v>241.899</c:v>
                </c:pt>
                <c:pt idx="38">
                  <c:v>243.399</c:v>
                </c:pt>
                <c:pt idx="39">
                  <c:v>243.69900000000001</c:v>
                </c:pt>
                <c:pt idx="40">
                  <c:v>242.399</c:v>
                </c:pt>
                <c:pt idx="41">
                  <c:v>243.19900000000001</c:v>
                </c:pt>
                <c:pt idx="42">
                  <c:v>244.09899999999999</c:v>
                </c:pt>
                <c:pt idx="43">
                  <c:v>244.1</c:v>
                </c:pt>
                <c:pt idx="44">
                  <c:v>244.7</c:v>
                </c:pt>
                <c:pt idx="45">
                  <c:v>244.8</c:v>
                </c:pt>
                <c:pt idx="46">
                  <c:v>245.1</c:v>
                </c:pt>
                <c:pt idx="47">
                  <c:v>245.1</c:v>
                </c:pt>
                <c:pt idx="48">
                  <c:v>245.2</c:v>
                </c:pt>
                <c:pt idx="49">
                  <c:v>244.3</c:v>
                </c:pt>
                <c:pt idx="50">
                  <c:v>241.7</c:v>
                </c:pt>
                <c:pt idx="51">
                  <c:v>242.1</c:v>
                </c:pt>
                <c:pt idx="52">
                  <c:v>242.499</c:v>
                </c:pt>
                <c:pt idx="53">
                  <c:v>244.09899999999999</c:v>
                </c:pt>
                <c:pt idx="54">
                  <c:v>242.399</c:v>
                </c:pt>
                <c:pt idx="55">
                  <c:v>241.999</c:v>
                </c:pt>
                <c:pt idx="56">
                  <c:v>243.09899999999999</c:v>
                </c:pt>
                <c:pt idx="57">
                  <c:v>244.09899999999999</c:v>
                </c:pt>
                <c:pt idx="58">
                  <c:v>242.5</c:v>
                </c:pt>
                <c:pt idx="59">
                  <c:v>244.3</c:v>
                </c:pt>
                <c:pt idx="60">
                  <c:v>246.5</c:v>
                </c:pt>
                <c:pt idx="61">
                  <c:v>246.8</c:v>
                </c:pt>
                <c:pt idx="62">
                  <c:v>247.6</c:v>
                </c:pt>
                <c:pt idx="63">
                  <c:v>247.3</c:v>
                </c:pt>
                <c:pt idx="64">
                  <c:v>247.6</c:v>
                </c:pt>
                <c:pt idx="65">
                  <c:v>246.7</c:v>
                </c:pt>
                <c:pt idx="66">
                  <c:v>244.3</c:v>
                </c:pt>
                <c:pt idx="67">
                  <c:v>244.499</c:v>
                </c:pt>
                <c:pt idx="68">
                  <c:v>244.69900000000001</c:v>
                </c:pt>
                <c:pt idx="69">
                  <c:v>243.69900000000001</c:v>
                </c:pt>
                <c:pt idx="70">
                  <c:v>244.69900000000001</c:v>
                </c:pt>
                <c:pt idx="71">
                  <c:v>245.999</c:v>
                </c:pt>
                <c:pt idx="72">
                  <c:v>243.899</c:v>
                </c:pt>
                <c:pt idx="73">
                  <c:v>243.5</c:v>
                </c:pt>
                <c:pt idx="74">
                  <c:v>243.4</c:v>
                </c:pt>
                <c:pt idx="75">
                  <c:v>243.1</c:v>
                </c:pt>
                <c:pt idx="76">
                  <c:v>242.19900000000001</c:v>
                </c:pt>
                <c:pt idx="77">
                  <c:v>240.69900000000001</c:v>
                </c:pt>
                <c:pt idx="78">
                  <c:v>241</c:v>
                </c:pt>
                <c:pt idx="79">
                  <c:v>242.1</c:v>
                </c:pt>
                <c:pt idx="80">
                  <c:v>242.7</c:v>
                </c:pt>
                <c:pt idx="81">
                  <c:v>242.9</c:v>
                </c:pt>
                <c:pt idx="82">
                  <c:v>243.499</c:v>
                </c:pt>
                <c:pt idx="83">
                  <c:v>243.69900000000001</c:v>
                </c:pt>
                <c:pt idx="84">
                  <c:v>243.899</c:v>
                </c:pt>
                <c:pt idx="85">
                  <c:v>243.09899999999999</c:v>
                </c:pt>
                <c:pt idx="86">
                  <c:v>243.09899999999999</c:v>
                </c:pt>
                <c:pt idx="87">
                  <c:v>244.09899999999999</c:v>
                </c:pt>
                <c:pt idx="88">
                  <c:v>243</c:v>
                </c:pt>
                <c:pt idx="89">
                  <c:v>243.5</c:v>
                </c:pt>
                <c:pt idx="90">
                  <c:v>242.9</c:v>
                </c:pt>
                <c:pt idx="91">
                  <c:v>244.5</c:v>
                </c:pt>
                <c:pt idx="92">
                  <c:v>243.7</c:v>
                </c:pt>
                <c:pt idx="93">
                  <c:v>245.5</c:v>
                </c:pt>
                <c:pt idx="94">
                  <c:v>244.9</c:v>
                </c:pt>
                <c:pt idx="95">
                  <c:v>244.3</c:v>
                </c:pt>
                <c:pt idx="96">
                  <c:v>246.3</c:v>
                </c:pt>
                <c:pt idx="97">
                  <c:v>245.9</c:v>
                </c:pt>
                <c:pt idx="98">
                  <c:v>245.79900000000001</c:v>
                </c:pt>
              </c:numCache>
            </c:numRef>
          </c:val>
          <c:smooth val="0"/>
          <c:extLst>
            <c:ext xmlns:c16="http://schemas.microsoft.com/office/drawing/2014/chart" uri="{C3380CC4-5D6E-409C-BE32-E72D297353CC}">
              <c16:uniqueId val="{00000000-D730-4D36-BDDE-1A48DEC1D9ED}"/>
            </c:ext>
          </c:extLst>
        </c:ser>
        <c:ser>
          <c:idx val="1"/>
          <c:order val="1"/>
          <c:tx>
            <c:strRef>
              <c:f>'UPFC3-1_Mon_vioutu'!$H$1</c:f>
              <c:strCache>
                <c:ptCount val="1"/>
                <c:pt idx="0">
                  <c:v>Vout</c:v>
                </c:pt>
              </c:strCache>
            </c:strRef>
          </c:tx>
          <c:spPr>
            <a:ln w="28575" cap="rnd">
              <a:solidFill>
                <a:schemeClr val="accent2"/>
              </a:solidFill>
              <a:round/>
            </a:ln>
            <a:effectLst/>
          </c:spPr>
          <c:marker>
            <c:symbol val="none"/>
          </c:marker>
          <c:val>
            <c:numRef>
              <c:f>'UPFC3-1_Mon_vioutu'!$H$2:$H$100</c:f>
              <c:numCache>
                <c:formatCode>General</c:formatCode>
                <c:ptCount val="99"/>
                <c:pt idx="0">
                  <c:v>243.85599999999999</c:v>
                </c:pt>
                <c:pt idx="1">
                  <c:v>243.88499999999999</c:v>
                </c:pt>
                <c:pt idx="2">
                  <c:v>243.89699999999999</c:v>
                </c:pt>
                <c:pt idx="3">
                  <c:v>242.637</c:v>
                </c:pt>
                <c:pt idx="4">
                  <c:v>243.89</c:v>
                </c:pt>
                <c:pt idx="5">
                  <c:v>243.852</c:v>
                </c:pt>
                <c:pt idx="6">
                  <c:v>241.78299999999999</c:v>
                </c:pt>
                <c:pt idx="7">
                  <c:v>243.958</c:v>
                </c:pt>
                <c:pt idx="8">
                  <c:v>243.59200000000001</c:v>
                </c:pt>
                <c:pt idx="9">
                  <c:v>241.59</c:v>
                </c:pt>
                <c:pt idx="10">
                  <c:v>242.39099999999999</c:v>
                </c:pt>
                <c:pt idx="11">
                  <c:v>243.49199999999999</c:v>
                </c:pt>
                <c:pt idx="12">
                  <c:v>243.887</c:v>
                </c:pt>
                <c:pt idx="13">
                  <c:v>243.89500000000001</c:v>
                </c:pt>
                <c:pt idx="14">
                  <c:v>243.90899999999999</c:v>
                </c:pt>
                <c:pt idx="15">
                  <c:v>243.90299999999999</c:v>
                </c:pt>
                <c:pt idx="16">
                  <c:v>243.89400000000001</c:v>
                </c:pt>
                <c:pt idx="17">
                  <c:v>243.99299999999999</c:v>
                </c:pt>
                <c:pt idx="18">
                  <c:v>243.893</c:v>
                </c:pt>
                <c:pt idx="19">
                  <c:v>243.90600000000001</c:v>
                </c:pt>
                <c:pt idx="20">
                  <c:v>243.90799999999999</c:v>
                </c:pt>
                <c:pt idx="21">
                  <c:v>243.88900000000001</c:v>
                </c:pt>
                <c:pt idx="22">
                  <c:v>243.79</c:v>
                </c:pt>
                <c:pt idx="23">
                  <c:v>243.904</c:v>
                </c:pt>
                <c:pt idx="24">
                  <c:v>243.90299999999999</c:v>
                </c:pt>
                <c:pt idx="25">
                  <c:v>243.898</c:v>
                </c:pt>
                <c:pt idx="26">
                  <c:v>243.91399999999999</c:v>
                </c:pt>
                <c:pt idx="27">
                  <c:v>243.887</c:v>
                </c:pt>
                <c:pt idx="28">
                  <c:v>243.89400000000001</c:v>
                </c:pt>
                <c:pt idx="29">
                  <c:v>243.893</c:v>
                </c:pt>
                <c:pt idx="30">
                  <c:v>243.29599999999999</c:v>
                </c:pt>
                <c:pt idx="31">
                  <c:v>242.36500000000001</c:v>
                </c:pt>
                <c:pt idx="32">
                  <c:v>243.065</c:v>
                </c:pt>
                <c:pt idx="33">
                  <c:v>242.971</c:v>
                </c:pt>
                <c:pt idx="34">
                  <c:v>243.82599999999999</c:v>
                </c:pt>
                <c:pt idx="35">
                  <c:v>241.67099999999999</c:v>
                </c:pt>
                <c:pt idx="36">
                  <c:v>242.773</c:v>
                </c:pt>
                <c:pt idx="37">
                  <c:v>241.40799999999999</c:v>
                </c:pt>
                <c:pt idx="38">
                  <c:v>243.029</c:v>
                </c:pt>
                <c:pt idx="39">
                  <c:v>243.35</c:v>
                </c:pt>
                <c:pt idx="40">
                  <c:v>242.047</c:v>
                </c:pt>
                <c:pt idx="41">
                  <c:v>242.845</c:v>
                </c:pt>
                <c:pt idx="42">
                  <c:v>243.88900000000001</c:v>
                </c:pt>
                <c:pt idx="43">
                  <c:v>243.99600000000001</c:v>
                </c:pt>
                <c:pt idx="44">
                  <c:v>243.905</c:v>
                </c:pt>
                <c:pt idx="45">
                  <c:v>244.01</c:v>
                </c:pt>
                <c:pt idx="46">
                  <c:v>243.90199999999999</c:v>
                </c:pt>
                <c:pt idx="47">
                  <c:v>243.78299999999999</c:v>
                </c:pt>
                <c:pt idx="48">
                  <c:v>243.99299999999999</c:v>
                </c:pt>
                <c:pt idx="49">
                  <c:v>243.893</c:v>
                </c:pt>
                <c:pt idx="50">
                  <c:v>241.518</c:v>
                </c:pt>
                <c:pt idx="51">
                  <c:v>241.92</c:v>
                </c:pt>
                <c:pt idx="52">
                  <c:v>241.97900000000001</c:v>
                </c:pt>
                <c:pt idx="53">
                  <c:v>243.733</c:v>
                </c:pt>
                <c:pt idx="54">
                  <c:v>242.08</c:v>
                </c:pt>
                <c:pt idx="55">
                  <c:v>241.685</c:v>
                </c:pt>
                <c:pt idx="56">
                  <c:v>242.80500000000001</c:v>
                </c:pt>
                <c:pt idx="57">
                  <c:v>243.90199999999999</c:v>
                </c:pt>
                <c:pt idx="58">
                  <c:v>242.249</c:v>
                </c:pt>
                <c:pt idx="59">
                  <c:v>244.01300000000001</c:v>
                </c:pt>
                <c:pt idx="60">
                  <c:v>243.917</c:v>
                </c:pt>
                <c:pt idx="61">
                  <c:v>243.90199999999999</c:v>
                </c:pt>
                <c:pt idx="62">
                  <c:v>243.90600000000001</c:v>
                </c:pt>
                <c:pt idx="63">
                  <c:v>243.89699999999999</c:v>
                </c:pt>
                <c:pt idx="64">
                  <c:v>243.90299999999999</c:v>
                </c:pt>
                <c:pt idx="65">
                  <c:v>243.893</c:v>
                </c:pt>
                <c:pt idx="66">
                  <c:v>243.881</c:v>
                </c:pt>
                <c:pt idx="67">
                  <c:v>243.75800000000001</c:v>
                </c:pt>
                <c:pt idx="68">
                  <c:v>243.904</c:v>
                </c:pt>
                <c:pt idx="69">
                  <c:v>243.39400000000001</c:v>
                </c:pt>
                <c:pt idx="70">
                  <c:v>243.88499999999999</c:v>
                </c:pt>
                <c:pt idx="71">
                  <c:v>243.91</c:v>
                </c:pt>
                <c:pt idx="72">
                  <c:v>243.60599999999999</c:v>
                </c:pt>
                <c:pt idx="73">
                  <c:v>243.298</c:v>
                </c:pt>
                <c:pt idx="74">
                  <c:v>243.24199999999999</c:v>
                </c:pt>
                <c:pt idx="75">
                  <c:v>242.94200000000001</c:v>
                </c:pt>
                <c:pt idx="76">
                  <c:v>241.815</c:v>
                </c:pt>
                <c:pt idx="77">
                  <c:v>240.31299999999999</c:v>
                </c:pt>
                <c:pt idx="78">
                  <c:v>240.84</c:v>
                </c:pt>
                <c:pt idx="79">
                  <c:v>241.84800000000001</c:v>
                </c:pt>
                <c:pt idx="80">
                  <c:v>242.505</c:v>
                </c:pt>
                <c:pt idx="81">
                  <c:v>242.70500000000001</c:v>
                </c:pt>
                <c:pt idx="82">
                  <c:v>243.07400000000001</c:v>
                </c:pt>
                <c:pt idx="83">
                  <c:v>243.357</c:v>
                </c:pt>
                <c:pt idx="84">
                  <c:v>243.56399999999999</c:v>
                </c:pt>
                <c:pt idx="85">
                  <c:v>242.76300000000001</c:v>
                </c:pt>
                <c:pt idx="86">
                  <c:v>242.76300000000001</c:v>
                </c:pt>
                <c:pt idx="87">
                  <c:v>243.88300000000001</c:v>
                </c:pt>
                <c:pt idx="88">
                  <c:v>242.78200000000001</c:v>
                </c:pt>
                <c:pt idx="89">
                  <c:v>243.327</c:v>
                </c:pt>
                <c:pt idx="90">
                  <c:v>242.733</c:v>
                </c:pt>
                <c:pt idx="91">
                  <c:v>244.01300000000001</c:v>
                </c:pt>
                <c:pt idx="92">
                  <c:v>243.535</c:v>
                </c:pt>
                <c:pt idx="93">
                  <c:v>243.87799999999999</c:v>
                </c:pt>
                <c:pt idx="94">
                  <c:v>243.89500000000001</c:v>
                </c:pt>
                <c:pt idx="95">
                  <c:v>243.89500000000001</c:v>
                </c:pt>
                <c:pt idx="96">
                  <c:v>243.916</c:v>
                </c:pt>
                <c:pt idx="97">
                  <c:v>243.89699999999999</c:v>
                </c:pt>
                <c:pt idx="98">
                  <c:v>243.9</c:v>
                </c:pt>
              </c:numCache>
            </c:numRef>
          </c:val>
          <c:smooth val="0"/>
          <c:extLst>
            <c:ext xmlns:c16="http://schemas.microsoft.com/office/drawing/2014/chart" uri="{C3380CC4-5D6E-409C-BE32-E72D297353CC}">
              <c16:uniqueId val="{00000001-D730-4D36-BDDE-1A48DEC1D9ED}"/>
            </c:ext>
          </c:extLst>
        </c:ser>
        <c:dLbls>
          <c:showLegendKey val="0"/>
          <c:showVal val="0"/>
          <c:showCatName val="0"/>
          <c:showSerName val="0"/>
          <c:showPercent val="0"/>
          <c:showBubbleSize val="0"/>
        </c:dLbls>
        <c:smooth val="0"/>
        <c:axId val="379140152"/>
        <c:axId val="375770280"/>
      </c:lineChart>
      <c:catAx>
        <c:axId val="379140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Samp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5770280"/>
        <c:crosses val="autoZero"/>
        <c:auto val="1"/>
        <c:lblAlgn val="ctr"/>
        <c:lblOffset val="100"/>
        <c:noMultiLvlLbl val="0"/>
      </c:catAx>
      <c:valAx>
        <c:axId val="375770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Vol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9140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E4561-B335-4889-B683-84AD58062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2618</Words>
  <Characters>14926</Characters>
  <Application>Microsoft Office Word</Application>
  <DocSecurity>0</DocSecurity>
  <Lines>124</Lines>
  <Paragraphs>3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dc:creator>
  <cp:keywords/>
  <dc:description/>
  <cp:lastModifiedBy>Montenegro Martinez, Davis</cp:lastModifiedBy>
  <cp:revision>12</cp:revision>
  <cp:lastPrinted>2021-06-03T14:18:00Z</cp:lastPrinted>
  <dcterms:created xsi:type="dcterms:W3CDTF">2021-09-02T19:28:00Z</dcterms:created>
  <dcterms:modified xsi:type="dcterms:W3CDTF">2021-09-02T19:53:00Z</dcterms:modified>
</cp:coreProperties>
</file>